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5B488" w14:textId="039466CF" w:rsidR="009255B9" w:rsidRPr="00B547DE" w:rsidRDefault="009255B9" w:rsidP="005378A5">
      <w:pPr>
        <w:jc w:val="both"/>
        <w:rPr>
          <w:color w:val="000000" w:themeColor="text1"/>
        </w:rPr>
      </w:pPr>
    </w:p>
    <w:p w14:paraId="6F38BF7B" w14:textId="26EECB55" w:rsidR="008B5E41" w:rsidRPr="00075C8E" w:rsidRDefault="00B547DE" w:rsidP="005378A5">
      <w:pPr>
        <w:jc w:val="both"/>
        <w:rPr>
          <w:b/>
          <w:bCs/>
          <w:color w:val="000000" w:themeColor="text1"/>
          <w:sz w:val="28"/>
          <w:szCs w:val="28"/>
        </w:rPr>
      </w:pPr>
      <w:r w:rsidRPr="00075C8E">
        <w:rPr>
          <w:b/>
          <w:bCs/>
          <w:color w:val="000000" w:themeColor="text1"/>
          <w:sz w:val="28"/>
          <w:szCs w:val="28"/>
        </w:rPr>
        <w:t xml:space="preserve">Final </w:t>
      </w:r>
      <w:r w:rsidR="008B5E41" w:rsidRPr="00075C8E">
        <w:rPr>
          <w:b/>
          <w:bCs/>
          <w:color w:val="000000" w:themeColor="text1"/>
          <w:sz w:val="28"/>
          <w:szCs w:val="28"/>
        </w:rPr>
        <w:t xml:space="preserve">Assignment instructions: </w:t>
      </w:r>
    </w:p>
    <w:p w14:paraId="2A6B8DA3" w14:textId="2B39A9A6" w:rsidR="0096320C" w:rsidRDefault="00861C3D" w:rsidP="005378A5">
      <w:pPr>
        <w:jc w:val="both"/>
        <w:rPr>
          <w:b/>
          <w:bCs/>
          <w:color w:val="000000" w:themeColor="text1"/>
          <w:u w:val="single"/>
        </w:rPr>
      </w:pPr>
      <w:r>
        <w:rPr>
          <w:b/>
          <w:bCs/>
          <w:color w:val="000000" w:themeColor="text1"/>
          <w:u w:val="single"/>
        </w:rPr>
        <w:t>Form a team of 2</w:t>
      </w:r>
      <w:r w:rsidR="004A65A9">
        <w:rPr>
          <w:b/>
          <w:bCs/>
          <w:color w:val="000000" w:themeColor="text1"/>
          <w:u w:val="single"/>
        </w:rPr>
        <w:t xml:space="preserve"> to work on this final assignment together</w:t>
      </w:r>
      <w:r w:rsidR="004E0697">
        <w:rPr>
          <w:b/>
          <w:bCs/>
          <w:color w:val="000000" w:themeColor="text1"/>
          <w:u w:val="single"/>
        </w:rPr>
        <w:t xml:space="preserve"> online using either Zoom or MS Teams. </w:t>
      </w:r>
      <w:r w:rsidR="0096320C">
        <w:rPr>
          <w:b/>
          <w:bCs/>
          <w:color w:val="000000" w:themeColor="text1"/>
          <w:u w:val="single"/>
        </w:rPr>
        <w:t xml:space="preserve">You may choose to use either </w:t>
      </w:r>
      <w:r w:rsidR="001E3F52">
        <w:rPr>
          <w:b/>
          <w:bCs/>
          <w:color w:val="000000" w:themeColor="text1"/>
          <w:u w:val="single"/>
        </w:rPr>
        <w:t xml:space="preserve">MS </w:t>
      </w:r>
      <w:r w:rsidR="0096320C">
        <w:rPr>
          <w:b/>
          <w:bCs/>
          <w:color w:val="000000" w:themeColor="text1"/>
          <w:u w:val="single"/>
        </w:rPr>
        <w:t>Excel OR Python</w:t>
      </w:r>
      <w:r w:rsidR="004171BF">
        <w:rPr>
          <w:b/>
          <w:bCs/>
          <w:color w:val="000000" w:themeColor="text1"/>
          <w:u w:val="single"/>
        </w:rPr>
        <w:t xml:space="preserve"> to complete this assignment</w:t>
      </w:r>
      <w:r w:rsidR="0096320C">
        <w:rPr>
          <w:b/>
          <w:bCs/>
          <w:color w:val="000000" w:themeColor="text1"/>
          <w:u w:val="single"/>
        </w:rPr>
        <w:t xml:space="preserve">. </w:t>
      </w:r>
    </w:p>
    <w:p w14:paraId="7C9509E7" w14:textId="6BFC3491" w:rsidR="008B5E41" w:rsidRPr="00B547DE" w:rsidRDefault="008B5E41" w:rsidP="005378A5">
      <w:pPr>
        <w:jc w:val="both"/>
        <w:rPr>
          <w:b/>
          <w:bCs/>
          <w:color w:val="000000" w:themeColor="text1"/>
          <w:u w:val="single"/>
        </w:rPr>
      </w:pPr>
      <w:r w:rsidRPr="00B547DE">
        <w:rPr>
          <w:b/>
          <w:bCs/>
          <w:color w:val="000000" w:themeColor="text1"/>
          <w:u w:val="single"/>
        </w:rPr>
        <w:t>OneDrive:</w:t>
      </w:r>
    </w:p>
    <w:p w14:paraId="7CA9E5D0" w14:textId="719E606B" w:rsidR="008B5E41" w:rsidRDefault="1517E02F" w:rsidP="005378A5">
      <w:pPr>
        <w:jc w:val="both"/>
        <w:rPr>
          <w:color w:val="000000" w:themeColor="text1"/>
        </w:rPr>
      </w:pPr>
      <w:r w:rsidRPr="00B547DE">
        <w:rPr>
          <w:color w:val="000000" w:themeColor="text1"/>
        </w:rPr>
        <w:t>Create a OneDrive folder and share it with the team. Edit and save the work in</w:t>
      </w:r>
      <w:r w:rsidR="004F6E26">
        <w:rPr>
          <w:color w:val="000000" w:themeColor="text1"/>
        </w:rPr>
        <w:t xml:space="preserve"> only</w:t>
      </w:r>
      <w:r w:rsidRPr="00B547DE">
        <w:rPr>
          <w:color w:val="000000" w:themeColor="text1"/>
        </w:rPr>
        <w:t xml:space="preserve"> 1 document </w:t>
      </w:r>
      <w:r w:rsidR="0918990A">
        <w:rPr>
          <w:color w:val="000000" w:themeColor="text1"/>
        </w:rPr>
        <w:t>i</w:t>
      </w:r>
      <w:r w:rsidRPr="00B547DE">
        <w:rPr>
          <w:color w:val="000000" w:themeColor="text1"/>
        </w:rPr>
        <w:t>n OneDrive. Take a screenshot showing the edit history by all members within the team and versioning in OneDrive and include it in the submission template.</w:t>
      </w:r>
      <w:r w:rsidR="4C92A54C" w:rsidRPr="297BB61E">
        <w:rPr>
          <w:color w:val="000000" w:themeColor="text1"/>
        </w:rPr>
        <w:t xml:space="preserve">  Please see example below:</w:t>
      </w:r>
    </w:p>
    <w:p w14:paraId="0E8E31F9" w14:textId="08EF0BDC" w:rsidR="002B3021" w:rsidRDefault="165B33F9" w:rsidP="005378A5">
      <w:pPr>
        <w:jc w:val="both"/>
      </w:pPr>
      <w:r>
        <w:rPr>
          <w:noProof/>
        </w:rPr>
        <w:drawing>
          <wp:inline distT="0" distB="0" distL="0" distR="0" wp14:anchorId="30C67DDE" wp14:editId="55CBA2A1">
            <wp:extent cx="1996440" cy="3215741"/>
            <wp:effectExtent l="0" t="0" r="3810" b="3810"/>
            <wp:docPr id="1779821648" name="Picture 1779821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004114" cy="3228102"/>
                    </a:xfrm>
                    <a:prstGeom prst="rect">
                      <a:avLst/>
                    </a:prstGeom>
                  </pic:spPr>
                </pic:pic>
              </a:graphicData>
            </a:graphic>
          </wp:inline>
        </w:drawing>
      </w:r>
      <w:r w:rsidR="3AEC7DD1">
        <w:rPr>
          <w:noProof/>
        </w:rPr>
        <w:drawing>
          <wp:inline distT="0" distB="0" distL="0" distR="0" wp14:anchorId="3646E463" wp14:editId="5FFEC365">
            <wp:extent cx="3381375" cy="2141538"/>
            <wp:effectExtent l="0" t="0" r="0" b="0"/>
            <wp:docPr id="898453825" name="Picture 898453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398980" cy="2152688"/>
                    </a:xfrm>
                    <a:prstGeom prst="rect">
                      <a:avLst/>
                    </a:prstGeom>
                  </pic:spPr>
                </pic:pic>
              </a:graphicData>
            </a:graphic>
          </wp:inline>
        </w:drawing>
      </w:r>
    </w:p>
    <w:p w14:paraId="55A6AF7E" w14:textId="77777777" w:rsidR="001E20EC" w:rsidRPr="001E20EC" w:rsidRDefault="001E20EC" w:rsidP="005378A5">
      <w:pPr>
        <w:jc w:val="both"/>
      </w:pPr>
    </w:p>
    <w:p w14:paraId="076B5096" w14:textId="0913DCBF" w:rsidR="007D4DD2" w:rsidRPr="00B547DE" w:rsidRDefault="008A4D68" w:rsidP="005378A5">
      <w:pPr>
        <w:jc w:val="both"/>
        <w:rPr>
          <w:b/>
          <w:bCs/>
          <w:color w:val="000000" w:themeColor="text1"/>
          <w:u w:val="single"/>
        </w:rPr>
      </w:pPr>
      <w:r>
        <w:rPr>
          <w:b/>
          <w:bCs/>
          <w:color w:val="000000" w:themeColor="text1"/>
          <w:u w:val="single"/>
        </w:rPr>
        <w:t>Documents to be submitted</w:t>
      </w:r>
      <w:r w:rsidR="008B5E41" w:rsidRPr="00B547DE">
        <w:rPr>
          <w:b/>
          <w:bCs/>
          <w:color w:val="000000" w:themeColor="text1"/>
          <w:u w:val="single"/>
        </w:rPr>
        <w:t xml:space="preserve"> in Dropbox</w:t>
      </w:r>
      <w:r w:rsidR="007D4DD2" w:rsidRPr="00B547DE">
        <w:rPr>
          <w:b/>
          <w:bCs/>
          <w:color w:val="000000" w:themeColor="text1"/>
          <w:u w:val="single"/>
        </w:rPr>
        <w:t>:</w:t>
      </w:r>
    </w:p>
    <w:p w14:paraId="613F6256" w14:textId="5A084814" w:rsidR="008B5E41" w:rsidRDefault="008B5E41" w:rsidP="005378A5">
      <w:pPr>
        <w:pStyle w:val="ListParagraph"/>
        <w:numPr>
          <w:ilvl w:val="0"/>
          <w:numId w:val="8"/>
        </w:numPr>
        <w:jc w:val="both"/>
        <w:rPr>
          <w:color w:val="000000" w:themeColor="text1"/>
        </w:rPr>
      </w:pPr>
      <w:r w:rsidRPr="00B547DE">
        <w:rPr>
          <w:color w:val="000000" w:themeColor="text1"/>
        </w:rPr>
        <w:t>Assignment</w:t>
      </w:r>
      <w:r w:rsidR="003C6F33">
        <w:rPr>
          <w:color w:val="000000" w:themeColor="text1"/>
        </w:rPr>
        <w:t xml:space="preserve"> completed</w:t>
      </w:r>
      <w:r w:rsidRPr="00B547DE">
        <w:rPr>
          <w:color w:val="000000" w:themeColor="text1"/>
        </w:rPr>
        <w:t xml:space="preserve"> using </w:t>
      </w:r>
      <w:r w:rsidR="000BAA77" w:rsidRPr="156247BA">
        <w:rPr>
          <w:color w:val="000000" w:themeColor="text1"/>
        </w:rPr>
        <w:t xml:space="preserve">MS </w:t>
      </w:r>
      <w:r w:rsidRPr="00B547DE">
        <w:rPr>
          <w:color w:val="000000" w:themeColor="text1"/>
        </w:rPr>
        <w:t xml:space="preserve">Excel </w:t>
      </w:r>
      <w:r w:rsidRPr="000D083A">
        <w:rPr>
          <w:b/>
          <w:bCs/>
          <w:color w:val="000000" w:themeColor="text1"/>
        </w:rPr>
        <w:t>OR</w:t>
      </w:r>
      <w:r w:rsidRPr="00B547DE">
        <w:rPr>
          <w:color w:val="000000" w:themeColor="text1"/>
        </w:rPr>
        <w:t xml:space="preserve"> Python</w:t>
      </w:r>
    </w:p>
    <w:p w14:paraId="51A9242A" w14:textId="7E2FED0A" w:rsidR="002E2A93" w:rsidRDefault="007D4DD2" w:rsidP="005378A5">
      <w:pPr>
        <w:pStyle w:val="ListParagraph"/>
        <w:jc w:val="both"/>
        <w:rPr>
          <w:color w:val="000000" w:themeColor="text1"/>
        </w:rPr>
      </w:pPr>
      <w:r w:rsidRPr="60296142">
        <w:rPr>
          <w:color w:val="000000" w:themeColor="text1"/>
        </w:rPr>
        <w:t xml:space="preserve">For assignment </w:t>
      </w:r>
      <w:r w:rsidR="003C6F33" w:rsidRPr="60296142">
        <w:rPr>
          <w:color w:val="000000" w:themeColor="text1"/>
        </w:rPr>
        <w:t xml:space="preserve">completed </w:t>
      </w:r>
      <w:r w:rsidRPr="60296142">
        <w:rPr>
          <w:color w:val="000000" w:themeColor="text1"/>
        </w:rPr>
        <w:t xml:space="preserve">using </w:t>
      </w:r>
      <w:r w:rsidR="575775F6" w:rsidRPr="60296142">
        <w:rPr>
          <w:b/>
          <w:bCs/>
          <w:color w:val="000000" w:themeColor="text1"/>
          <w:u w:val="single"/>
        </w:rPr>
        <w:t>MS</w:t>
      </w:r>
      <w:r w:rsidR="50BB4AE6" w:rsidRPr="60296142">
        <w:rPr>
          <w:b/>
          <w:bCs/>
          <w:color w:val="000000" w:themeColor="text1"/>
          <w:u w:val="single"/>
        </w:rPr>
        <w:t xml:space="preserve"> </w:t>
      </w:r>
      <w:r w:rsidRPr="60296142">
        <w:rPr>
          <w:b/>
          <w:bCs/>
          <w:color w:val="000000" w:themeColor="text1"/>
          <w:u w:val="single"/>
        </w:rPr>
        <w:t>Excel</w:t>
      </w:r>
      <w:r w:rsidR="002E2A93" w:rsidRPr="60296142">
        <w:rPr>
          <w:b/>
          <w:bCs/>
          <w:color w:val="000000" w:themeColor="text1"/>
          <w:u w:val="single"/>
        </w:rPr>
        <w:t>:</w:t>
      </w:r>
    </w:p>
    <w:p w14:paraId="79F3D659" w14:textId="4B44A6DB" w:rsidR="007D4DD2" w:rsidRPr="00AD0F72" w:rsidRDefault="002E2A93" w:rsidP="005378A5">
      <w:pPr>
        <w:pStyle w:val="ListParagraph"/>
        <w:jc w:val="both"/>
        <w:rPr>
          <w:color w:val="000000" w:themeColor="text1"/>
        </w:rPr>
      </w:pPr>
      <w:r>
        <w:rPr>
          <w:color w:val="000000" w:themeColor="text1"/>
        </w:rPr>
        <w:t>P</w:t>
      </w:r>
      <w:r w:rsidR="007D4DD2" w:rsidRPr="00B547DE">
        <w:rPr>
          <w:color w:val="000000" w:themeColor="text1"/>
        </w:rPr>
        <w:t xml:space="preserve">lease submit the merged Excel dataset including the visualization charts within the </w:t>
      </w:r>
      <w:r w:rsidR="001E3F52">
        <w:rPr>
          <w:color w:val="000000" w:themeColor="text1"/>
        </w:rPr>
        <w:t xml:space="preserve">MS </w:t>
      </w:r>
      <w:r w:rsidR="007D4DD2" w:rsidRPr="00B547DE">
        <w:rPr>
          <w:color w:val="000000" w:themeColor="text1"/>
        </w:rPr>
        <w:t xml:space="preserve">Excel file (1 </w:t>
      </w:r>
      <w:r w:rsidR="001E3F52">
        <w:rPr>
          <w:color w:val="000000" w:themeColor="text1"/>
        </w:rPr>
        <w:t xml:space="preserve">MS </w:t>
      </w:r>
      <w:r w:rsidR="007D4DD2" w:rsidRPr="00B547DE">
        <w:rPr>
          <w:color w:val="000000" w:themeColor="text1"/>
        </w:rPr>
        <w:t>Excel file per team)</w:t>
      </w:r>
    </w:p>
    <w:p w14:paraId="7A905467" w14:textId="65809918" w:rsidR="002E2A93" w:rsidRDefault="007D4DD2" w:rsidP="002E2A93">
      <w:pPr>
        <w:spacing w:after="0" w:line="240" w:lineRule="auto"/>
        <w:ind w:left="720"/>
        <w:jc w:val="both"/>
        <w:rPr>
          <w:color w:val="000000" w:themeColor="text1"/>
        </w:rPr>
      </w:pPr>
      <w:r w:rsidRPr="00B547DE">
        <w:rPr>
          <w:color w:val="000000" w:themeColor="text1"/>
        </w:rPr>
        <w:t xml:space="preserve">For assignment </w:t>
      </w:r>
      <w:r w:rsidR="00502694">
        <w:rPr>
          <w:color w:val="000000" w:themeColor="text1"/>
        </w:rPr>
        <w:t>completed</w:t>
      </w:r>
      <w:r w:rsidR="00502694" w:rsidRPr="00B547DE">
        <w:rPr>
          <w:color w:val="000000" w:themeColor="text1"/>
        </w:rPr>
        <w:t xml:space="preserve"> </w:t>
      </w:r>
      <w:r w:rsidRPr="00B547DE">
        <w:rPr>
          <w:color w:val="000000" w:themeColor="text1"/>
        </w:rPr>
        <w:t xml:space="preserve">using </w:t>
      </w:r>
      <w:r w:rsidRPr="002E2A93">
        <w:rPr>
          <w:b/>
          <w:bCs/>
          <w:color w:val="000000" w:themeColor="text1"/>
          <w:u w:val="single"/>
        </w:rPr>
        <w:t>Python</w:t>
      </w:r>
      <w:r w:rsidR="002E2A93">
        <w:rPr>
          <w:color w:val="000000" w:themeColor="text1"/>
        </w:rPr>
        <w:t>:</w:t>
      </w:r>
    </w:p>
    <w:p w14:paraId="0AE61A01" w14:textId="52527D10" w:rsidR="007D4DD2" w:rsidRDefault="007D4DD2" w:rsidP="002E2A93">
      <w:pPr>
        <w:spacing w:after="0" w:line="240" w:lineRule="auto"/>
        <w:ind w:left="720"/>
        <w:jc w:val="both"/>
        <w:rPr>
          <w:color w:val="000000" w:themeColor="text1"/>
        </w:rPr>
      </w:pPr>
      <w:r w:rsidRPr="00B547DE">
        <w:rPr>
          <w:color w:val="000000" w:themeColor="text1"/>
        </w:rPr>
        <w:t xml:space="preserve">please submit the </w:t>
      </w:r>
      <w:r w:rsidR="00596396">
        <w:rPr>
          <w:color w:val="000000" w:themeColor="text1"/>
        </w:rPr>
        <w:t>P</w:t>
      </w:r>
      <w:r w:rsidRPr="00B547DE">
        <w:rPr>
          <w:color w:val="000000" w:themeColor="text1"/>
        </w:rPr>
        <w:t xml:space="preserve">ython notebook (1 </w:t>
      </w:r>
      <w:r w:rsidR="00596396">
        <w:rPr>
          <w:color w:val="000000" w:themeColor="text1"/>
        </w:rPr>
        <w:t>P</w:t>
      </w:r>
      <w:r w:rsidRPr="00B547DE">
        <w:rPr>
          <w:color w:val="000000" w:themeColor="text1"/>
        </w:rPr>
        <w:t xml:space="preserve">ython notebook per team) with codes </w:t>
      </w:r>
      <w:r w:rsidR="00E02A04">
        <w:rPr>
          <w:color w:val="000000" w:themeColor="text1"/>
        </w:rPr>
        <w:t xml:space="preserve">used </w:t>
      </w:r>
      <w:r w:rsidRPr="00B547DE">
        <w:rPr>
          <w:color w:val="000000" w:themeColor="text1"/>
        </w:rPr>
        <w:t xml:space="preserve">to generate the visualization charts.  </w:t>
      </w:r>
      <w:r w:rsidR="008B5E41" w:rsidRPr="00B547DE">
        <w:rPr>
          <w:color w:val="000000" w:themeColor="text1"/>
        </w:rPr>
        <w:t>Please</w:t>
      </w:r>
      <w:r w:rsidRPr="00B547DE">
        <w:rPr>
          <w:color w:val="000000" w:themeColor="text1"/>
        </w:rPr>
        <w:t xml:space="preserve"> </w:t>
      </w:r>
      <w:r w:rsidR="00AD0F72" w:rsidRPr="00B547DE">
        <w:rPr>
          <w:color w:val="000000" w:themeColor="text1"/>
        </w:rPr>
        <w:t>include</w:t>
      </w:r>
      <w:r w:rsidRPr="00B547DE">
        <w:rPr>
          <w:color w:val="000000" w:themeColor="text1"/>
        </w:rPr>
        <w:t xml:space="preserve"> th</w:t>
      </w:r>
      <w:r w:rsidR="00AD0F72" w:rsidRPr="00B547DE">
        <w:rPr>
          <w:color w:val="000000" w:themeColor="text1"/>
        </w:rPr>
        <w:t>e team member</w:t>
      </w:r>
      <w:r w:rsidR="006D2B4F">
        <w:rPr>
          <w:color w:val="000000" w:themeColor="text1"/>
        </w:rPr>
        <w:t>s’</w:t>
      </w:r>
      <w:r w:rsidR="00AD0F72" w:rsidRPr="00B547DE">
        <w:rPr>
          <w:color w:val="000000" w:themeColor="text1"/>
        </w:rPr>
        <w:t xml:space="preserve"> name</w:t>
      </w:r>
      <w:r w:rsidR="006D2B4F">
        <w:rPr>
          <w:color w:val="000000" w:themeColor="text1"/>
        </w:rPr>
        <w:t>s</w:t>
      </w:r>
      <w:r w:rsidR="00AD0F72" w:rsidRPr="00B547DE">
        <w:rPr>
          <w:color w:val="000000" w:themeColor="text1"/>
        </w:rPr>
        <w:t xml:space="preserve"> </w:t>
      </w:r>
      <w:r w:rsidR="006D2B4F">
        <w:rPr>
          <w:color w:val="000000" w:themeColor="text1"/>
        </w:rPr>
        <w:t>under</w:t>
      </w:r>
      <w:r w:rsidRPr="00B547DE">
        <w:rPr>
          <w:color w:val="000000" w:themeColor="text1"/>
        </w:rPr>
        <w:t xml:space="preserve"> </w:t>
      </w:r>
      <w:r w:rsidR="00AD0F72" w:rsidRPr="00B547DE">
        <w:rPr>
          <w:color w:val="000000" w:themeColor="text1"/>
        </w:rPr>
        <w:t xml:space="preserve">comments of </w:t>
      </w:r>
      <w:r w:rsidRPr="00B547DE">
        <w:rPr>
          <w:color w:val="000000" w:themeColor="text1"/>
        </w:rPr>
        <w:t>the charts</w:t>
      </w:r>
      <w:r w:rsidR="00AD0F72" w:rsidRPr="00B547DE">
        <w:rPr>
          <w:color w:val="000000" w:themeColor="text1"/>
        </w:rPr>
        <w:t>.</w:t>
      </w:r>
    </w:p>
    <w:p w14:paraId="105690DC" w14:textId="77777777" w:rsidR="002E2A93" w:rsidRDefault="002E2A93" w:rsidP="002E2A93">
      <w:pPr>
        <w:spacing w:after="0" w:line="240" w:lineRule="auto"/>
        <w:ind w:left="720"/>
        <w:jc w:val="both"/>
        <w:rPr>
          <w:color w:val="000000" w:themeColor="text1"/>
        </w:rPr>
      </w:pPr>
    </w:p>
    <w:p w14:paraId="0E7AD9EB" w14:textId="6CC37D9D" w:rsidR="008B5E41" w:rsidRDefault="008B5E41" w:rsidP="004C6082">
      <w:pPr>
        <w:pStyle w:val="ListParagraph"/>
        <w:numPr>
          <w:ilvl w:val="0"/>
          <w:numId w:val="8"/>
        </w:numPr>
        <w:spacing w:after="0" w:line="240" w:lineRule="auto"/>
        <w:jc w:val="both"/>
        <w:rPr>
          <w:color w:val="000000" w:themeColor="text1"/>
        </w:rPr>
      </w:pPr>
      <w:r w:rsidRPr="60296142">
        <w:rPr>
          <w:color w:val="000000" w:themeColor="text1"/>
        </w:rPr>
        <w:t>Assignment Submission Template (</w:t>
      </w:r>
      <w:r w:rsidR="2EEC24A1" w:rsidRPr="60296142">
        <w:rPr>
          <w:color w:val="000000" w:themeColor="text1"/>
        </w:rPr>
        <w:t xml:space="preserve">MS </w:t>
      </w:r>
      <w:r w:rsidRPr="60296142">
        <w:rPr>
          <w:color w:val="000000" w:themeColor="text1"/>
        </w:rPr>
        <w:t xml:space="preserve">Word </w:t>
      </w:r>
      <w:r w:rsidR="63B7BA87" w:rsidRPr="60296142">
        <w:rPr>
          <w:color w:val="000000" w:themeColor="text1"/>
        </w:rPr>
        <w:t>d</w:t>
      </w:r>
      <w:r w:rsidRPr="60296142">
        <w:rPr>
          <w:color w:val="000000" w:themeColor="text1"/>
        </w:rPr>
        <w:t xml:space="preserve">ocument) </w:t>
      </w:r>
    </w:p>
    <w:p w14:paraId="48F0453F" w14:textId="78EB1746" w:rsidR="001E20EC" w:rsidRDefault="004A7936" w:rsidP="009F534D">
      <w:pPr>
        <w:spacing w:after="0" w:line="240" w:lineRule="auto"/>
        <w:ind w:left="360" w:firstLine="360"/>
        <w:jc w:val="both"/>
        <w:rPr>
          <w:color w:val="000000" w:themeColor="text1"/>
        </w:rPr>
      </w:pPr>
      <w:r>
        <w:rPr>
          <w:color w:val="000000" w:themeColor="text1"/>
        </w:rPr>
        <w:t xml:space="preserve">Completed this assignment submission template as per the instructions given. </w:t>
      </w:r>
    </w:p>
    <w:p w14:paraId="4C46792C" w14:textId="54067454" w:rsidR="007D4DD2" w:rsidRPr="00287E38" w:rsidRDefault="001E20EC" w:rsidP="001E20EC">
      <w:pPr>
        <w:spacing w:after="0" w:line="240" w:lineRule="auto"/>
        <w:jc w:val="both"/>
        <w:rPr>
          <w:color w:val="000000" w:themeColor="text1"/>
          <w:sz w:val="24"/>
          <w:szCs w:val="24"/>
        </w:rPr>
      </w:pPr>
      <w:r>
        <w:rPr>
          <w:color w:val="000000" w:themeColor="text1"/>
        </w:rPr>
        <w:br w:type="column"/>
      </w:r>
    </w:p>
    <w:p w14:paraId="1817643F" w14:textId="1F9EC7C2" w:rsidR="00B17D9D" w:rsidRPr="00287E38" w:rsidRDefault="008B5E41" w:rsidP="009F534D">
      <w:pPr>
        <w:rPr>
          <w:b/>
          <w:bCs/>
          <w:color w:val="000000" w:themeColor="text1"/>
          <w:sz w:val="24"/>
          <w:szCs w:val="24"/>
          <w:u w:val="single"/>
        </w:rPr>
      </w:pPr>
      <w:r w:rsidRPr="00287E38">
        <w:rPr>
          <w:b/>
          <w:bCs/>
          <w:color w:val="000000" w:themeColor="text1"/>
          <w:sz w:val="24"/>
          <w:szCs w:val="24"/>
          <w:u w:val="single"/>
        </w:rPr>
        <w:t>Assignment Answers:</w:t>
      </w:r>
    </w:p>
    <w:p w14:paraId="4431730F" w14:textId="77777777" w:rsidR="00287E38" w:rsidRPr="00287E38" w:rsidRDefault="009E6C7B" w:rsidP="005378A5">
      <w:pPr>
        <w:jc w:val="both"/>
        <w:rPr>
          <w:b/>
          <w:bCs/>
          <w:color w:val="000000" w:themeColor="text1"/>
          <w:sz w:val="24"/>
          <w:szCs w:val="24"/>
          <w:u w:val="single"/>
        </w:rPr>
      </w:pPr>
      <w:r w:rsidRPr="00287E38">
        <w:rPr>
          <w:b/>
          <w:bCs/>
          <w:color w:val="000000" w:themeColor="text1"/>
          <w:sz w:val="24"/>
          <w:szCs w:val="24"/>
          <w:u w:val="single"/>
        </w:rPr>
        <w:t>Part 1a</w:t>
      </w:r>
    </w:p>
    <w:p w14:paraId="2D39E13F" w14:textId="34192872" w:rsidR="008B5E41" w:rsidRPr="00287E38" w:rsidRDefault="00B17D9D" w:rsidP="005378A5">
      <w:pPr>
        <w:jc w:val="both"/>
        <w:rPr>
          <w:b/>
          <w:bCs/>
          <w:color w:val="000000" w:themeColor="text1"/>
          <w:u w:val="single"/>
        </w:rPr>
      </w:pPr>
      <w:r w:rsidRPr="00287E38">
        <w:rPr>
          <w:b/>
          <w:bCs/>
          <w:color w:val="000000" w:themeColor="text1"/>
          <w:u w:val="single"/>
        </w:rPr>
        <w:t xml:space="preserve">IDENTIFY data </w:t>
      </w:r>
      <w:r w:rsidR="00E9587A" w:rsidRPr="00287E38">
        <w:rPr>
          <w:b/>
          <w:bCs/>
          <w:color w:val="000000" w:themeColor="text1"/>
          <w:u w:val="single"/>
        </w:rPr>
        <w:t xml:space="preserve">columns </w:t>
      </w:r>
    </w:p>
    <w:p w14:paraId="0A917285" w14:textId="02DFEF12" w:rsidR="00287E38" w:rsidRPr="001C7EC6" w:rsidRDefault="00F22507" w:rsidP="005378A5">
      <w:pPr>
        <w:jc w:val="both"/>
        <w:rPr>
          <w:color w:val="000000" w:themeColor="text1"/>
        </w:rPr>
      </w:pPr>
      <w:r>
        <w:rPr>
          <w:color w:val="000000" w:themeColor="text1"/>
        </w:rPr>
        <w:t xml:space="preserve">Before starting on the assignment, </w:t>
      </w:r>
      <w:r w:rsidR="00CB30BD">
        <w:rPr>
          <w:color w:val="000000" w:themeColor="text1"/>
        </w:rPr>
        <w:t xml:space="preserve">each </w:t>
      </w:r>
      <w:r>
        <w:rPr>
          <w:color w:val="000000" w:themeColor="text1"/>
        </w:rPr>
        <w:t>t</w:t>
      </w:r>
      <w:r w:rsidR="006705D1" w:rsidRPr="00B547DE">
        <w:rPr>
          <w:color w:val="000000" w:themeColor="text1"/>
        </w:rPr>
        <w:t xml:space="preserve">eam member </w:t>
      </w:r>
      <w:r w:rsidR="00CB30BD">
        <w:rPr>
          <w:color w:val="000000" w:themeColor="text1"/>
        </w:rPr>
        <w:t xml:space="preserve">is required </w:t>
      </w:r>
      <w:r w:rsidR="006705D1" w:rsidRPr="00B547DE">
        <w:rPr>
          <w:color w:val="000000" w:themeColor="text1"/>
        </w:rPr>
        <w:t>to identify the data columns</w:t>
      </w:r>
      <w:r w:rsidR="00F05507">
        <w:rPr>
          <w:color w:val="000000" w:themeColor="text1"/>
        </w:rPr>
        <w:t xml:space="preserve"> from the merged dataset</w:t>
      </w:r>
      <w:r w:rsidR="006705D1" w:rsidRPr="00B547DE">
        <w:rPr>
          <w:color w:val="000000" w:themeColor="text1"/>
        </w:rPr>
        <w:t xml:space="preserve"> (</w:t>
      </w:r>
      <w:r w:rsidR="005C0FDA" w:rsidRPr="00B547DE">
        <w:rPr>
          <w:color w:val="000000" w:themeColor="text1"/>
        </w:rPr>
        <w:t xml:space="preserve">at least </w:t>
      </w:r>
      <w:r w:rsidR="006705D1" w:rsidRPr="00B547DE">
        <w:rPr>
          <w:color w:val="000000" w:themeColor="text1"/>
        </w:rPr>
        <w:t>2 data columns</w:t>
      </w:r>
      <w:r w:rsidR="005C0FDA" w:rsidRPr="00B547DE">
        <w:rPr>
          <w:color w:val="000000" w:themeColor="text1"/>
        </w:rPr>
        <w:t xml:space="preserve"> per member</w:t>
      </w:r>
      <w:r w:rsidR="006705D1" w:rsidRPr="00B547DE">
        <w:rPr>
          <w:color w:val="000000" w:themeColor="text1"/>
        </w:rPr>
        <w:t xml:space="preserve">) </w:t>
      </w:r>
      <w:r w:rsidR="00923CFC" w:rsidRPr="00B547DE">
        <w:rPr>
          <w:color w:val="000000" w:themeColor="text1"/>
        </w:rPr>
        <w:t>that you will be working on for this assignment</w:t>
      </w:r>
      <w:r w:rsidR="004A17C3">
        <w:rPr>
          <w:color w:val="000000" w:themeColor="text1"/>
        </w:rPr>
        <w:t xml:space="preserve"> in the table below</w:t>
      </w:r>
      <w:r w:rsidR="00923CFC" w:rsidRPr="00B547DE">
        <w:rPr>
          <w:color w:val="000000" w:themeColor="text1"/>
        </w:rPr>
        <w:t xml:space="preserve">. </w:t>
      </w:r>
    </w:p>
    <w:tbl>
      <w:tblPr>
        <w:tblStyle w:val="TableGrid"/>
        <w:tblW w:w="0" w:type="auto"/>
        <w:tblLayout w:type="fixed"/>
        <w:tblLook w:val="04A0" w:firstRow="1" w:lastRow="0" w:firstColumn="1" w:lastColumn="0" w:noHBand="0" w:noVBand="1"/>
      </w:tblPr>
      <w:tblGrid>
        <w:gridCol w:w="3000"/>
        <w:gridCol w:w="3000"/>
        <w:gridCol w:w="3000"/>
      </w:tblGrid>
      <w:tr w:rsidR="5022439B" w14:paraId="03EF7E2A" w14:textId="77777777" w:rsidTr="009F534D">
        <w:tc>
          <w:tcPr>
            <w:tcW w:w="3000" w:type="dxa"/>
            <w:tcBorders>
              <w:top w:val="single" w:sz="8" w:space="0" w:color="auto"/>
              <w:left w:val="single" w:sz="8" w:space="0" w:color="auto"/>
              <w:bottom w:val="single" w:sz="8" w:space="0" w:color="auto"/>
              <w:right w:val="single" w:sz="8" w:space="0" w:color="auto"/>
            </w:tcBorders>
          </w:tcPr>
          <w:p w14:paraId="3292053A" w14:textId="0F69C61D" w:rsidR="5022439B" w:rsidRPr="00B547DE" w:rsidRDefault="5022439B" w:rsidP="005378A5">
            <w:pPr>
              <w:jc w:val="both"/>
              <w:rPr>
                <w:rFonts w:ascii="Calibri" w:eastAsia="Calibri" w:hAnsi="Calibri" w:cs="Calibri"/>
                <w:b/>
                <w:bCs/>
                <w:color w:val="000000" w:themeColor="text1"/>
              </w:rPr>
            </w:pPr>
          </w:p>
        </w:tc>
        <w:tc>
          <w:tcPr>
            <w:tcW w:w="3000" w:type="dxa"/>
            <w:tcBorders>
              <w:top w:val="single" w:sz="8" w:space="0" w:color="auto"/>
              <w:left w:val="single" w:sz="8" w:space="0" w:color="auto"/>
              <w:bottom w:val="single" w:sz="8" w:space="0" w:color="auto"/>
              <w:right w:val="single" w:sz="8" w:space="0" w:color="auto"/>
            </w:tcBorders>
          </w:tcPr>
          <w:p w14:paraId="14E8A118" w14:textId="65EE7BC3" w:rsidR="5022439B" w:rsidRPr="00B547DE" w:rsidRDefault="41A278D8" w:rsidP="001E20EC">
            <w:pPr>
              <w:jc w:val="center"/>
              <w:rPr>
                <w:rFonts w:ascii="Calibri" w:eastAsia="Calibri" w:hAnsi="Calibri" w:cs="Calibri"/>
                <w:b/>
                <w:bCs/>
                <w:color w:val="000000" w:themeColor="text1"/>
              </w:rPr>
            </w:pPr>
            <w:r w:rsidRPr="00B547DE">
              <w:rPr>
                <w:rFonts w:ascii="Calibri" w:eastAsia="Calibri" w:hAnsi="Calibri" w:cs="Calibri"/>
                <w:b/>
                <w:bCs/>
                <w:color w:val="000000" w:themeColor="text1"/>
              </w:rPr>
              <w:t>Team Member 1</w:t>
            </w:r>
          </w:p>
        </w:tc>
        <w:tc>
          <w:tcPr>
            <w:tcW w:w="3000" w:type="dxa"/>
            <w:tcBorders>
              <w:top w:val="single" w:sz="8" w:space="0" w:color="auto"/>
              <w:left w:val="single" w:sz="8" w:space="0" w:color="auto"/>
              <w:bottom w:val="single" w:sz="8" w:space="0" w:color="auto"/>
              <w:right w:val="single" w:sz="8" w:space="0" w:color="auto"/>
            </w:tcBorders>
          </w:tcPr>
          <w:p w14:paraId="64604D1F" w14:textId="1ED3B47E" w:rsidR="5022439B" w:rsidRPr="00B547DE" w:rsidRDefault="41A278D8" w:rsidP="001E20EC">
            <w:pPr>
              <w:jc w:val="center"/>
              <w:rPr>
                <w:rFonts w:ascii="Calibri" w:eastAsia="Calibri" w:hAnsi="Calibri" w:cs="Calibri"/>
                <w:b/>
                <w:bCs/>
                <w:color w:val="000000" w:themeColor="text1"/>
              </w:rPr>
            </w:pPr>
            <w:r w:rsidRPr="00B547DE">
              <w:rPr>
                <w:rFonts w:ascii="Calibri" w:eastAsia="Calibri" w:hAnsi="Calibri" w:cs="Calibri"/>
                <w:b/>
                <w:bCs/>
                <w:color w:val="000000" w:themeColor="text1"/>
              </w:rPr>
              <w:t>Team Member 2</w:t>
            </w:r>
          </w:p>
        </w:tc>
      </w:tr>
      <w:tr w:rsidR="5022439B" w14:paraId="35BF5CC3" w14:textId="77777777" w:rsidTr="009F534D">
        <w:tc>
          <w:tcPr>
            <w:tcW w:w="3000" w:type="dxa"/>
            <w:tcBorders>
              <w:top w:val="single" w:sz="8" w:space="0" w:color="auto"/>
              <w:left w:val="single" w:sz="8" w:space="0" w:color="auto"/>
              <w:bottom w:val="single" w:sz="4" w:space="0" w:color="auto"/>
              <w:right w:val="single" w:sz="8" w:space="0" w:color="auto"/>
            </w:tcBorders>
          </w:tcPr>
          <w:p w14:paraId="34BADE37" w14:textId="44860574" w:rsidR="5022439B" w:rsidRPr="00B547DE" w:rsidRDefault="41A278D8" w:rsidP="005378A5">
            <w:pPr>
              <w:jc w:val="both"/>
              <w:rPr>
                <w:rFonts w:ascii="Calibri" w:eastAsia="Calibri" w:hAnsi="Calibri" w:cs="Calibri"/>
                <w:b/>
                <w:bCs/>
                <w:color w:val="000000" w:themeColor="text1"/>
              </w:rPr>
            </w:pPr>
            <w:r w:rsidRPr="00B547DE">
              <w:rPr>
                <w:rFonts w:ascii="Calibri" w:eastAsia="Calibri" w:hAnsi="Calibri" w:cs="Calibri"/>
                <w:b/>
                <w:bCs/>
                <w:color w:val="000000" w:themeColor="text1"/>
              </w:rPr>
              <w:t>Name</w:t>
            </w:r>
          </w:p>
        </w:tc>
        <w:tc>
          <w:tcPr>
            <w:tcW w:w="3000" w:type="dxa"/>
            <w:tcBorders>
              <w:top w:val="single" w:sz="8" w:space="0" w:color="auto"/>
              <w:left w:val="single" w:sz="8" w:space="0" w:color="auto"/>
              <w:bottom w:val="single" w:sz="4" w:space="0" w:color="auto"/>
              <w:right w:val="single" w:sz="8" w:space="0" w:color="auto"/>
            </w:tcBorders>
          </w:tcPr>
          <w:p w14:paraId="4048A55F" w14:textId="319E60D3" w:rsidR="00C628DC" w:rsidRPr="00C628DC" w:rsidRDefault="00C628DC" w:rsidP="00C628DC">
            <w:pPr>
              <w:pStyle w:val="NormalWeb"/>
              <w:spacing w:before="0" w:beforeAutospacing="0" w:after="200" w:afterAutospacing="0"/>
              <w:textAlignment w:val="baseline"/>
              <w:rPr>
                <w:rFonts w:ascii="Arial" w:hAnsi="Arial" w:cs="Arial"/>
                <w:color w:val="ADADAD"/>
              </w:rPr>
            </w:pPr>
            <w:r w:rsidRPr="00C628DC">
              <w:rPr>
                <w:rFonts w:ascii="Arial" w:hAnsi="Arial" w:cs="Arial"/>
                <w:shd w:val="pct15" w:color="auto" w:fill="FFFFFF"/>
              </w:rPr>
              <w:t xml:space="preserve">Justine Carlo Villa </w:t>
            </w:r>
            <w:proofErr w:type="spellStart"/>
            <w:r w:rsidRPr="00C628DC">
              <w:rPr>
                <w:rFonts w:ascii="Arial" w:hAnsi="Arial" w:cs="Arial"/>
                <w:shd w:val="pct15" w:color="auto" w:fill="FFFFFF"/>
              </w:rPr>
              <w:t>Ilao</w:t>
            </w:r>
            <w:proofErr w:type="spellEnd"/>
            <w:r w:rsidRPr="00C628DC">
              <w:rPr>
                <w:rFonts w:ascii="Arial" w:hAnsi="Arial" w:cs="Arial"/>
              </w:rPr>
              <w:t> </w:t>
            </w:r>
          </w:p>
        </w:tc>
        <w:tc>
          <w:tcPr>
            <w:tcW w:w="3000" w:type="dxa"/>
            <w:tcBorders>
              <w:top w:val="single" w:sz="8" w:space="0" w:color="auto"/>
              <w:left w:val="single" w:sz="8" w:space="0" w:color="auto"/>
              <w:bottom w:val="single" w:sz="4" w:space="0" w:color="auto"/>
              <w:right w:val="single" w:sz="8" w:space="0" w:color="auto"/>
            </w:tcBorders>
          </w:tcPr>
          <w:p w14:paraId="236E8AAA" w14:textId="4C424D52" w:rsidR="5022439B" w:rsidRPr="00C628DC" w:rsidRDefault="00C628DC" w:rsidP="005378A5">
            <w:pPr>
              <w:jc w:val="both"/>
              <w:rPr>
                <w:rFonts w:ascii="Calibri" w:eastAsia="Calibri" w:hAnsi="Calibri" w:cs="Calibri"/>
                <w:color w:val="000000" w:themeColor="text1"/>
              </w:rPr>
            </w:pPr>
            <w:r>
              <w:rPr>
                <w:rFonts w:ascii="Calibri" w:eastAsia="Calibri" w:hAnsi="Calibri" w:cs="Calibri"/>
                <w:color w:val="000000" w:themeColor="text1"/>
              </w:rPr>
              <w:t>Muhammad Farhan Bin Ahmad</w:t>
            </w:r>
          </w:p>
        </w:tc>
      </w:tr>
      <w:tr w:rsidR="5022439B" w14:paraId="1736F043" w14:textId="77777777" w:rsidTr="009F534D">
        <w:tc>
          <w:tcPr>
            <w:tcW w:w="3000" w:type="dxa"/>
            <w:tcBorders>
              <w:top w:val="single" w:sz="4" w:space="0" w:color="auto"/>
              <w:left w:val="single" w:sz="8" w:space="0" w:color="auto"/>
              <w:bottom w:val="single" w:sz="8" w:space="0" w:color="auto"/>
              <w:right w:val="single" w:sz="8" w:space="0" w:color="auto"/>
            </w:tcBorders>
          </w:tcPr>
          <w:p w14:paraId="4EA3A871" w14:textId="249BADC7" w:rsidR="5022439B" w:rsidRPr="00B547DE" w:rsidRDefault="41A278D8" w:rsidP="005378A5">
            <w:pPr>
              <w:jc w:val="both"/>
              <w:rPr>
                <w:rFonts w:ascii="Calibri" w:eastAsia="Calibri" w:hAnsi="Calibri" w:cs="Calibri"/>
                <w:b/>
                <w:bCs/>
                <w:color w:val="000000" w:themeColor="text1"/>
              </w:rPr>
            </w:pPr>
            <w:r w:rsidRPr="00B547DE">
              <w:rPr>
                <w:rFonts w:ascii="Calibri" w:eastAsia="Calibri" w:hAnsi="Calibri" w:cs="Calibri"/>
                <w:b/>
                <w:bCs/>
                <w:color w:val="000000" w:themeColor="text1"/>
              </w:rPr>
              <w:t>Student ID</w:t>
            </w:r>
          </w:p>
        </w:tc>
        <w:tc>
          <w:tcPr>
            <w:tcW w:w="3000" w:type="dxa"/>
            <w:tcBorders>
              <w:top w:val="single" w:sz="4" w:space="0" w:color="auto"/>
              <w:left w:val="single" w:sz="8" w:space="0" w:color="auto"/>
              <w:bottom w:val="single" w:sz="8" w:space="0" w:color="auto"/>
              <w:right w:val="single" w:sz="8" w:space="0" w:color="auto"/>
            </w:tcBorders>
          </w:tcPr>
          <w:p w14:paraId="758B77C0" w14:textId="16682578" w:rsidR="5022439B" w:rsidRPr="00DC284E" w:rsidRDefault="00DC284E" w:rsidP="005378A5">
            <w:pPr>
              <w:jc w:val="both"/>
              <w:rPr>
                <w:rFonts w:ascii="Calibri" w:eastAsia="Calibri" w:hAnsi="Calibri" w:cs="Calibri"/>
                <w:b/>
                <w:bCs/>
                <w:color w:val="000000" w:themeColor="text1"/>
              </w:rPr>
            </w:pPr>
            <w:r w:rsidRPr="00DC284E">
              <w:rPr>
                <w:rFonts w:ascii="Noto Sans" w:hAnsi="Noto Sans" w:cs="Noto Sans"/>
                <w:b/>
                <w:bCs/>
              </w:rPr>
              <w:t>2200571</w:t>
            </w:r>
          </w:p>
        </w:tc>
        <w:tc>
          <w:tcPr>
            <w:tcW w:w="3000" w:type="dxa"/>
            <w:tcBorders>
              <w:top w:val="single" w:sz="4" w:space="0" w:color="auto"/>
              <w:left w:val="single" w:sz="8" w:space="0" w:color="auto"/>
              <w:bottom w:val="single" w:sz="8" w:space="0" w:color="auto"/>
              <w:right w:val="single" w:sz="8" w:space="0" w:color="auto"/>
            </w:tcBorders>
          </w:tcPr>
          <w:p w14:paraId="6757B0F0" w14:textId="31843532" w:rsidR="5022439B" w:rsidRPr="00B547DE" w:rsidRDefault="00C628DC" w:rsidP="005378A5">
            <w:pPr>
              <w:jc w:val="both"/>
              <w:rPr>
                <w:rFonts w:ascii="Calibri" w:eastAsia="Calibri" w:hAnsi="Calibri" w:cs="Calibri"/>
                <w:b/>
                <w:bCs/>
                <w:color w:val="000000" w:themeColor="text1"/>
              </w:rPr>
            </w:pPr>
            <w:r>
              <w:rPr>
                <w:rFonts w:ascii="Calibri" w:eastAsia="Calibri" w:hAnsi="Calibri" w:cs="Calibri"/>
                <w:b/>
                <w:bCs/>
                <w:color w:val="000000" w:themeColor="text1"/>
              </w:rPr>
              <w:t>2200544</w:t>
            </w:r>
          </w:p>
        </w:tc>
      </w:tr>
      <w:tr w:rsidR="5022439B" w14:paraId="455A2E9A" w14:textId="77777777" w:rsidTr="155BA1C9">
        <w:tc>
          <w:tcPr>
            <w:tcW w:w="3000" w:type="dxa"/>
            <w:tcBorders>
              <w:top w:val="single" w:sz="8" w:space="0" w:color="auto"/>
              <w:left w:val="single" w:sz="8" w:space="0" w:color="000000" w:themeColor="text1"/>
              <w:bottom w:val="single" w:sz="8" w:space="0" w:color="000000" w:themeColor="text1"/>
              <w:right w:val="single" w:sz="8" w:space="0" w:color="000000" w:themeColor="text1"/>
            </w:tcBorders>
            <w:vAlign w:val="center"/>
          </w:tcPr>
          <w:p w14:paraId="6256B4A1" w14:textId="000727C0" w:rsidR="375971AA" w:rsidRPr="00B547DE" w:rsidRDefault="198FDB60" w:rsidP="005378A5">
            <w:pPr>
              <w:jc w:val="both"/>
              <w:rPr>
                <w:rFonts w:ascii="Calibri" w:eastAsia="Calibri" w:hAnsi="Calibri" w:cs="Calibri"/>
                <w:b/>
                <w:bCs/>
                <w:color w:val="000000" w:themeColor="text1"/>
              </w:rPr>
            </w:pPr>
            <w:r w:rsidRPr="00B547DE">
              <w:rPr>
                <w:rFonts w:ascii="Calibri" w:eastAsia="Calibri" w:hAnsi="Calibri" w:cs="Calibri"/>
                <w:b/>
                <w:bCs/>
                <w:color w:val="000000" w:themeColor="text1"/>
              </w:rPr>
              <w:t>Data Column 1</w:t>
            </w:r>
            <w:r w:rsidR="00BE1D46">
              <w:rPr>
                <w:rFonts w:ascii="Calibri" w:eastAsia="Calibri" w:hAnsi="Calibri" w:cs="Calibri"/>
                <w:b/>
                <w:bCs/>
                <w:color w:val="000000" w:themeColor="text1"/>
              </w:rPr>
              <w:t xml:space="preserve"> </w:t>
            </w:r>
            <w:r w:rsidR="00BE1D46" w:rsidRPr="00BE1D46">
              <w:rPr>
                <w:rFonts w:ascii="Calibri" w:eastAsia="Calibri" w:hAnsi="Calibri" w:cs="Calibri"/>
                <w:i/>
                <w:iCs/>
                <w:color w:val="000000" w:themeColor="text1"/>
              </w:rPr>
              <w:t>(required)</w:t>
            </w:r>
          </w:p>
        </w:tc>
        <w:tc>
          <w:tcPr>
            <w:tcW w:w="3000" w:type="dxa"/>
            <w:tcBorders>
              <w:top w:val="single" w:sz="8" w:space="0" w:color="auto"/>
              <w:left w:val="single" w:sz="8" w:space="0" w:color="000000" w:themeColor="text1"/>
              <w:bottom w:val="single" w:sz="8" w:space="0" w:color="auto"/>
              <w:right w:val="single" w:sz="8" w:space="0" w:color="auto"/>
            </w:tcBorders>
          </w:tcPr>
          <w:p w14:paraId="63A6960A" w14:textId="3190A918" w:rsidR="5022439B" w:rsidRPr="00B547DE" w:rsidRDefault="00480D70" w:rsidP="005378A5">
            <w:pPr>
              <w:jc w:val="both"/>
              <w:rPr>
                <w:rFonts w:ascii="Calibri" w:eastAsia="Calibri" w:hAnsi="Calibri" w:cs="Calibri"/>
                <w:color w:val="000000" w:themeColor="text1"/>
              </w:rPr>
            </w:pPr>
            <w:r>
              <w:rPr>
                <w:rFonts w:ascii="Calibri" w:eastAsia="Calibri" w:hAnsi="Calibri" w:cs="Calibri"/>
                <w:color w:val="000000" w:themeColor="text1"/>
              </w:rPr>
              <w:t>Flat Type</w:t>
            </w:r>
          </w:p>
        </w:tc>
        <w:tc>
          <w:tcPr>
            <w:tcW w:w="3000" w:type="dxa"/>
            <w:tcBorders>
              <w:top w:val="single" w:sz="8" w:space="0" w:color="auto"/>
              <w:left w:val="single" w:sz="8" w:space="0" w:color="auto"/>
              <w:bottom w:val="single" w:sz="8" w:space="0" w:color="auto"/>
              <w:right w:val="single" w:sz="8" w:space="0" w:color="auto"/>
            </w:tcBorders>
          </w:tcPr>
          <w:p w14:paraId="464F4AEB" w14:textId="4A7F01F4" w:rsidR="5022439B" w:rsidRPr="00B547DE" w:rsidRDefault="00660714" w:rsidP="005378A5">
            <w:pPr>
              <w:jc w:val="both"/>
              <w:rPr>
                <w:rFonts w:ascii="Calibri" w:eastAsia="Calibri" w:hAnsi="Calibri" w:cs="Calibri"/>
                <w:color w:val="000000" w:themeColor="text1"/>
              </w:rPr>
            </w:pPr>
            <w:r>
              <w:rPr>
                <w:rFonts w:ascii="Calibri" w:eastAsia="Calibri" w:hAnsi="Calibri" w:cs="Calibri"/>
                <w:color w:val="000000" w:themeColor="text1"/>
              </w:rPr>
              <w:t>Flat type</w:t>
            </w:r>
          </w:p>
        </w:tc>
      </w:tr>
      <w:tr w:rsidR="5022439B" w14:paraId="20CB965E" w14:textId="77777777" w:rsidTr="00BE1D46">
        <w:tc>
          <w:tcPr>
            <w:tcW w:w="3000" w:type="dxa"/>
            <w:tcBorders>
              <w:top w:val="single" w:sz="8" w:space="0" w:color="auto"/>
              <w:left w:val="single" w:sz="8" w:space="0" w:color="000000" w:themeColor="text1"/>
              <w:bottom w:val="single" w:sz="8" w:space="0" w:color="auto"/>
              <w:right w:val="single" w:sz="8" w:space="0" w:color="000000" w:themeColor="text1"/>
            </w:tcBorders>
            <w:vAlign w:val="center"/>
          </w:tcPr>
          <w:p w14:paraId="3C1D1534" w14:textId="5D6ABF5D" w:rsidR="375971AA" w:rsidRPr="00B547DE" w:rsidRDefault="198FDB60" w:rsidP="005378A5">
            <w:pPr>
              <w:jc w:val="both"/>
              <w:rPr>
                <w:rFonts w:ascii="Calibri" w:eastAsia="Calibri" w:hAnsi="Calibri" w:cs="Calibri"/>
                <w:b/>
                <w:bCs/>
                <w:color w:val="000000" w:themeColor="text1"/>
              </w:rPr>
            </w:pPr>
            <w:r w:rsidRPr="00B547DE">
              <w:rPr>
                <w:rFonts w:ascii="Calibri" w:eastAsia="Calibri" w:hAnsi="Calibri" w:cs="Calibri"/>
                <w:b/>
                <w:bCs/>
                <w:color w:val="000000" w:themeColor="text1"/>
              </w:rPr>
              <w:t>Data Column 2</w:t>
            </w:r>
            <w:r w:rsidR="00BE1D46">
              <w:rPr>
                <w:rFonts w:ascii="Calibri" w:eastAsia="Calibri" w:hAnsi="Calibri" w:cs="Calibri"/>
                <w:b/>
                <w:bCs/>
                <w:color w:val="000000" w:themeColor="text1"/>
              </w:rPr>
              <w:t xml:space="preserve"> </w:t>
            </w:r>
            <w:r w:rsidR="00BE1D46" w:rsidRPr="00BE1D46">
              <w:rPr>
                <w:rFonts w:ascii="Calibri" w:eastAsia="Calibri" w:hAnsi="Calibri" w:cs="Calibri"/>
                <w:i/>
                <w:iCs/>
                <w:color w:val="000000" w:themeColor="text1"/>
              </w:rPr>
              <w:t xml:space="preserve">(required) </w:t>
            </w:r>
          </w:p>
        </w:tc>
        <w:tc>
          <w:tcPr>
            <w:tcW w:w="3000" w:type="dxa"/>
            <w:tcBorders>
              <w:top w:val="single" w:sz="8" w:space="0" w:color="auto"/>
              <w:left w:val="single" w:sz="8" w:space="0" w:color="000000" w:themeColor="text1"/>
              <w:bottom w:val="single" w:sz="8" w:space="0" w:color="auto"/>
              <w:right w:val="single" w:sz="8" w:space="0" w:color="auto"/>
            </w:tcBorders>
          </w:tcPr>
          <w:p w14:paraId="13108E4F" w14:textId="07F1D582" w:rsidR="5022439B" w:rsidRPr="00B547DE" w:rsidRDefault="00C628DC" w:rsidP="005378A5">
            <w:pPr>
              <w:jc w:val="both"/>
              <w:rPr>
                <w:rFonts w:ascii="Calibri" w:eastAsia="Calibri" w:hAnsi="Calibri" w:cs="Calibri"/>
                <w:color w:val="000000" w:themeColor="text1"/>
              </w:rPr>
            </w:pPr>
            <w:r>
              <w:rPr>
                <w:rFonts w:ascii="Calibri" w:eastAsia="Calibri" w:hAnsi="Calibri" w:cs="Calibri"/>
                <w:color w:val="000000" w:themeColor="text1"/>
              </w:rPr>
              <w:t>Flat Model</w:t>
            </w:r>
          </w:p>
        </w:tc>
        <w:tc>
          <w:tcPr>
            <w:tcW w:w="3000" w:type="dxa"/>
            <w:tcBorders>
              <w:top w:val="single" w:sz="8" w:space="0" w:color="auto"/>
              <w:left w:val="single" w:sz="8" w:space="0" w:color="auto"/>
              <w:bottom w:val="single" w:sz="8" w:space="0" w:color="auto"/>
              <w:right w:val="single" w:sz="8" w:space="0" w:color="auto"/>
            </w:tcBorders>
          </w:tcPr>
          <w:p w14:paraId="0A93C0AD" w14:textId="0E96DCBA" w:rsidR="5022439B" w:rsidRPr="00B547DE" w:rsidRDefault="007F6656" w:rsidP="005378A5">
            <w:pPr>
              <w:jc w:val="both"/>
              <w:rPr>
                <w:rFonts w:ascii="Calibri" w:eastAsia="Calibri" w:hAnsi="Calibri" w:cs="Calibri"/>
                <w:color w:val="000000" w:themeColor="text1"/>
              </w:rPr>
            </w:pPr>
            <w:r>
              <w:rPr>
                <w:rFonts w:ascii="Calibri" w:eastAsia="Calibri" w:hAnsi="Calibri" w:cs="Calibri"/>
                <w:color w:val="000000" w:themeColor="text1"/>
              </w:rPr>
              <w:t>Flat Model</w:t>
            </w:r>
          </w:p>
        </w:tc>
      </w:tr>
      <w:tr w:rsidR="001A23FF" w14:paraId="4C2A108F" w14:textId="77777777" w:rsidTr="00BE1D46">
        <w:tc>
          <w:tcPr>
            <w:tcW w:w="3000" w:type="dxa"/>
            <w:tcBorders>
              <w:top w:val="single" w:sz="8" w:space="0" w:color="auto"/>
              <w:left w:val="single" w:sz="8" w:space="0" w:color="000000" w:themeColor="text1"/>
              <w:bottom w:val="single" w:sz="8" w:space="0" w:color="auto"/>
              <w:right w:val="single" w:sz="8" w:space="0" w:color="000000" w:themeColor="text1"/>
            </w:tcBorders>
            <w:vAlign w:val="center"/>
          </w:tcPr>
          <w:p w14:paraId="5C4325A0" w14:textId="10E28BD2" w:rsidR="001A23FF" w:rsidRPr="00B547DE" w:rsidRDefault="00BE1D46" w:rsidP="005378A5">
            <w:pPr>
              <w:jc w:val="both"/>
              <w:rPr>
                <w:rFonts w:ascii="Calibri" w:eastAsia="Calibri" w:hAnsi="Calibri" w:cs="Calibri"/>
                <w:b/>
                <w:bCs/>
                <w:color w:val="000000" w:themeColor="text1"/>
              </w:rPr>
            </w:pPr>
            <w:r>
              <w:rPr>
                <w:rFonts w:ascii="Calibri" w:eastAsia="Calibri" w:hAnsi="Calibri" w:cs="Calibri"/>
                <w:b/>
                <w:bCs/>
                <w:color w:val="000000" w:themeColor="text1"/>
              </w:rPr>
              <w:t xml:space="preserve">Data Column 3 </w:t>
            </w:r>
            <w:r w:rsidRPr="00BE1D46">
              <w:rPr>
                <w:rFonts w:ascii="Calibri" w:eastAsia="Calibri" w:hAnsi="Calibri" w:cs="Calibri"/>
                <w:i/>
                <w:iCs/>
                <w:color w:val="000000" w:themeColor="text1"/>
              </w:rPr>
              <w:t>(optional)</w:t>
            </w:r>
            <w:r>
              <w:rPr>
                <w:rFonts w:ascii="Calibri" w:eastAsia="Calibri" w:hAnsi="Calibri" w:cs="Calibri"/>
                <w:b/>
                <w:bCs/>
                <w:color w:val="000000" w:themeColor="text1"/>
              </w:rPr>
              <w:t xml:space="preserve"> </w:t>
            </w:r>
          </w:p>
        </w:tc>
        <w:tc>
          <w:tcPr>
            <w:tcW w:w="3000" w:type="dxa"/>
            <w:tcBorders>
              <w:top w:val="single" w:sz="8" w:space="0" w:color="auto"/>
              <w:left w:val="single" w:sz="8" w:space="0" w:color="000000" w:themeColor="text1"/>
              <w:bottom w:val="single" w:sz="8" w:space="0" w:color="auto"/>
              <w:right w:val="single" w:sz="8" w:space="0" w:color="auto"/>
            </w:tcBorders>
          </w:tcPr>
          <w:p w14:paraId="17074A24" w14:textId="317EFA1B" w:rsidR="001A23FF" w:rsidRPr="00B547DE" w:rsidRDefault="009D55A6" w:rsidP="005378A5">
            <w:pPr>
              <w:jc w:val="both"/>
              <w:rPr>
                <w:rFonts w:ascii="Calibri" w:eastAsia="Calibri" w:hAnsi="Calibri" w:cs="Calibri"/>
                <w:color w:val="000000" w:themeColor="text1"/>
              </w:rPr>
            </w:pPr>
            <w:r>
              <w:rPr>
                <w:rFonts w:ascii="Calibri" w:eastAsia="Calibri" w:hAnsi="Calibri" w:cs="Calibri"/>
                <w:color w:val="000000" w:themeColor="text1"/>
              </w:rPr>
              <w:t>Floor area sqm</w:t>
            </w:r>
          </w:p>
        </w:tc>
        <w:tc>
          <w:tcPr>
            <w:tcW w:w="3000" w:type="dxa"/>
            <w:tcBorders>
              <w:top w:val="single" w:sz="8" w:space="0" w:color="auto"/>
              <w:left w:val="single" w:sz="8" w:space="0" w:color="auto"/>
              <w:bottom w:val="single" w:sz="8" w:space="0" w:color="auto"/>
              <w:right w:val="single" w:sz="8" w:space="0" w:color="auto"/>
            </w:tcBorders>
          </w:tcPr>
          <w:p w14:paraId="0DB3F77C" w14:textId="135B6174" w:rsidR="001A23FF" w:rsidRPr="00B547DE" w:rsidRDefault="00660714" w:rsidP="005378A5">
            <w:pPr>
              <w:jc w:val="both"/>
              <w:rPr>
                <w:rFonts w:ascii="Calibri" w:eastAsia="Calibri" w:hAnsi="Calibri" w:cs="Calibri"/>
                <w:color w:val="000000" w:themeColor="text1"/>
              </w:rPr>
            </w:pPr>
            <w:r>
              <w:rPr>
                <w:rFonts w:ascii="Calibri" w:eastAsia="Calibri" w:hAnsi="Calibri" w:cs="Calibri"/>
                <w:color w:val="000000" w:themeColor="text1"/>
              </w:rPr>
              <w:t>Resale value</w:t>
            </w:r>
          </w:p>
        </w:tc>
      </w:tr>
      <w:tr w:rsidR="00BE1D46" w14:paraId="1DCF3F2C" w14:textId="77777777" w:rsidTr="155BA1C9">
        <w:tc>
          <w:tcPr>
            <w:tcW w:w="3000" w:type="dxa"/>
            <w:tcBorders>
              <w:top w:val="single" w:sz="8" w:space="0" w:color="auto"/>
              <w:left w:val="single" w:sz="8" w:space="0" w:color="000000" w:themeColor="text1"/>
              <w:bottom w:val="single" w:sz="8" w:space="0" w:color="000000" w:themeColor="text1"/>
              <w:right w:val="single" w:sz="8" w:space="0" w:color="000000" w:themeColor="text1"/>
            </w:tcBorders>
            <w:vAlign w:val="center"/>
          </w:tcPr>
          <w:p w14:paraId="326A3B7C" w14:textId="348088B7" w:rsidR="00BE1D46" w:rsidRDefault="00BE1D46" w:rsidP="005378A5">
            <w:pPr>
              <w:jc w:val="both"/>
              <w:rPr>
                <w:rFonts w:ascii="Calibri" w:eastAsia="Calibri" w:hAnsi="Calibri" w:cs="Calibri"/>
                <w:b/>
                <w:bCs/>
                <w:color w:val="000000" w:themeColor="text1"/>
              </w:rPr>
            </w:pPr>
            <w:r>
              <w:rPr>
                <w:rFonts w:ascii="Calibri" w:eastAsia="Calibri" w:hAnsi="Calibri" w:cs="Calibri"/>
                <w:b/>
                <w:bCs/>
                <w:color w:val="000000" w:themeColor="text1"/>
              </w:rPr>
              <w:t xml:space="preserve">Data Column 4 </w:t>
            </w:r>
            <w:r w:rsidRPr="00BE1D46">
              <w:rPr>
                <w:rFonts w:ascii="Calibri" w:eastAsia="Calibri" w:hAnsi="Calibri" w:cs="Calibri"/>
                <w:i/>
                <w:iCs/>
                <w:color w:val="000000" w:themeColor="text1"/>
              </w:rPr>
              <w:t>(optional)</w:t>
            </w:r>
            <w:r>
              <w:rPr>
                <w:rFonts w:ascii="Calibri" w:eastAsia="Calibri" w:hAnsi="Calibri" w:cs="Calibri"/>
                <w:b/>
                <w:bCs/>
                <w:color w:val="000000" w:themeColor="text1"/>
              </w:rPr>
              <w:t xml:space="preserve"> </w:t>
            </w:r>
          </w:p>
        </w:tc>
        <w:tc>
          <w:tcPr>
            <w:tcW w:w="3000" w:type="dxa"/>
            <w:tcBorders>
              <w:top w:val="single" w:sz="8" w:space="0" w:color="auto"/>
              <w:left w:val="single" w:sz="8" w:space="0" w:color="000000" w:themeColor="text1"/>
              <w:bottom w:val="single" w:sz="8" w:space="0" w:color="auto"/>
              <w:right w:val="single" w:sz="8" w:space="0" w:color="auto"/>
            </w:tcBorders>
          </w:tcPr>
          <w:p w14:paraId="3078E096" w14:textId="77777777" w:rsidR="00BE1D46" w:rsidRPr="00B547DE" w:rsidRDefault="00BE1D46" w:rsidP="005378A5">
            <w:pPr>
              <w:jc w:val="both"/>
              <w:rPr>
                <w:rFonts w:ascii="Calibri" w:eastAsia="Calibri" w:hAnsi="Calibri" w:cs="Calibri"/>
                <w:color w:val="000000" w:themeColor="text1"/>
              </w:rPr>
            </w:pPr>
          </w:p>
        </w:tc>
        <w:tc>
          <w:tcPr>
            <w:tcW w:w="3000" w:type="dxa"/>
            <w:tcBorders>
              <w:top w:val="single" w:sz="8" w:space="0" w:color="auto"/>
              <w:left w:val="single" w:sz="8" w:space="0" w:color="auto"/>
              <w:bottom w:val="single" w:sz="8" w:space="0" w:color="auto"/>
              <w:right w:val="single" w:sz="8" w:space="0" w:color="auto"/>
            </w:tcBorders>
          </w:tcPr>
          <w:p w14:paraId="284C9A7C" w14:textId="56B994E0" w:rsidR="00BE1D46" w:rsidRPr="00B547DE" w:rsidRDefault="00E050CB" w:rsidP="005378A5">
            <w:pPr>
              <w:jc w:val="both"/>
              <w:rPr>
                <w:rFonts w:ascii="Calibri" w:eastAsia="Calibri" w:hAnsi="Calibri" w:cs="Calibri"/>
                <w:color w:val="000000" w:themeColor="text1"/>
              </w:rPr>
            </w:pPr>
            <w:r>
              <w:rPr>
                <w:rFonts w:ascii="Calibri" w:eastAsia="Calibri" w:hAnsi="Calibri" w:cs="Calibri"/>
                <w:color w:val="000000" w:themeColor="text1"/>
              </w:rPr>
              <w:t>Town</w:t>
            </w:r>
          </w:p>
        </w:tc>
      </w:tr>
    </w:tbl>
    <w:p w14:paraId="70DDFCE6" w14:textId="4DB2E8A7" w:rsidR="00B17D9D" w:rsidRPr="00B547DE" w:rsidRDefault="00B17D9D" w:rsidP="005378A5">
      <w:pPr>
        <w:jc w:val="both"/>
        <w:rPr>
          <w:b/>
          <w:bCs/>
          <w:color w:val="000000" w:themeColor="text1"/>
          <w:u w:val="single"/>
        </w:rPr>
      </w:pPr>
    </w:p>
    <w:p w14:paraId="6F6BCDAD" w14:textId="378C2A71" w:rsidR="00B547DE" w:rsidRPr="00287E38" w:rsidRDefault="4D8B3A05" w:rsidP="005378A5">
      <w:pPr>
        <w:jc w:val="both"/>
        <w:rPr>
          <w:b/>
          <w:bCs/>
          <w:color w:val="000000" w:themeColor="text1"/>
          <w:sz w:val="24"/>
          <w:szCs w:val="24"/>
          <w:u w:val="single"/>
        </w:rPr>
      </w:pPr>
      <w:r w:rsidRPr="00287E38">
        <w:rPr>
          <w:b/>
          <w:bCs/>
          <w:color w:val="000000" w:themeColor="text1"/>
          <w:sz w:val="24"/>
          <w:szCs w:val="24"/>
          <w:u w:val="single"/>
        </w:rPr>
        <w:t>Part 1</w:t>
      </w:r>
      <w:r w:rsidR="00B36BF9" w:rsidRPr="00287E38">
        <w:rPr>
          <w:b/>
          <w:bCs/>
          <w:color w:val="000000" w:themeColor="text1"/>
          <w:sz w:val="24"/>
          <w:szCs w:val="24"/>
          <w:u w:val="single"/>
        </w:rPr>
        <w:t>b</w:t>
      </w:r>
    </w:p>
    <w:p w14:paraId="6D5B3AD2" w14:textId="17E981FA" w:rsidR="008E5C5E" w:rsidRPr="00B547DE" w:rsidRDefault="008E5C5E" w:rsidP="005378A5">
      <w:pPr>
        <w:jc w:val="both"/>
        <w:rPr>
          <w:b/>
          <w:bCs/>
          <w:color w:val="000000" w:themeColor="text1"/>
          <w:u w:val="single"/>
        </w:rPr>
      </w:pPr>
      <w:r w:rsidRPr="00B547DE">
        <w:rPr>
          <w:b/>
          <w:bCs/>
          <w:color w:val="000000" w:themeColor="text1"/>
          <w:u w:val="single"/>
        </w:rPr>
        <w:t xml:space="preserve">Team member 1: </w:t>
      </w:r>
      <w:r w:rsidR="001C7EC6">
        <w:rPr>
          <w:b/>
          <w:bCs/>
          <w:color w:val="000000" w:themeColor="text1"/>
          <w:u w:val="single"/>
        </w:rPr>
        <w:t>Muhammad Farhan Bin Ahmad</w:t>
      </w:r>
      <w:r w:rsidRPr="00B547DE">
        <w:rPr>
          <w:b/>
          <w:bCs/>
          <w:color w:val="000000" w:themeColor="text1"/>
          <w:u w:val="single"/>
        </w:rPr>
        <w:t xml:space="preserve"> / </w:t>
      </w:r>
      <w:r w:rsidR="001C7EC6">
        <w:rPr>
          <w:b/>
          <w:bCs/>
          <w:color w:val="000000" w:themeColor="text1"/>
          <w:u w:val="single"/>
        </w:rPr>
        <w:t>2200544</w:t>
      </w:r>
    </w:p>
    <w:p w14:paraId="0D50C65E" w14:textId="29693242" w:rsidR="007E734B" w:rsidRPr="00B547DE" w:rsidRDefault="007E734B" w:rsidP="007E734B">
      <w:pPr>
        <w:pStyle w:val="ListParagraph"/>
        <w:numPr>
          <w:ilvl w:val="0"/>
          <w:numId w:val="6"/>
        </w:numPr>
        <w:jc w:val="both"/>
        <w:rPr>
          <w:color w:val="000000" w:themeColor="text1"/>
        </w:rPr>
      </w:pPr>
      <w:r w:rsidRPr="60296142">
        <w:rPr>
          <w:color w:val="000000" w:themeColor="text1"/>
        </w:rPr>
        <w:t xml:space="preserve">Using the data columns you have selected, create a visualisation </w:t>
      </w:r>
      <w:proofErr w:type="spellStart"/>
      <w:r w:rsidRPr="60296142">
        <w:rPr>
          <w:color w:val="000000" w:themeColor="text1"/>
        </w:rPr>
        <w:t>chart.Paste</w:t>
      </w:r>
      <w:proofErr w:type="spellEnd"/>
      <w:r w:rsidRPr="60296142">
        <w:rPr>
          <w:color w:val="000000" w:themeColor="text1"/>
        </w:rPr>
        <w:t xml:space="preserve"> a screenshot of your visualization chart and describe what conclusion can be drawn from the chart</w:t>
      </w:r>
    </w:p>
    <w:p w14:paraId="6ED6CB67" w14:textId="77777777" w:rsidR="007E734B" w:rsidRPr="00B547DE" w:rsidRDefault="007E734B" w:rsidP="007E734B">
      <w:pPr>
        <w:pStyle w:val="ListParagraph"/>
        <w:jc w:val="both"/>
        <w:rPr>
          <w:rFonts w:eastAsiaTheme="minorEastAsia"/>
          <w:color w:val="000000" w:themeColor="text1"/>
        </w:rPr>
      </w:pPr>
      <w:r w:rsidRPr="60296142">
        <w:rPr>
          <w:i/>
          <w:iCs/>
          <w:color w:val="000000" w:themeColor="text1"/>
        </w:rPr>
        <w:t xml:space="preserve">(write </w:t>
      </w:r>
      <w:r>
        <w:rPr>
          <w:i/>
          <w:iCs/>
          <w:color w:val="000000" w:themeColor="text1"/>
        </w:rPr>
        <w:t>approx.</w:t>
      </w:r>
      <w:r w:rsidRPr="60296142">
        <w:rPr>
          <w:i/>
          <w:iCs/>
          <w:color w:val="000000" w:themeColor="text1"/>
        </w:rPr>
        <w:t xml:space="preserve"> 30–50 words).</w:t>
      </w:r>
    </w:p>
    <w:p w14:paraId="6AE92581" w14:textId="77777777" w:rsidR="007E734B" w:rsidRDefault="007E734B" w:rsidP="007B09C0">
      <w:pPr>
        <w:pStyle w:val="ListParagraph"/>
        <w:jc w:val="both"/>
        <w:rPr>
          <w:i/>
          <w:iCs/>
        </w:rPr>
      </w:pPr>
    </w:p>
    <w:p w14:paraId="094D2A6B" w14:textId="6FCB7234" w:rsidR="007B09C0" w:rsidRPr="00E050CB" w:rsidRDefault="00E050CB" w:rsidP="007B09C0">
      <w:pPr>
        <w:pStyle w:val="ListParagraph"/>
        <w:jc w:val="both"/>
        <w:rPr>
          <w:i/>
          <w:iCs/>
        </w:rPr>
      </w:pPr>
      <w:r w:rsidRPr="00E050CB">
        <w:rPr>
          <w:noProof/>
        </w:rPr>
        <w:drawing>
          <wp:inline distT="0" distB="0" distL="0" distR="0" wp14:anchorId="2A08A790" wp14:editId="779009EF">
            <wp:extent cx="16256897" cy="2292824"/>
            <wp:effectExtent l="0" t="0" r="0" b="0"/>
            <wp:docPr id="1216221396"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21396" name="Picture 1" descr="A graph with blue lines&#10;&#10;Description automatically generated"/>
                    <pic:cNvPicPr/>
                  </pic:nvPicPr>
                  <pic:blipFill>
                    <a:blip r:embed="rId12"/>
                    <a:stretch>
                      <a:fillRect/>
                    </a:stretch>
                  </pic:blipFill>
                  <pic:spPr>
                    <a:xfrm>
                      <a:off x="0" y="0"/>
                      <a:ext cx="16334354" cy="2303748"/>
                    </a:xfrm>
                    <a:prstGeom prst="rect">
                      <a:avLst/>
                    </a:prstGeom>
                  </pic:spPr>
                </pic:pic>
              </a:graphicData>
            </a:graphic>
          </wp:inline>
        </w:drawing>
      </w:r>
    </w:p>
    <w:p w14:paraId="3C1C8CAC" w14:textId="4E520FB2" w:rsidR="007B09C0" w:rsidRDefault="00480D70" w:rsidP="007B09C0">
      <w:pPr>
        <w:pStyle w:val="ListParagraph"/>
        <w:jc w:val="both"/>
      </w:pPr>
      <w:r w:rsidRPr="00E050CB">
        <w:t>Based</w:t>
      </w:r>
      <w:r w:rsidR="007B09C0" w:rsidRPr="00E050CB">
        <w:t xml:space="preserve"> on the graph, </w:t>
      </w:r>
      <w:r w:rsidR="00E050CB" w:rsidRPr="00E050CB">
        <w:t>depending on your flat model, flat type and the town you currently reside in, the resale value of your house may differ from other. Even if the type and model are the same.</w:t>
      </w:r>
    </w:p>
    <w:p w14:paraId="0035F4D4" w14:textId="77777777" w:rsidR="007E734B" w:rsidRDefault="007E734B" w:rsidP="007B09C0">
      <w:pPr>
        <w:pStyle w:val="ListParagraph"/>
        <w:jc w:val="both"/>
      </w:pPr>
    </w:p>
    <w:p w14:paraId="332C4552" w14:textId="77777777" w:rsidR="007E734B" w:rsidRPr="009D55A6" w:rsidRDefault="007E734B" w:rsidP="007E734B">
      <w:pPr>
        <w:pStyle w:val="ListParagraph"/>
        <w:numPr>
          <w:ilvl w:val="0"/>
          <w:numId w:val="6"/>
        </w:numPr>
        <w:jc w:val="both"/>
        <w:rPr>
          <w:rFonts w:eastAsiaTheme="minorEastAsia"/>
        </w:rPr>
      </w:pPr>
      <w:r w:rsidRPr="60296142">
        <w:rPr>
          <w:color w:val="000000" w:themeColor="text1"/>
        </w:rPr>
        <w:t xml:space="preserve">Using the data columns selected by your team member, create another visualisation chart.  Paste a screenshot of your visualization chart here and describe what conclusion can be drawn from the chart </w:t>
      </w:r>
      <w:r w:rsidRPr="00F93E6C">
        <w:rPr>
          <w:i/>
          <w:iCs/>
          <w:color w:val="000000" w:themeColor="text1"/>
        </w:rPr>
        <w:t>(write approx. 30–50 words).</w:t>
      </w:r>
    </w:p>
    <w:p w14:paraId="0F7D7BAB" w14:textId="4E5A9281" w:rsidR="009D55A6" w:rsidRDefault="009D55A6" w:rsidP="009D55A6">
      <w:pPr>
        <w:pStyle w:val="ListParagraph"/>
        <w:jc w:val="both"/>
        <w:rPr>
          <w:rFonts w:eastAsiaTheme="minorEastAsia"/>
        </w:rPr>
      </w:pPr>
      <w:r>
        <w:rPr>
          <w:noProof/>
        </w:rPr>
        <w:lastRenderedPageBreak/>
        <w:drawing>
          <wp:inline distT="0" distB="0" distL="0" distR="0" wp14:anchorId="03B3315D" wp14:editId="7FF98607">
            <wp:extent cx="5731510" cy="1632585"/>
            <wp:effectExtent l="0" t="0" r="2540" b="5715"/>
            <wp:docPr id="942095535" name="Picture 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095535" name="Picture 1" descr="A graph with blue bars&#10;&#10;Description automatically generated"/>
                    <pic:cNvPicPr/>
                  </pic:nvPicPr>
                  <pic:blipFill>
                    <a:blip r:embed="rId13"/>
                    <a:stretch>
                      <a:fillRect/>
                    </a:stretch>
                  </pic:blipFill>
                  <pic:spPr>
                    <a:xfrm>
                      <a:off x="0" y="0"/>
                      <a:ext cx="5731510" cy="1632585"/>
                    </a:xfrm>
                    <a:prstGeom prst="rect">
                      <a:avLst/>
                    </a:prstGeom>
                  </pic:spPr>
                </pic:pic>
              </a:graphicData>
            </a:graphic>
          </wp:inline>
        </w:drawing>
      </w:r>
    </w:p>
    <w:p w14:paraId="2F128385" w14:textId="77777777" w:rsidR="009D55A6" w:rsidRDefault="009D55A6" w:rsidP="009D55A6">
      <w:pPr>
        <w:pStyle w:val="ListParagraph"/>
        <w:jc w:val="both"/>
        <w:rPr>
          <w:rFonts w:eastAsiaTheme="minorEastAsia"/>
        </w:rPr>
      </w:pPr>
    </w:p>
    <w:p w14:paraId="67E76576" w14:textId="515934A1" w:rsidR="007E734B" w:rsidRPr="0061451A" w:rsidRDefault="009D55A6" w:rsidP="0061451A">
      <w:pPr>
        <w:pStyle w:val="ListParagraph"/>
        <w:jc w:val="both"/>
        <w:rPr>
          <w:rFonts w:eastAsiaTheme="minorEastAsia"/>
        </w:rPr>
      </w:pPr>
      <w:r>
        <w:rPr>
          <w:rFonts w:eastAsiaTheme="minorEastAsia"/>
        </w:rPr>
        <w:t xml:space="preserve">The amount of floor area per square meter the person has on their flat </w:t>
      </w:r>
      <w:r w:rsidR="0061451A">
        <w:rPr>
          <w:rFonts w:eastAsiaTheme="minorEastAsia"/>
        </w:rPr>
        <w:t>is dependent</w:t>
      </w:r>
      <w:r>
        <w:rPr>
          <w:rFonts w:eastAsiaTheme="minorEastAsia"/>
        </w:rPr>
        <w:t xml:space="preserve"> on the flat type of the and the flat model </w:t>
      </w:r>
      <w:r w:rsidR="0061451A">
        <w:rPr>
          <w:rFonts w:eastAsiaTheme="minorEastAsia"/>
        </w:rPr>
        <w:t>the person is currently residing in.</w:t>
      </w:r>
    </w:p>
    <w:p w14:paraId="146AE480" w14:textId="22B3B337" w:rsidR="00C76DB8" w:rsidRPr="00B547DE" w:rsidRDefault="00C76DB8" w:rsidP="005378A5">
      <w:pPr>
        <w:jc w:val="both"/>
        <w:rPr>
          <w:i/>
          <w:iCs/>
          <w:color w:val="000000" w:themeColor="text1"/>
        </w:rPr>
      </w:pPr>
    </w:p>
    <w:p w14:paraId="643BF3D3" w14:textId="77777777" w:rsidR="008B5E41" w:rsidRPr="00B547DE" w:rsidRDefault="008B5E41" w:rsidP="005378A5">
      <w:pPr>
        <w:pStyle w:val="ListParagraph"/>
        <w:jc w:val="both"/>
        <w:rPr>
          <w:i/>
          <w:iCs/>
          <w:color w:val="000000" w:themeColor="text1"/>
        </w:rPr>
      </w:pPr>
    </w:p>
    <w:p w14:paraId="472E90FE" w14:textId="77777777" w:rsidR="00C76DB8" w:rsidRPr="00B547DE" w:rsidRDefault="00C76DB8" w:rsidP="005378A5">
      <w:pPr>
        <w:pStyle w:val="ListParagraph"/>
        <w:jc w:val="both"/>
        <w:rPr>
          <w:i/>
          <w:iCs/>
          <w:color w:val="000000" w:themeColor="text1"/>
        </w:rPr>
      </w:pPr>
    </w:p>
    <w:p w14:paraId="612CF78C" w14:textId="4B6DC431" w:rsidR="1620BE76" w:rsidRPr="00287E38" w:rsidRDefault="1620BE76" w:rsidP="005378A5">
      <w:pPr>
        <w:pStyle w:val="ListParagraph"/>
        <w:ind w:left="0"/>
        <w:jc w:val="both"/>
        <w:rPr>
          <w:b/>
          <w:bCs/>
          <w:i/>
          <w:iCs/>
          <w:color w:val="000000" w:themeColor="text1"/>
          <w:sz w:val="24"/>
          <w:szCs w:val="24"/>
          <w:u w:val="single"/>
        </w:rPr>
      </w:pPr>
      <w:r w:rsidRPr="00287E38">
        <w:rPr>
          <w:b/>
          <w:bCs/>
          <w:i/>
          <w:iCs/>
          <w:color w:val="000000" w:themeColor="text1"/>
          <w:sz w:val="24"/>
          <w:szCs w:val="24"/>
          <w:u w:val="single"/>
        </w:rPr>
        <w:t xml:space="preserve">Part </w:t>
      </w:r>
      <w:r w:rsidR="00D5395E" w:rsidRPr="00287E38">
        <w:rPr>
          <w:b/>
          <w:bCs/>
          <w:i/>
          <w:iCs/>
          <w:color w:val="000000" w:themeColor="text1"/>
          <w:sz w:val="24"/>
          <w:szCs w:val="24"/>
          <w:u w:val="single"/>
        </w:rPr>
        <w:t>1c</w:t>
      </w:r>
    </w:p>
    <w:p w14:paraId="59801ACD" w14:textId="5895B4C5" w:rsidR="00150A15" w:rsidRPr="005378A5" w:rsidRDefault="008E5C5E" w:rsidP="001C7EC6">
      <w:pPr>
        <w:pStyle w:val="NormalWeb"/>
        <w:spacing w:before="0" w:beforeAutospacing="0" w:after="200" w:afterAutospacing="0"/>
        <w:jc w:val="both"/>
        <w:textAlignment w:val="baseline"/>
        <w:rPr>
          <w:b/>
          <w:bCs/>
          <w:color w:val="000000" w:themeColor="text1"/>
          <w:u w:val="single"/>
        </w:rPr>
      </w:pPr>
      <w:r w:rsidRPr="00B547DE">
        <w:rPr>
          <w:b/>
          <w:bCs/>
          <w:color w:val="000000" w:themeColor="text1"/>
          <w:u w:val="single"/>
        </w:rPr>
        <w:t xml:space="preserve">Team member 2: </w:t>
      </w:r>
      <w:r w:rsidR="001C7EC6">
        <w:rPr>
          <w:b/>
          <w:bCs/>
          <w:color w:val="000000" w:themeColor="text1"/>
          <w:u w:val="single"/>
        </w:rPr>
        <w:t xml:space="preserve">Justine Carlo Villa </w:t>
      </w:r>
      <w:proofErr w:type="spellStart"/>
      <w:r w:rsidR="001C7EC6">
        <w:rPr>
          <w:b/>
          <w:bCs/>
          <w:color w:val="000000" w:themeColor="text1"/>
          <w:u w:val="single"/>
        </w:rPr>
        <w:t>llao</w:t>
      </w:r>
      <w:proofErr w:type="spellEnd"/>
      <w:r w:rsidRPr="00B547DE">
        <w:rPr>
          <w:b/>
          <w:bCs/>
          <w:color w:val="000000" w:themeColor="text1"/>
          <w:u w:val="single"/>
        </w:rPr>
        <w:t xml:space="preserve">/ </w:t>
      </w:r>
      <w:r w:rsidR="00DC284E">
        <w:rPr>
          <w:b/>
          <w:bCs/>
          <w:color w:val="000000" w:themeColor="text1"/>
          <w:u w:val="single"/>
        </w:rPr>
        <w:t>2200571</w:t>
      </w:r>
    </w:p>
    <w:p w14:paraId="1A8FC0F5" w14:textId="22FB3935" w:rsidR="00B547DE" w:rsidRPr="00B547DE" w:rsidRDefault="006A11FA" w:rsidP="60296142">
      <w:pPr>
        <w:pStyle w:val="ListParagraph"/>
        <w:numPr>
          <w:ilvl w:val="0"/>
          <w:numId w:val="6"/>
        </w:numPr>
        <w:jc w:val="both"/>
        <w:rPr>
          <w:color w:val="000000" w:themeColor="text1"/>
        </w:rPr>
      </w:pPr>
      <w:r w:rsidRPr="60296142">
        <w:rPr>
          <w:color w:val="000000" w:themeColor="text1"/>
        </w:rPr>
        <w:t>Using the data columns you have selected, create a visualisation chart.  Paste a s</w:t>
      </w:r>
      <w:r w:rsidR="00150A15" w:rsidRPr="60296142">
        <w:rPr>
          <w:color w:val="000000" w:themeColor="text1"/>
        </w:rPr>
        <w:t>creenshot of your visualization chart and describe</w:t>
      </w:r>
      <w:r w:rsidR="00FF1B05" w:rsidRPr="60296142">
        <w:rPr>
          <w:color w:val="000000" w:themeColor="text1"/>
        </w:rPr>
        <w:t xml:space="preserve"> </w:t>
      </w:r>
      <w:r w:rsidR="5D9C3A96" w:rsidRPr="60296142">
        <w:rPr>
          <w:color w:val="000000" w:themeColor="text1"/>
        </w:rPr>
        <w:t xml:space="preserve">what conclusion can be drawn from </w:t>
      </w:r>
      <w:r w:rsidR="00FF1B05" w:rsidRPr="60296142">
        <w:rPr>
          <w:color w:val="000000" w:themeColor="text1"/>
        </w:rPr>
        <w:t>the chart</w:t>
      </w:r>
    </w:p>
    <w:p w14:paraId="05AF9EFE" w14:textId="516AE11C" w:rsidR="00150A15" w:rsidRDefault="66D4EC2F" w:rsidP="60296142">
      <w:pPr>
        <w:pStyle w:val="ListParagraph"/>
        <w:jc w:val="both"/>
        <w:rPr>
          <w:i/>
          <w:iCs/>
          <w:color w:val="000000" w:themeColor="text1"/>
        </w:rPr>
      </w:pPr>
      <w:r w:rsidRPr="60296142">
        <w:rPr>
          <w:i/>
          <w:iCs/>
          <w:color w:val="000000" w:themeColor="text1"/>
        </w:rPr>
        <w:t>(</w:t>
      </w:r>
      <w:r w:rsidR="00605946" w:rsidRPr="60296142">
        <w:rPr>
          <w:i/>
          <w:iCs/>
          <w:color w:val="000000" w:themeColor="text1"/>
        </w:rPr>
        <w:t>w</w:t>
      </w:r>
      <w:r w:rsidRPr="60296142">
        <w:rPr>
          <w:i/>
          <w:iCs/>
          <w:color w:val="000000" w:themeColor="text1"/>
        </w:rPr>
        <w:t xml:space="preserve">rite </w:t>
      </w:r>
      <w:r w:rsidR="0082598A">
        <w:rPr>
          <w:i/>
          <w:iCs/>
          <w:color w:val="000000" w:themeColor="text1"/>
        </w:rPr>
        <w:t>approx.</w:t>
      </w:r>
      <w:r w:rsidRPr="60296142">
        <w:rPr>
          <w:i/>
          <w:iCs/>
          <w:color w:val="000000" w:themeColor="text1"/>
        </w:rPr>
        <w:t xml:space="preserve"> 30–50 words)</w:t>
      </w:r>
      <w:r w:rsidR="4434614D" w:rsidRPr="60296142">
        <w:rPr>
          <w:i/>
          <w:iCs/>
          <w:color w:val="000000" w:themeColor="text1"/>
        </w:rPr>
        <w:t>.</w:t>
      </w:r>
    </w:p>
    <w:p w14:paraId="13F66117" w14:textId="3A08BA83" w:rsidR="009D55A6" w:rsidRDefault="0061451A" w:rsidP="60296142">
      <w:pPr>
        <w:pStyle w:val="ListParagraph"/>
        <w:jc w:val="both"/>
        <w:rPr>
          <w:rFonts w:eastAsiaTheme="minorEastAsia"/>
          <w:color w:val="000000" w:themeColor="text1"/>
        </w:rPr>
      </w:pPr>
      <w:r>
        <w:rPr>
          <w:noProof/>
        </w:rPr>
        <w:drawing>
          <wp:inline distT="0" distB="0" distL="0" distR="0" wp14:anchorId="7BE8014A" wp14:editId="5BCA1BE6">
            <wp:extent cx="5595582" cy="1600686"/>
            <wp:effectExtent l="0" t="0" r="5715" b="0"/>
            <wp:docPr id="975761089"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761089" name="Picture 1" descr="A graph with blue lines&#10;&#10;Description automatically generated"/>
                    <pic:cNvPicPr/>
                  </pic:nvPicPr>
                  <pic:blipFill>
                    <a:blip r:embed="rId14"/>
                    <a:stretch>
                      <a:fillRect/>
                    </a:stretch>
                  </pic:blipFill>
                  <pic:spPr>
                    <a:xfrm>
                      <a:off x="0" y="0"/>
                      <a:ext cx="5623217" cy="1608591"/>
                    </a:xfrm>
                    <a:prstGeom prst="rect">
                      <a:avLst/>
                    </a:prstGeom>
                  </pic:spPr>
                </pic:pic>
              </a:graphicData>
            </a:graphic>
          </wp:inline>
        </w:drawing>
      </w:r>
    </w:p>
    <w:p w14:paraId="28663FC5" w14:textId="30A1BF31" w:rsidR="009D55A6" w:rsidRPr="00B547DE" w:rsidRDefault="0061451A" w:rsidP="60296142">
      <w:pPr>
        <w:pStyle w:val="ListParagraph"/>
        <w:jc w:val="both"/>
        <w:rPr>
          <w:rFonts w:eastAsiaTheme="minorEastAsia"/>
          <w:color w:val="000000" w:themeColor="text1"/>
        </w:rPr>
      </w:pPr>
      <w:r>
        <w:rPr>
          <w:rFonts w:eastAsiaTheme="minorEastAsia"/>
          <w:color w:val="000000" w:themeColor="text1"/>
        </w:rPr>
        <w:t xml:space="preserve">The person’s flat floor area may differ </w:t>
      </w:r>
      <w:r w:rsidR="002D6DF2">
        <w:rPr>
          <w:rFonts w:eastAsiaTheme="minorEastAsia"/>
          <w:color w:val="000000" w:themeColor="text1"/>
        </w:rPr>
        <w:t xml:space="preserve">regardless as, although </w:t>
      </w:r>
      <w:r w:rsidR="00DC284E">
        <w:rPr>
          <w:rFonts w:eastAsiaTheme="minorEastAsia"/>
          <w:color w:val="000000" w:themeColor="text1"/>
        </w:rPr>
        <w:t>they</w:t>
      </w:r>
      <w:r w:rsidR="002D6DF2">
        <w:rPr>
          <w:rFonts w:eastAsiaTheme="minorEastAsia"/>
          <w:color w:val="000000" w:themeColor="text1"/>
        </w:rPr>
        <w:t xml:space="preserve"> may share the same flat type, the amount of the floor area available will differ as some have more than others</w:t>
      </w:r>
    </w:p>
    <w:p w14:paraId="19523BB4" w14:textId="77777777" w:rsidR="00C76DB8" w:rsidRPr="00B547DE" w:rsidRDefault="00C76DB8" w:rsidP="005378A5">
      <w:pPr>
        <w:jc w:val="both"/>
        <w:rPr>
          <w:color w:val="000000" w:themeColor="text1"/>
        </w:rPr>
      </w:pPr>
    </w:p>
    <w:p w14:paraId="41598A3F" w14:textId="5A97C11B" w:rsidR="008B5E41" w:rsidRPr="00B65300" w:rsidRDefault="006A11FA" w:rsidP="60296142">
      <w:pPr>
        <w:pStyle w:val="ListParagraph"/>
        <w:numPr>
          <w:ilvl w:val="0"/>
          <w:numId w:val="6"/>
        </w:numPr>
        <w:jc w:val="both"/>
        <w:rPr>
          <w:rFonts w:eastAsiaTheme="minorEastAsia"/>
        </w:rPr>
      </w:pPr>
      <w:r w:rsidRPr="60296142">
        <w:rPr>
          <w:color w:val="000000" w:themeColor="text1"/>
        </w:rPr>
        <w:t>Using the data columns selected by your team member, create another visualisation chart.  Paste a s</w:t>
      </w:r>
      <w:r w:rsidR="00C76DB8" w:rsidRPr="60296142">
        <w:rPr>
          <w:color w:val="000000" w:themeColor="text1"/>
        </w:rPr>
        <w:t xml:space="preserve">creenshot of your visualization chart </w:t>
      </w:r>
      <w:r w:rsidR="005378A5" w:rsidRPr="60296142">
        <w:rPr>
          <w:color w:val="000000" w:themeColor="text1"/>
        </w:rPr>
        <w:t xml:space="preserve">here </w:t>
      </w:r>
      <w:r w:rsidR="00C76DB8" w:rsidRPr="60296142">
        <w:rPr>
          <w:color w:val="000000" w:themeColor="text1"/>
        </w:rPr>
        <w:t xml:space="preserve">and describe </w:t>
      </w:r>
      <w:r w:rsidR="5D79CB8C" w:rsidRPr="60296142">
        <w:rPr>
          <w:color w:val="000000" w:themeColor="text1"/>
        </w:rPr>
        <w:t xml:space="preserve">what conclusion can be drawn from </w:t>
      </w:r>
      <w:r w:rsidR="00C76DB8" w:rsidRPr="60296142">
        <w:rPr>
          <w:color w:val="000000" w:themeColor="text1"/>
        </w:rPr>
        <w:t xml:space="preserve">the chart </w:t>
      </w:r>
      <w:r w:rsidR="03F53B61" w:rsidRPr="00F93E6C">
        <w:rPr>
          <w:i/>
          <w:iCs/>
          <w:color w:val="000000" w:themeColor="text1"/>
        </w:rPr>
        <w:t>(</w:t>
      </w:r>
      <w:r w:rsidR="00605946" w:rsidRPr="00F93E6C">
        <w:rPr>
          <w:i/>
          <w:iCs/>
          <w:color w:val="000000" w:themeColor="text1"/>
        </w:rPr>
        <w:t>w</w:t>
      </w:r>
      <w:r w:rsidR="03F53B61" w:rsidRPr="00F93E6C">
        <w:rPr>
          <w:i/>
          <w:iCs/>
          <w:color w:val="000000" w:themeColor="text1"/>
        </w:rPr>
        <w:t xml:space="preserve">rite </w:t>
      </w:r>
      <w:r w:rsidR="0082598A" w:rsidRPr="00F93E6C">
        <w:rPr>
          <w:i/>
          <w:iCs/>
          <w:color w:val="000000" w:themeColor="text1"/>
        </w:rPr>
        <w:t xml:space="preserve">approx. </w:t>
      </w:r>
      <w:r w:rsidR="03F53B61" w:rsidRPr="00F93E6C">
        <w:rPr>
          <w:i/>
          <w:iCs/>
          <w:color w:val="000000" w:themeColor="text1"/>
        </w:rPr>
        <w:t>30–50 words)</w:t>
      </w:r>
      <w:r w:rsidR="69531776" w:rsidRPr="00F93E6C">
        <w:rPr>
          <w:i/>
          <w:iCs/>
          <w:color w:val="000000" w:themeColor="text1"/>
        </w:rPr>
        <w:t>.</w:t>
      </w:r>
    </w:p>
    <w:p w14:paraId="14671528" w14:textId="3C13402A" w:rsidR="008B5E41" w:rsidRDefault="007E734B" w:rsidP="005378A5">
      <w:pPr>
        <w:pStyle w:val="ListParagraph"/>
        <w:jc w:val="both"/>
        <w:rPr>
          <w:i/>
          <w:iCs/>
          <w:color w:val="000000" w:themeColor="text1"/>
        </w:rPr>
      </w:pPr>
      <w:r>
        <w:rPr>
          <w:noProof/>
        </w:rPr>
        <w:drawing>
          <wp:inline distT="0" distB="0" distL="0" distR="0" wp14:anchorId="49916852" wp14:editId="533CC32C">
            <wp:extent cx="5731510" cy="1022350"/>
            <wp:effectExtent l="0" t="0" r="2540" b="6350"/>
            <wp:docPr id="1542949195" name="Picture 1" descr="A graph with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49195" name="Picture 1" descr="A graph with orange lines&#10;&#10;Description automatically generated"/>
                    <pic:cNvPicPr/>
                  </pic:nvPicPr>
                  <pic:blipFill>
                    <a:blip r:embed="rId15"/>
                    <a:stretch>
                      <a:fillRect/>
                    </a:stretch>
                  </pic:blipFill>
                  <pic:spPr>
                    <a:xfrm>
                      <a:off x="0" y="0"/>
                      <a:ext cx="5731510" cy="1022350"/>
                    </a:xfrm>
                    <a:prstGeom prst="rect">
                      <a:avLst/>
                    </a:prstGeom>
                  </pic:spPr>
                </pic:pic>
              </a:graphicData>
            </a:graphic>
          </wp:inline>
        </w:drawing>
      </w:r>
    </w:p>
    <w:p w14:paraId="09D81A79" w14:textId="7533AA2D" w:rsidR="009D55A6" w:rsidRPr="009D55A6" w:rsidRDefault="009D55A6" w:rsidP="005378A5">
      <w:pPr>
        <w:pStyle w:val="ListParagraph"/>
        <w:jc w:val="both"/>
        <w:rPr>
          <w:color w:val="000000" w:themeColor="text1"/>
        </w:rPr>
      </w:pPr>
      <w:r>
        <w:rPr>
          <w:color w:val="000000" w:themeColor="text1"/>
        </w:rPr>
        <w:t>Where the seller reside plays a part in dictating the resell price of the flat as although the flat type and flat model are the same, their cost differ depending on the location the flat is at.</w:t>
      </w:r>
    </w:p>
    <w:p w14:paraId="60CFA883" w14:textId="77777777" w:rsidR="001E20EC" w:rsidRDefault="001E20EC" w:rsidP="005378A5">
      <w:pPr>
        <w:jc w:val="both"/>
        <w:rPr>
          <w:b/>
          <w:bCs/>
          <w:color w:val="000000" w:themeColor="text1"/>
          <w:sz w:val="24"/>
          <w:szCs w:val="24"/>
          <w:u w:val="single"/>
        </w:rPr>
      </w:pPr>
      <w:r>
        <w:rPr>
          <w:b/>
          <w:bCs/>
          <w:color w:val="000000" w:themeColor="text1"/>
          <w:sz w:val="24"/>
          <w:szCs w:val="24"/>
          <w:u w:val="single"/>
        </w:rPr>
        <w:br w:type="column"/>
      </w:r>
    </w:p>
    <w:p w14:paraId="2AA9A344" w14:textId="4EB715E4" w:rsidR="006F6AD9" w:rsidRPr="00B65300" w:rsidRDefault="2C597A7C" w:rsidP="005378A5">
      <w:pPr>
        <w:jc w:val="both"/>
        <w:rPr>
          <w:b/>
          <w:bCs/>
          <w:color w:val="000000" w:themeColor="text1"/>
          <w:sz w:val="24"/>
          <w:szCs w:val="24"/>
          <w:u w:val="single"/>
        </w:rPr>
      </w:pPr>
      <w:r w:rsidRPr="00B65300">
        <w:rPr>
          <w:b/>
          <w:bCs/>
          <w:color w:val="000000" w:themeColor="text1"/>
          <w:sz w:val="24"/>
          <w:szCs w:val="24"/>
          <w:u w:val="single"/>
        </w:rPr>
        <w:t>Part 2</w:t>
      </w:r>
    </w:p>
    <w:p w14:paraId="49BCF938" w14:textId="4D0C72D4" w:rsidR="1F949A39" w:rsidRDefault="006F6AD9" w:rsidP="1F949A39">
      <w:r w:rsidRPr="1F949A39">
        <w:rPr>
          <w:b/>
          <w:bCs/>
          <w:color w:val="000000" w:themeColor="text1"/>
          <w:u w:val="single"/>
        </w:rPr>
        <w:t xml:space="preserve">Group </w:t>
      </w:r>
      <w:r w:rsidR="3C653027" w:rsidRPr="1F949A39">
        <w:rPr>
          <w:b/>
          <w:bCs/>
          <w:color w:val="000000" w:themeColor="text1"/>
          <w:u w:val="single"/>
        </w:rPr>
        <w:t xml:space="preserve">Discussion </w:t>
      </w:r>
    </w:p>
    <w:p w14:paraId="16208E24" w14:textId="06D72A48" w:rsidR="001609C1" w:rsidRDefault="001609C1" w:rsidP="00287E38">
      <w:pPr>
        <w:jc w:val="both"/>
      </w:pPr>
      <w:r>
        <w:t xml:space="preserve">As a </w:t>
      </w:r>
      <w:r w:rsidR="0055245B">
        <w:t>team</w:t>
      </w:r>
      <w:r>
        <w:t xml:space="preserve">, select </w:t>
      </w:r>
      <w:r w:rsidR="009C71DF">
        <w:t xml:space="preserve">a </w:t>
      </w:r>
      <w:r>
        <w:t xml:space="preserve">visualisation chart that best represents the conclusion the team wishes to draw from the given data set. </w:t>
      </w:r>
      <w:r w:rsidR="00BC507A">
        <w:t xml:space="preserve"> Support the conclusion with one statistical calculation with description and </w:t>
      </w:r>
      <w:r w:rsidR="008F4C29">
        <w:t>provide a short paragraph detailing the conclusion drawn.</w:t>
      </w:r>
      <w:r w:rsidR="004C62D0">
        <w:t xml:space="preserve"> The report should include</w:t>
      </w:r>
      <w:r w:rsidR="002A30F4">
        <w:t xml:space="preserve"> at least (</w:t>
      </w:r>
      <w:proofErr w:type="spellStart"/>
      <w:r w:rsidR="002A30F4">
        <w:t>i</w:t>
      </w:r>
      <w:proofErr w:type="spellEnd"/>
      <w:r w:rsidR="002A30F4">
        <w:t>)</w:t>
      </w:r>
      <w:r w:rsidR="004C62D0">
        <w:t xml:space="preserve"> objective, </w:t>
      </w:r>
      <w:r w:rsidR="002A30F4">
        <w:t xml:space="preserve">(ii) </w:t>
      </w:r>
      <w:r w:rsidR="00F3304A">
        <w:t>reason for</w:t>
      </w:r>
      <w:r w:rsidR="00796622">
        <w:t xml:space="preserve"> using the selected statistical </w:t>
      </w:r>
      <w:r w:rsidR="002A30F4">
        <w:t>calculation</w:t>
      </w:r>
      <w:r w:rsidR="009D145A">
        <w:t>,</w:t>
      </w:r>
      <w:r w:rsidR="002A30F4">
        <w:t xml:space="preserve"> and (iii) the </w:t>
      </w:r>
      <w:r w:rsidR="3C6B7DE8">
        <w:t xml:space="preserve">drawn </w:t>
      </w:r>
      <w:r w:rsidR="002A30F4">
        <w:t xml:space="preserve">conclusion. </w:t>
      </w:r>
    </w:p>
    <w:p w14:paraId="6B4E4342" w14:textId="77777777" w:rsidR="004A06DC" w:rsidRPr="003E3072" w:rsidRDefault="004A06DC" w:rsidP="001E20EC"/>
    <w:p w14:paraId="5211817C" w14:textId="77777777" w:rsidR="0088771C" w:rsidRDefault="0088771C" w:rsidP="0088771C">
      <w:pPr>
        <w:pStyle w:val="ListParagraph"/>
        <w:numPr>
          <w:ilvl w:val="0"/>
          <w:numId w:val="15"/>
        </w:numPr>
        <w:spacing w:line="256" w:lineRule="auto"/>
        <w:rPr>
          <w:rFonts w:ascii="Calibri" w:eastAsia="Calibri" w:hAnsi="Calibri" w:cs="Calibri"/>
        </w:rPr>
      </w:pPr>
      <w:r>
        <w:rPr>
          <w:rFonts w:ascii="Calibri" w:eastAsia="Calibri" w:hAnsi="Calibri" w:cs="Calibri"/>
        </w:rPr>
        <w:t>Select 1 out of the 4 visualisation charts from Part 1b/1c for this group discussion. Provide the same visualisation chart and the description here.</w:t>
      </w:r>
    </w:p>
    <w:p w14:paraId="54EEFC35" w14:textId="77777777" w:rsidR="0088771C" w:rsidRDefault="0088771C" w:rsidP="00E050CB">
      <w:pPr>
        <w:pStyle w:val="ListParagraph"/>
        <w:jc w:val="both"/>
        <w:rPr>
          <w:i/>
          <w:iCs/>
        </w:rPr>
      </w:pPr>
    </w:p>
    <w:p w14:paraId="74FA4FC3" w14:textId="7B10F75F" w:rsidR="00E050CB" w:rsidRPr="00E050CB" w:rsidRDefault="00E050CB" w:rsidP="00E050CB">
      <w:pPr>
        <w:pStyle w:val="ListParagraph"/>
        <w:jc w:val="both"/>
        <w:rPr>
          <w:i/>
          <w:iCs/>
        </w:rPr>
      </w:pPr>
      <w:r w:rsidRPr="00E050CB">
        <w:rPr>
          <w:noProof/>
        </w:rPr>
        <w:drawing>
          <wp:inline distT="0" distB="0" distL="0" distR="0" wp14:anchorId="54A1E923" wp14:editId="6279CB6A">
            <wp:extent cx="5731510" cy="808355"/>
            <wp:effectExtent l="0" t="0" r="2540" b="0"/>
            <wp:docPr id="1685581393" name="Picture 1685581393"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21396" name="Picture 1" descr="A graph with blue lines&#10;&#10;Description automatically generated"/>
                    <pic:cNvPicPr/>
                  </pic:nvPicPr>
                  <pic:blipFill>
                    <a:blip r:embed="rId12"/>
                    <a:stretch>
                      <a:fillRect/>
                    </a:stretch>
                  </pic:blipFill>
                  <pic:spPr>
                    <a:xfrm>
                      <a:off x="0" y="0"/>
                      <a:ext cx="5731510" cy="808355"/>
                    </a:xfrm>
                    <a:prstGeom prst="rect">
                      <a:avLst/>
                    </a:prstGeom>
                  </pic:spPr>
                </pic:pic>
              </a:graphicData>
            </a:graphic>
          </wp:inline>
        </w:drawing>
      </w:r>
    </w:p>
    <w:p w14:paraId="41D2F230" w14:textId="77777777" w:rsidR="00E050CB" w:rsidRPr="00E050CB" w:rsidRDefault="00E050CB" w:rsidP="00E050CB">
      <w:pPr>
        <w:pStyle w:val="ListParagraph"/>
        <w:jc w:val="both"/>
      </w:pPr>
      <w:r w:rsidRPr="00E050CB">
        <w:t>Based on the graph, depending on your flat model, flat type and the town you currently reside in, the resale value of your house may differ from other. Even if the type and model are the same.</w:t>
      </w:r>
    </w:p>
    <w:p w14:paraId="411F3AB6" w14:textId="77777777" w:rsidR="003E3072" w:rsidRPr="009A0454" w:rsidRDefault="003E3072" w:rsidP="0088771C">
      <w:pPr>
        <w:rPr>
          <w:rFonts w:ascii="Calibri" w:eastAsia="Calibri" w:hAnsi="Calibri" w:cs="Calibri"/>
          <w:i/>
          <w:iCs/>
        </w:rPr>
      </w:pPr>
    </w:p>
    <w:p w14:paraId="520EDE9C" w14:textId="77777777" w:rsidR="0088771C" w:rsidRDefault="0088771C" w:rsidP="0088771C">
      <w:pPr>
        <w:pStyle w:val="ListParagraph"/>
        <w:numPr>
          <w:ilvl w:val="0"/>
          <w:numId w:val="15"/>
        </w:numPr>
        <w:spacing w:line="256" w:lineRule="auto"/>
      </w:pPr>
      <w:r>
        <w:t xml:space="preserve">Using the selected visualisation chart data above, choose </w:t>
      </w:r>
      <w:r>
        <w:rPr>
          <w:b/>
          <w:bCs/>
          <w:u w:val="single"/>
        </w:rPr>
        <w:t>one</w:t>
      </w:r>
      <w:r>
        <w:t xml:space="preserve"> of the following corresponding statistical calculations to work on, state the result obtained and provide a brief description</w:t>
      </w:r>
      <w:r>
        <w:rPr>
          <w:i/>
          <w:iCs/>
          <w:sz w:val="20"/>
          <w:szCs w:val="20"/>
        </w:rPr>
        <w:t xml:space="preserve"> (refer to Appendix A for example of answer format).</w:t>
      </w:r>
      <w:r>
        <w:rPr>
          <w:sz w:val="20"/>
          <w:szCs w:val="20"/>
        </w:rPr>
        <w:t xml:space="preserve"> </w:t>
      </w:r>
    </w:p>
    <w:p w14:paraId="1F7EDD5E" w14:textId="77777777" w:rsidR="0088771C" w:rsidRDefault="0088771C" w:rsidP="0088771C">
      <w:pPr>
        <w:ind w:firstLine="720"/>
        <w:rPr>
          <w:rFonts w:ascii="Calibri" w:eastAsia="Calibri" w:hAnsi="Calibri" w:cs="Calibri"/>
        </w:rPr>
      </w:pPr>
      <w:r>
        <w:t>(1) Mean (2) Median (3) Mode (4) Standard Deviation (5) Variance (6) Correlation</w:t>
      </w:r>
    </w:p>
    <w:p w14:paraId="60FF18B1" w14:textId="77777777" w:rsidR="0088771C" w:rsidRDefault="0088771C" w:rsidP="0088771C">
      <w:pPr>
        <w:ind w:left="720"/>
        <w:rPr>
          <w:rFonts w:ascii="Calibri" w:eastAsia="Calibri" w:hAnsi="Calibri" w:cs="Calibri"/>
        </w:rPr>
      </w:pPr>
      <w:r>
        <w:rPr>
          <w:rFonts w:ascii="Calibri" w:eastAsia="Calibri" w:hAnsi="Calibri" w:cs="Calibri"/>
        </w:rPr>
        <w:t>This calculation/formula should be included in the MS Excel merged data file / Python notebook that is to be submitted.</w:t>
      </w:r>
    </w:p>
    <w:p w14:paraId="35632B53" w14:textId="77777777" w:rsidR="0088771C" w:rsidRDefault="0088771C" w:rsidP="0088771C">
      <w:pPr>
        <w:ind w:left="720"/>
        <w:rPr>
          <w:rFonts w:ascii="Calibri" w:eastAsia="Calibri" w:hAnsi="Calibri" w:cs="Calibri"/>
          <w:i/>
          <w:iCs/>
        </w:rPr>
      </w:pPr>
      <w:r>
        <w:rPr>
          <w:rFonts w:ascii="Calibri" w:eastAsia="Calibri" w:hAnsi="Calibri" w:cs="Calibri"/>
          <w:i/>
          <w:iCs/>
        </w:rPr>
        <w:t>(You may refer to Topic 2 - Data Exploration for additional information on the statistical calculations.)</w:t>
      </w:r>
    </w:p>
    <w:p w14:paraId="1C33EDC5" w14:textId="77777777" w:rsidR="0088771C" w:rsidRDefault="0088771C" w:rsidP="0088771C"/>
    <w:p w14:paraId="260A77FA" w14:textId="07A3311E" w:rsidR="0088771C" w:rsidRDefault="0088771C" w:rsidP="0088771C">
      <w:pPr>
        <w:ind w:left="720"/>
        <w:rPr>
          <w:rFonts w:ascii="Calibri" w:eastAsia="Calibri" w:hAnsi="Calibri" w:cs="Calibri"/>
        </w:rPr>
      </w:pPr>
      <w:r>
        <w:rPr>
          <w:rFonts w:ascii="Calibri" w:eastAsia="Calibri" w:hAnsi="Calibri" w:cs="Calibri"/>
        </w:rPr>
        <w:t xml:space="preserve">Function: </w:t>
      </w:r>
      <w:r w:rsidRPr="00D539FA">
        <w:rPr>
          <w:rFonts w:ascii="Calibri" w:eastAsia="Calibri" w:hAnsi="Calibri" w:cs="Calibri"/>
        </w:rPr>
        <w:t>=</w:t>
      </w:r>
      <w:r w:rsidR="00511FCF" w:rsidRPr="00D539FA">
        <w:rPr>
          <w:rFonts w:ascii="Calibri" w:eastAsia="Calibri" w:hAnsi="Calibri" w:cs="Calibri"/>
        </w:rPr>
        <w:t>AVERAGE (</w:t>
      </w:r>
      <w:r w:rsidRPr="00D539FA">
        <w:rPr>
          <w:rFonts w:ascii="Calibri" w:eastAsia="Calibri" w:hAnsi="Calibri" w:cs="Calibri"/>
        </w:rPr>
        <w:t>D4:D149)</w:t>
      </w:r>
    </w:p>
    <w:p w14:paraId="7AA972C8" w14:textId="77777777" w:rsidR="0088771C" w:rsidRDefault="0088771C" w:rsidP="0088771C">
      <w:pPr>
        <w:ind w:left="720"/>
        <w:rPr>
          <w:rFonts w:ascii="Calibri" w:eastAsia="Calibri" w:hAnsi="Calibri" w:cs="Calibri"/>
        </w:rPr>
      </w:pPr>
      <w:r>
        <w:rPr>
          <w:rFonts w:ascii="Calibri" w:eastAsia="Calibri" w:hAnsi="Calibri" w:cs="Calibri"/>
        </w:rPr>
        <w:t>Result: 2084948.38</w:t>
      </w:r>
    </w:p>
    <w:p w14:paraId="51A54F00" w14:textId="77777777" w:rsidR="0088771C" w:rsidRDefault="0088771C" w:rsidP="0088771C">
      <w:pPr>
        <w:ind w:left="720"/>
        <w:rPr>
          <w:rFonts w:ascii="Calibri" w:eastAsia="Calibri" w:hAnsi="Calibri" w:cs="Calibri"/>
        </w:rPr>
      </w:pPr>
      <w:r>
        <w:rPr>
          <w:rFonts w:ascii="Calibri" w:eastAsia="Calibri" w:hAnsi="Calibri" w:cs="Calibri"/>
        </w:rPr>
        <w:t>Description:</w:t>
      </w:r>
    </w:p>
    <w:p w14:paraId="4DD4A604" w14:textId="3065B931" w:rsidR="0088771C" w:rsidRPr="00D539FA" w:rsidRDefault="0088771C" w:rsidP="0088771C">
      <w:pPr>
        <w:ind w:left="720"/>
        <w:rPr>
          <w:rFonts w:ascii="Calibri" w:eastAsia="Calibri" w:hAnsi="Calibri" w:cs="Calibri"/>
        </w:rPr>
      </w:pPr>
      <w:r>
        <w:rPr>
          <w:rFonts w:ascii="Calibri" w:eastAsia="Calibri" w:hAnsi="Calibri" w:cs="Calibri"/>
        </w:rPr>
        <w:t xml:space="preserve">We aim to find the average resell price of a house in Singapore. And upon using the AVERAGE function (Mean), we were able to deduce that the average reselling price of a house is 2084948.38 if we take in consideration of the seller’s flat model, the flat type, which town the seller’s flat is </w:t>
      </w:r>
      <w:r w:rsidR="00511FCF">
        <w:rPr>
          <w:rFonts w:ascii="Calibri" w:eastAsia="Calibri" w:hAnsi="Calibri" w:cs="Calibri"/>
        </w:rPr>
        <w:t>resided</w:t>
      </w:r>
      <w:r>
        <w:rPr>
          <w:rFonts w:ascii="Calibri" w:eastAsia="Calibri" w:hAnsi="Calibri" w:cs="Calibri"/>
        </w:rPr>
        <w:t xml:space="preserve"> in as all this does </w:t>
      </w:r>
      <w:r w:rsidR="00DC284E">
        <w:rPr>
          <w:rFonts w:ascii="Calibri" w:eastAsia="Calibri" w:hAnsi="Calibri" w:cs="Calibri"/>
        </w:rPr>
        <w:t>affect</w:t>
      </w:r>
      <w:r>
        <w:rPr>
          <w:rFonts w:ascii="Calibri" w:eastAsia="Calibri" w:hAnsi="Calibri" w:cs="Calibri"/>
        </w:rPr>
        <w:t xml:space="preserve"> the selling power of the flat</w:t>
      </w:r>
    </w:p>
    <w:p w14:paraId="2A76AE53" w14:textId="77777777" w:rsidR="0088771C" w:rsidRDefault="0088771C" w:rsidP="0088771C">
      <w:pPr>
        <w:ind w:left="720"/>
      </w:pPr>
    </w:p>
    <w:p w14:paraId="238195BC" w14:textId="471A9F1B" w:rsidR="002659F6" w:rsidRPr="003E3072" w:rsidRDefault="00402A16" w:rsidP="001E20EC">
      <w:r w:rsidRPr="003E3072">
        <w:t xml:space="preserve"> </w:t>
      </w:r>
    </w:p>
    <w:p w14:paraId="1BAA2897" w14:textId="67A3F5C1" w:rsidR="48861100" w:rsidRPr="0019465D" w:rsidRDefault="48861100" w:rsidP="001E20EC">
      <w:pPr>
        <w:pStyle w:val="ListParagraph"/>
        <w:numPr>
          <w:ilvl w:val="0"/>
          <w:numId w:val="12"/>
        </w:numPr>
      </w:pPr>
      <w:r>
        <w:lastRenderedPageBreak/>
        <w:t>Zoom / MS Team</w:t>
      </w:r>
      <w:r w:rsidR="001E3F52">
        <w:t>s</w:t>
      </w:r>
      <w:r>
        <w:t xml:space="preserve"> screenshot (with your camera turned on):</w:t>
      </w:r>
    </w:p>
    <w:p w14:paraId="09D14837" w14:textId="74B54502" w:rsidR="005378A5" w:rsidRPr="0019465D" w:rsidRDefault="00DC284E" w:rsidP="001E20EC">
      <w:r>
        <w:rPr>
          <w:noProof/>
        </w:rPr>
        <w:drawing>
          <wp:inline distT="0" distB="0" distL="0" distR="0" wp14:anchorId="136BA5DC" wp14:editId="601B1C64">
            <wp:extent cx="5715000" cy="3094990"/>
            <wp:effectExtent l="0" t="0" r="0" b="0"/>
            <wp:docPr id="16583968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5000" cy="3094990"/>
                    </a:xfrm>
                    <a:prstGeom prst="rect">
                      <a:avLst/>
                    </a:prstGeom>
                    <a:noFill/>
                    <a:ln>
                      <a:noFill/>
                    </a:ln>
                  </pic:spPr>
                </pic:pic>
              </a:graphicData>
            </a:graphic>
          </wp:inline>
        </w:drawing>
      </w:r>
    </w:p>
    <w:p w14:paraId="50925A51" w14:textId="0E87CDA5" w:rsidR="48861100" w:rsidRPr="0019465D" w:rsidRDefault="00B528E9" w:rsidP="001E20EC">
      <w:pPr>
        <w:pStyle w:val="ListParagraph"/>
        <w:numPr>
          <w:ilvl w:val="0"/>
          <w:numId w:val="12"/>
        </w:numPr>
      </w:pPr>
      <w:r>
        <w:t>Paste a s</w:t>
      </w:r>
      <w:r w:rsidR="48861100">
        <w:t>creenshot of your OneDrive showing the edit history and versioning for all team members</w:t>
      </w:r>
      <w:r>
        <w:t xml:space="preserve"> here. </w:t>
      </w:r>
    </w:p>
    <w:p w14:paraId="5BE4D5C8" w14:textId="66ABE700" w:rsidR="155BA1C9" w:rsidRDefault="155BA1C9" w:rsidP="005378A5">
      <w:pPr>
        <w:jc w:val="both"/>
      </w:pPr>
    </w:p>
    <w:p w14:paraId="0A55EB6B" w14:textId="31C78EEA" w:rsidR="155BA1C9" w:rsidRDefault="00DC284E" w:rsidP="005378A5">
      <w:pPr>
        <w:jc w:val="both"/>
      </w:pPr>
      <w:r>
        <w:rPr>
          <w:noProof/>
        </w:rPr>
        <w:drawing>
          <wp:inline distT="0" distB="0" distL="0" distR="0" wp14:anchorId="4FC267D2" wp14:editId="6AEDA430">
            <wp:extent cx="5720715" cy="2713990"/>
            <wp:effectExtent l="0" t="0" r="0" b="0"/>
            <wp:docPr id="177813381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133812" name="Picture 3"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0715" cy="2713990"/>
                    </a:xfrm>
                    <a:prstGeom prst="rect">
                      <a:avLst/>
                    </a:prstGeom>
                    <a:noFill/>
                    <a:ln>
                      <a:noFill/>
                    </a:ln>
                  </pic:spPr>
                </pic:pic>
              </a:graphicData>
            </a:graphic>
          </wp:inline>
        </w:drawing>
      </w:r>
    </w:p>
    <w:p w14:paraId="636846E7" w14:textId="77777777" w:rsidR="00913656" w:rsidRDefault="0094357D" w:rsidP="001E20EC">
      <w:pPr>
        <w:jc w:val="right"/>
        <w:rPr>
          <w:b/>
          <w:bCs/>
          <w:u w:val="single"/>
        </w:rPr>
      </w:pPr>
      <w:r>
        <w:br w:type="page"/>
      </w:r>
      <w:r w:rsidR="0006279F" w:rsidRPr="00B547DE">
        <w:rPr>
          <w:b/>
          <w:bCs/>
          <w:u w:val="single"/>
        </w:rPr>
        <w:lastRenderedPageBreak/>
        <w:t>Appendix A</w:t>
      </w:r>
      <w:r w:rsidR="002F6E01">
        <w:rPr>
          <w:b/>
          <w:bCs/>
          <w:u w:val="single"/>
        </w:rPr>
        <w:t xml:space="preserve"> </w:t>
      </w:r>
    </w:p>
    <w:p w14:paraId="79B1017D" w14:textId="04958C37" w:rsidR="00923560" w:rsidRPr="00B65300" w:rsidRDefault="002F6E01" w:rsidP="005378A5">
      <w:pPr>
        <w:jc w:val="both"/>
      </w:pPr>
      <w:r>
        <w:rPr>
          <w:b/>
          <w:bCs/>
          <w:u w:val="single"/>
        </w:rPr>
        <w:t>Example</w:t>
      </w:r>
      <w:r w:rsidR="0050064A">
        <w:rPr>
          <w:b/>
          <w:bCs/>
          <w:u w:val="single"/>
        </w:rPr>
        <w:t xml:space="preserve"> Answer</w:t>
      </w:r>
      <w:r>
        <w:rPr>
          <w:b/>
          <w:bCs/>
          <w:u w:val="single"/>
        </w:rPr>
        <w:t xml:space="preserve"> Format</w:t>
      </w:r>
    </w:p>
    <w:p w14:paraId="5E02BC75" w14:textId="513E0463" w:rsidR="28D741BB" w:rsidRPr="00B547DE" w:rsidRDefault="003B145A" w:rsidP="005378A5">
      <w:pPr>
        <w:jc w:val="both"/>
        <w:rPr>
          <w:u w:val="single"/>
        </w:rPr>
      </w:pPr>
      <w:r w:rsidRPr="00B547DE">
        <w:rPr>
          <w:u w:val="single"/>
        </w:rPr>
        <w:t>Microsoft Excel answer:</w:t>
      </w:r>
    </w:p>
    <w:p w14:paraId="44F46B02" w14:textId="2AB52490" w:rsidR="000F08F5" w:rsidRDefault="001016D7" w:rsidP="005378A5">
      <w:pPr>
        <w:jc w:val="both"/>
      </w:pPr>
      <w:r>
        <w:t>Function</w:t>
      </w:r>
      <w:r w:rsidR="000F08F5">
        <w:t xml:space="preserve">: </w:t>
      </w:r>
      <w:r w:rsidR="000F08F5" w:rsidRPr="000F08F5">
        <w:t>=MODE(</w:t>
      </w:r>
      <w:r w:rsidR="0014739D">
        <w:t>A1</w:t>
      </w:r>
      <w:r w:rsidR="000F08F5" w:rsidRPr="000F08F5">
        <w:t>:</w:t>
      </w:r>
      <w:r w:rsidR="0014739D">
        <w:t>A100</w:t>
      </w:r>
      <w:r w:rsidR="000F08F5" w:rsidRPr="000F08F5">
        <w:t>)</w:t>
      </w:r>
    </w:p>
    <w:p w14:paraId="63CD066E" w14:textId="77777777" w:rsidR="001016D7" w:rsidRDefault="001016D7" w:rsidP="005378A5">
      <w:pPr>
        <w:jc w:val="both"/>
      </w:pPr>
      <w:r>
        <w:t>Result: Bedok</w:t>
      </w:r>
    </w:p>
    <w:p w14:paraId="7C08DB60" w14:textId="2E3C7EEE" w:rsidR="00DD4A4D" w:rsidRDefault="00DD4A4D" w:rsidP="005378A5">
      <w:pPr>
        <w:jc w:val="both"/>
      </w:pPr>
      <w:r>
        <w:t xml:space="preserve">Description: We </w:t>
      </w:r>
      <w:r w:rsidR="00C96A90">
        <w:t xml:space="preserve">aim to find out which </w:t>
      </w:r>
      <w:r w:rsidR="004D4E95">
        <w:t>town has the most transaction</w:t>
      </w:r>
      <w:r w:rsidR="00C96A90">
        <w:t>s</w:t>
      </w:r>
      <w:r w:rsidR="004D4E95">
        <w:t xml:space="preserve"> during the past 5 </w:t>
      </w:r>
      <w:r w:rsidR="00FC02C2">
        <w:t>years</w:t>
      </w:r>
      <w:r w:rsidR="00C877B8">
        <w:t xml:space="preserve">. </w:t>
      </w:r>
      <w:r w:rsidR="00DA0EF8">
        <w:t>By using MODE</w:t>
      </w:r>
      <w:r w:rsidR="003A5176">
        <w:t xml:space="preserve"> function, we find out that Bedok has the most occurrence in our </w:t>
      </w:r>
      <w:r w:rsidR="000B438C">
        <w:t xml:space="preserve">merged </w:t>
      </w:r>
      <w:r w:rsidR="003A5176">
        <w:t>data.</w:t>
      </w:r>
    </w:p>
    <w:p w14:paraId="3710E15E" w14:textId="5A0CFCE9" w:rsidR="001506FA" w:rsidRPr="00B547DE" w:rsidRDefault="001506FA" w:rsidP="005378A5">
      <w:pPr>
        <w:jc w:val="both"/>
        <w:rPr>
          <w:u w:val="single"/>
        </w:rPr>
      </w:pPr>
      <w:r w:rsidRPr="00B547DE">
        <w:rPr>
          <w:u w:val="single"/>
        </w:rPr>
        <w:t>Python answer:</w:t>
      </w:r>
    </w:p>
    <w:p w14:paraId="28E00D3B" w14:textId="0DBD060F" w:rsidR="003B145A" w:rsidRDefault="001016D7" w:rsidP="005378A5">
      <w:pPr>
        <w:jc w:val="both"/>
      </w:pPr>
      <w:r>
        <w:t>Function:</w:t>
      </w:r>
      <w:r w:rsidR="00035EA8">
        <w:t xml:space="preserve"> </w:t>
      </w:r>
      <w:proofErr w:type="spellStart"/>
      <w:r w:rsidR="00035EA8" w:rsidRPr="00035EA8">
        <w:t>dataMerge</w:t>
      </w:r>
      <w:proofErr w:type="spellEnd"/>
      <w:r w:rsidR="00035EA8" w:rsidRPr="00035EA8">
        <w:t>[</w:t>
      </w:r>
      <w:r w:rsidR="00A346C3">
        <w:t>“</w:t>
      </w:r>
      <w:r w:rsidR="008039B3">
        <w:t>Town</w:t>
      </w:r>
      <w:r w:rsidR="00A346C3">
        <w:t>”</w:t>
      </w:r>
      <w:r w:rsidR="00035EA8" w:rsidRPr="00035EA8">
        <w:t>].mode(1)</w:t>
      </w:r>
    </w:p>
    <w:p w14:paraId="6D14AEAE" w14:textId="77777777" w:rsidR="001016D7" w:rsidRDefault="001016D7" w:rsidP="005378A5">
      <w:pPr>
        <w:jc w:val="both"/>
      </w:pPr>
      <w:r>
        <w:t>Result: Bedok</w:t>
      </w:r>
    </w:p>
    <w:p w14:paraId="687A243C" w14:textId="24B3A85E" w:rsidR="003A5176" w:rsidRDefault="003A5176" w:rsidP="005378A5">
      <w:pPr>
        <w:jc w:val="both"/>
      </w:pPr>
      <w:r>
        <w:t xml:space="preserve">Description: We aim to find out which town has the most transactions during the past 5 years. By using MODE function, we find out that Bedok has the most occurrence in our </w:t>
      </w:r>
      <w:r w:rsidR="000B438C">
        <w:t xml:space="preserve">merged </w:t>
      </w:r>
      <w:r>
        <w:t>data.</w:t>
      </w:r>
    </w:p>
    <w:p w14:paraId="74B8C8F0" w14:textId="4F489F42" w:rsidR="001506FA" w:rsidRDefault="001506FA" w:rsidP="005378A5">
      <w:pPr>
        <w:jc w:val="both"/>
        <w:rPr>
          <w:b/>
          <w:bCs/>
          <w:u w:val="single"/>
        </w:rPr>
      </w:pPr>
    </w:p>
    <w:p w14:paraId="2D28ED0A" w14:textId="3D30853E" w:rsidR="0094357D" w:rsidRDefault="0006279F" w:rsidP="005378A5">
      <w:pPr>
        <w:jc w:val="both"/>
      </w:pPr>
      <w:r>
        <w:rPr>
          <w:b/>
          <w:bCs/>
          <w:u w:val="single"/>
        </w:rPr>
        <w:t>Appendix B</w:t>
      </w:r>
      <w:r w:rsidR="00923560">
        <w:rPr>
          <w:b/>
          <w:bCs/>
          <w:u w:val="single"/>
        </w:rPr>
        <w:t xml:space="preserve"> Additional </w:t>
      </w:r>
      <w:r w:rsidR="0094357D" w:rsidRPr="00B547DE">
        <w:rPr>
          <w:b/>
          <w:bCs/>
          <w:u w:val="single"/>
        </w:rPr>
        <w:t>Statistical functions in Panda</w:t>
      </w:r>
      <w:r w:rsidR="00A346C3">
        <w:rPr>
          <w:b/>
          <w:bCs/>
          <w:u w:val="single"/>
        </w:rPr>
        <w:t xml:space="preserve"> Not Covered in Slides</w:t>
      </w:r>
      <w:r w:rsidR="0094357D" w:rsidRPr="00B547DE">
        <w:rPr>
          <w:b/>
          <w:bCs/>
          <w:u w:val="single"/>
        </w:rPr>
        <w:t>:</w:t>
      </w:r>
      <w:r w:rsidR="0094357D">
        <w:t xml:space="preserve"> </w:t>
      </w:r>
    </w:p>
    <w:p w14:paraId="54F481FB" w14:textId="77777777" w:rsidR="0017642F" w:rsidRDefault="28D741BB" w:rsidP="005378A5">
      <w:pPr>
        <w:pStyle w:val="ListParagraph"/>
        <w:numPr>
          <w:ilvl w:val="0"/>
          <w:numId w:val="9"/>
        </w:numPr>
        <w:jc w:val="both"/>
      </w:pPr>
      <w:r>
        <w:t xml:space="preserve">Standard Deviation: </w:t>
      </w:r>
    </w:p>
    <w:p w14:paraId="0A62CE3B" w14:textId="69F4FDB5" w:rsidR="28D741BB" w:rsidRDefault="00000000" w:rsidP="005378A5">
      <w:pPr>
        <w:pStyle w:val="ListParagraph"/>
        <w:numPr>
          <w:ilvl w:val="0"/>
          <w:numId w:val="9"/>
        </w:numPr>
        <w:jc w:val="both"/>
      </w:pPr>
      <w:hyperlink r:id="rId18" w:history="1">
        <w:r w:rsidR="3A933EA6" w:rsidRPr="1F949A39">
          <w:rPr>
            <w:rStyle w:val="Hyperlink"/>
          </w:rPr>
          <w:t>https://pandas.pydata.org/pandas-docs/stable/reference/api/pandas.DataFrame.std.html</w:t>
        </w:r>
      </w:hyperlink>
    </w:p>
    <w:p w14:paraId="50923180" w14:textId="77777777" w:rsidR="0017642F" w:rsidRDefault="28D741BB" w:rsidP="005378A5">
      <w:pPr>
        <w:pStyle w:val="ListParagraph"/>
        <w:numPr>
          <w:ilvl w:val="0"/>
          <w:numId w:val="9"/>
        </w:numPr>
        <w:jc w:val="both"/>
      </w:pPr>
      <w:r>
        <w:t xml:space="preserve">Variance: </w:t>
      </w:r>
    </w:p>
    <w:p w14:paraId="3B338FC7" w14:textId="6D59FBF9" w:rsidR="28D741BB" w:rsidRDefault="00000000" w:rsidP="005378A5">
      <w:pPr>
        <w:pStyle w:val="ListParagraph"/>
        <w:numPr>
          <w:ilvl w:val="0"/>
          <w:numId w:val="9"/>
        </w:numPr>
        <w:jc w:val="both"/>
      </w:pPr>
      <w:hyperlink r:id="rId19" w:history="1">
        <w:r w:rsidR="3A933EA6" w:rsidRPr="1F949A39">
          <w:rPr>
            <w:rStyle w:val="Hyperlink"/>
          </w:rPr>
          <w:t>https://pandas.pydata.org/pandas-docs/stable/reference/api/pandas.DataFrame.var.html</w:t>
        </w:r>
      </w:hyperlink>
    </w:p>
    <w:p w14:paraId="46843D88" w14:textId="77777777" w:rsidR="0017642F" w:rsidRDefault="28D741BB" w:rsidP="005378A5">
      <w:pPr>
        <w:pStyle w:val="ListParagraph"/>
        <w:numPr>
          <w:ilvl w:val="0"/>
          <w:numId w:val="9"/>
        </w:numPr>
        <w:jc w:val="both"/>
      </w:pPr>
      <w:r>
        <w:t xml:space="preserve">Correlation: </w:t>
      </w:r>
    </w:p>
    <w:p w14:paraId="45C133C4" w14:textId="70960680" w:rsidR="28D741BB" w:rsidRDefault="00000000" w:rsidP="005378A5">
      <w:pPr>
        <w:pStyle w:val="ListParagraph"/>
        <w:numPr>
          <w:ilvl w:val="0"/>
          <w:numId w:val="9"/>
        </w:numPr>
        <w:jc w:val="both"/>
      </w:pPr>
      <w:hyperlink r:id="rId20" w:history="1">
        <w:r w:rsidR="3A933EA6" w:rsidRPr="1F949A39">
          <w:rPr>
            <w:rStyle w:val="Hyperlink"/>
          </w:rPr>
          <w:t>https://pandas.pydata.org/pandas-docs/stable/reference/api/pandas.DataFrame.corr.html</w:t>
        </w:r>
      </w:hyperlink>
    </w:p>
    <w:p w14:paraId="06C3F1DE" w14:textId="77777777" w:rsidR="00923560" w:rsidRDefault="00923560" w:rsidP="005378A5">
      <w:pPr>
        <w:jc w:val="both"/>
      </w:pPr>
    </w:p>
    <w:sectPr w:rsidR="00923560" w:rsidSect="00B547DE">
      <w:headerReference w:type="default" r:id="rId21"/>
      <w:footerReference w:type="default" r:id="rId22"/>
      <w:pgSz w:w="11906" w:h="16838"/>
      <w:pgMar w:top="1440" w:right="1440" w:bottom="1440" w:left="1440" w:header="70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B522B" w14:textId="77777777" w:rsidR="002F44A8" w:rsidRDefault="002F44A8" w:rsidP="005C413D">
      <w:pPr>
        <w:spacing w:after="0" w:line="240" w:lineRule="auto"/>
      </w:pPr>
      <w:r>
        <w:separator/>
      </w:r>
    </w:p>
  </w:endnote>
  <w:endnote w:type="continuationSeparator" w:id="0">
    <w:p w14:paraId="05C3586F" w14:textId="77777777" w:rsidR="002F44A8" w:rsidRDefault="002F44A8" w:rsidP="005C413D">
      <w:pPr>
        <w:spacing w:after="0" w:line="240" w:lineRule="auto"/>
      </w:pPr>
      <w:r>
        <w:continuationSeparator/>
      </w:r>
    </w:p>
  </w:endnote>
  <w:endnote w:type="continuationNotice" w:id="1">
    <w:p w14:paraId="35CF42E3" w14:textId="77777777" w:rsidR="002F44A8" w:rsidRDefault="002F44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Verdana Pro Black">
    <w:altName w:val="Calibri"/>
    <w:charset w:val="00"/>
    <w:family w:val="swiss"/>
    <w:pitch w:val="variable"/>
    <w:sig w:usb0="80000287" w:usb1="00000043"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44FF4" w14:textId="77777777" w:rsidR="002F07AE" w:rsidRDefault="002F07AE" w:rsidP="002F07AE">
    <w:pPr>
      <w:pStyle w:val="Footer"/>
    </w:pPr>
  </w:p>
  <w:p w14:paraId="3AAC076B" w14:textId="1F15A405" w:rsidR="002F07AE" w:rsidRDefault="002F07AE">
    <w:pPr>
      <w:pStyle w:val="Footer"/>
    </w:pPr>
    <w:bookmarkStart w:id="0" w:name="_Hlk70510435"/>
    <w:r w:rsidRPr="00A35FD4">
      <w:t>© Singapore Institute of Technology 2021</w:t>
    </w:r>
    <w:r w:rsidR="00075C8E">
      <w:tab/>
    </w:r>
    <w:r w:rsidR="00075C8E">
      <w:tab/>
      <w:t>Information is as at 30 Nov 2022</w:t>
    </w:r>
  </w:p>
  <w:bookmarkEnd w:id="0"/>
  <w:p w14:paraId="5F38E038" w14:textId="77777777" w:rsidR="002F07AE" w:rsidRDefault="002F0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CC0C7" w14:textId="77777777" w:rsidR="002F44A8" w:rsidRDefault="002F44A8" w:rsidP="005C413D">
      <w:pPr>
        <w:spacing w:after="0" w:line="240" w:lineRule="auto"/>
      </w:pPr>
      <w:r>
        <w:separator/>
      </w:r>
    </w:p>
  </w:footnote>
  <w:footnote w:type="continuationSeparator" w:id="0">
    <w:p w14:paraId="26406D78" w14:textId="77777777" w:rsidR="002F44A8" w:rsidRDefault="002F44A8" w:rsidP="005C413D">
      <w:pPr>
        <w:spacing w:after="0" w:line="240" w:lineRule="auto"/>
      </w:pPr>
      <w:r>
        <w:continuationSeparator/>
      </w:r>
    </w:p>
  </w:footnote>
  <w:footnote w:type="continuationNotice" w:id="1">
    <w:p w14:paraId="73905A6B" w14:textId="77777777" w:rsidR="002F44A8" w:rsidRDefault="002F44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7A7F6" w14:textId="6FF8791A" w:rsidR="005C413D" w:rsidRPr="008E24D9" w:rsidRDefault="00150A15">
    <w:pPr>
      <w:pStyle w:val="Header"/>
      <w:rPr>
        <w:rFonts w:ascii="Verdana Pro Black" w:hAnsi="Verdana Pro Black"/>
        <w:sz w:val="36"/>
        <w:szCs w:val="36"/>
        <w:u w:val="single"/>
      </w:rPr>
    </w:pPr>
    <w:r>
      <w:rPr>
        <w:noProof/>
        <w:sz w:val="36"/>
        <w:szCs w:val="36"/>
        <w:u w:val="single"/>
      </w:rPr>
      <mc:AlternateContent>
        <mc:Choice Requires="wps">
          <w:drawing>
            <wp:anchor distT="0" distB="0" distL="114300" distR="114300" simplePos="0" relativeHeight="251658242" behindDoc="0" locked="0" layoutInCell="0" allowOverlap="1" wp14:anchorId="50E80819" wp14:editId="462A9165">
              <wp:simplePos x="0" y="0"/>
              <wp:positionH relativeFrom="page">
                <wp:posOffset>0</wp:posOffset>
              </wp:positionH>
              <wp:positionV relativeFrom="page">
                <wp:posOffset>190500</wp:posOffset>
              </wp:positionV>
              <wp:extent cx="7560310" cy="273050"/>
              <wp:effectExtent l="0" t="0" r="0" b="12700"/>
              <wp:wrapNone/>
              <wp:docPr id="2" name="MSIPCM8a20489b83512182d3b595ca" descr="{&quot;HashCode&quot;:2534385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9DF7B1" w14:textId="42EE9560" w:rsidR="00150A15" w:rsidRPr="00150A15" w:rsidRDefault="00150A15" w:rsidP="00150A15">
                          <w:pPr>
                            <w:spacing w:after="0"/>
                            <w:jc w:val="center"/>
                            <w:rPr>
                              <w:rFonts w:ascii="Calibri" w:hAnsi="Calibri" w:cs="Calibri"/>
                              <w:color w:val="000000"/>
                              <w:sz w:val="24"/>
                            </w:rPr>
                          </w:pPr>
                          <w:r w:rsidRPr="00150A15">
                            <w:rPr>
                              <w:rFonts w:ascii="Calibri" w:hAnsi="Calibri" w:cs="Calibri"/>
                              <w:color w:val="000000"/>
                              <w:sz w:val="24"/>
                            </w:rPr>
                            <w:t>SIT Intern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0E80819" id="_x0000_t202" coordsize="21600,21600" o:spt="202" path="m,l,21600r21600,l21600,xe">
              <v:stroke joinstyle="miter"/>
              <v:path gradientshapeok="t" o:connecttype="rect"/>
            </v:shapetype>
            <v:shape id="MSIPCM8a20489b83512182d3b595ca" o:spid="_x0000_s1026" type="#_x0000_t202" alt="{&quot;HashCode&quot;:25343853,&quot;Height&quot;:841.0,&quot;Width&quot;:595.0,&quot;Placement&quot;:&quot;Header&quot;,&quot;Index&quot;:&quot;Primary&quot;,&quot;Section&quot;:1,&quot;Top&quot;:0.0,&quot;Left&quot;:0.0}" style="position:absolute;margin-left:0;margin-top:15pt;width:595.3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4D9DF7B1" w14:textId="42EE9560" w:rsidR="00150A15" w:rsidRPr="00150A15" w:rsidRDefault="00150A15" w:rsidP="00150A15">
                    <w:pPr>
                      <w:spacing w:after="0"/>
                      <w:jc w:val="center"/>
                      <w:rPr>
                        <w:rFonts w:ascii="Calibri" w:hAnsi="Calibri" w:cs="Calibri"/>
                        <w:color w:val="000000"/>
                        <w:sz w:val="24"/>
                      </w:rPr>
                    </w:pPr>
                    <w:r w:rsidRPr="00150A15">
                      <w:rPr>
                        <w:rFonts w:ascii="Calibri" w:hAnsi="Calibri" w:cs="Calibri"/>
                        <w:color w:val="000000"/>
                        <w:sz w:val="24"/>
                      </w:rPr>
                      <w:t>SIT Internal</w:t>
                    </w:r>
                  </w:p>
                </w:txbxContent>
              </v:textbox>
              <w10:wrap anchorx="page" anchory="page"/>
            </v:shape>
          </w:pict>
        </mc:Fallback>
      </mc:AlternateContent>
    </w:r>
    <w:r w:rsidR="00DB243A" w:rsidRPr="008E24D9">
      <w:rPr>
        <w:noProof/>
        <w:sz w:val="36"/>
        <w:szCs w:val="36"/>
        <w:u w:val="single"/>
      </w:rPr>
      <w:drawing>
        <wp:anchor distT="0" distB="0" distL="114300" distR="114300" simplePos="0" relativeHeight="251658241" behindDoc="1" locked="0" layoutInCell="1" allowOverlap="1" wp14:anchorId="257E7493" wp14:editId="2A4AC1C6">
          <wp:simplePos x="0" y="0"/>
          <wp:positionH relativeFrom="margin">
            <wp:posOffset>5387340</wp:posOffset>
          </wp:positionH>
          <wp:positionV relativeFrom="page">
            <wp:posOffset>282737</wp:posOffset>
          </wp:positionV>
          <wp:extent cx="892175" cy="488950"/>
          <wp:effectExtent l="0" t="0" r="3175" b="6350"/>
          <wp:wrapTight wrapText="bothSides">
            <wp:wrapPolygon edited="0">
              <wp:start x="0" y="0"/>
              <wp:lineTo x="0" y="21039"/>
              <wp:lineTo x="21216" y="21039"/>
              <wp:lineTo x="2121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8934" t="24782" r="8420" b="29894"/>
                  <a:stretch/>
                </pic:blipFill>
                <pic:spPr bwMode="auto">
                  <a:xfrm>
                    <a:off x="0" y="0"/>
                    <a:ext cx="892175" cy="488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413D" w:rsidRPr="008E24D9">
      <w:rPr>
        <w:rFonts w:ascii="Verdana Pro Black" w:hAnsi="Verdana Pro Black"/>
        <w:noProof/>
        <w:sz w:val="36"/>
        <w:szCs w:val="36"/>
        <w:u w:val="single"/>
      </w:rPr>
      <mc:AlternateContent>
        <mc:Choice Requires="wps">
          <w:drawing>
            <wp:anchor distT="0" distB="0" distL="114300" distR="114300" simplePos="0" relativeHeight="251658240" behindDoc="1" locked="0" layoutInCell="1" allowOverlap="1" wp14:anchorId="7603B874" wp14:editId="2C896102">
              <wp:simplePos x="0" y="0"/>
              <wp:positionH relativeFrom="page">
                <wp:posOffset>0</wp:posOffset>
              </wp:positionH>
              <wp:positionV relativeFrom="paragraph">
                <wp:posOffset>-450496</wp:posOffset>
              </wp:positionV>
              <wp:extent cx="7743825" cy="9239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7743825" cy="923925"/>
                      </a:xfrm>
                      <a:prstGeom prst="rect">
                        <a:avLst/>
                      </a:prstGeom>
                      <a:solidFill>
                        <a:schemeClr val="bg2">
                          <a:lumMod val="90000"/>
                        </a:schemeClr>
                      </a:solidFill>
                      <a:ln>
                        <a:solidFill>
                          <a:schemeClr val="tx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pic="http://schemas.openxmlformats.org/drawingml/2006/picture" xmlns:a14="http://schemas.microsoft.com/office/drawing/2010/main" xmlns:a="http://schemas.openxmlformats.org/drawingml/2006/main">
          <w:pict>
            <v:rect id="Rectangle 3" style="position:absolute;margin-left:0;margin-top:-35.45pt;width:609.75pt;height:72.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cfcdcd [2894]" strokecolor="#d5dce4 [671]" strokeweight="1pt" w14:anchorId="0AF2F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">
              <w10:wrap anchorx="page"/>
            </v:rect>
          </w:pict>
        </mc:Fallback>
      </mc:AlternateContent>
    </w:r>
    <w:r w:rsidR="008E5C5E">
      <w:rPr>
        <w:rFonts w:ascii="Verdana Pro Black" w:hAnsi="Verdana Pro Black"/>
        <w:noProof/>
        <w:sz w:val="36"/>
        <w:szCs w:val="36"/>
        <w:u w:val="single"/>
      </w:rPr>
      <w:t>Assignment Submis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D0343"/>
    <w:multiLevelType w:val="hybridMultilevel"/>
    <w:tmpl w:val="DE889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4663E0"/>
    <w:multiLevelType w:val="hybridMultilevel"/>
    <w:tmpl w:val="1332C29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6623FD9"/>
    <w:multiLevelType w:val="hybridMultilevel"/>
    <w:tmpl w:val="CE44B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0038B4"/>
    <w:multiLevelType w:val="hybridMultilevel"/>
    <w:tmpl w:val="DE889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EC59EE"/>
    <w:multiLevelType w:val="hybridMultilevel"/>
    <w:tmpl w:val="53066148"/>
    <w:lvl w:ilvl="0" w:tplc="A33CB75C">
      <w:start w:val="1"/>
      <w:numFmt w:val="decimal"/>
      <w:lvlText w:val="%1."/>
      <w:lvlJc w:val="left"/>
      <w:pPr>
        <w:ind w:left="720" w:hanging="360"/>
      </w:pPr>
    </w:lvl>
    <w:lvl w:ilvl="1" w:tplc="F554567C">
      <w:start w:val="1"/>
      <w:numFmt w:val="lowerLetter"/>
      <w:lvlText w:val="%2."/>
      <w:lvlJc w:val="left"/>
      <w:pPr>
        <w:ind w:left="1440" w:hanging="360"/>
      </w:pPr>
    </w:lvl>
    <w:lvl w:ilvl="2" w:tplc="2EA03766">
      <w:start w:val="1"/>
      <w:numFmt w:val="lowerRoman"/>
      <w:lvlText w:val="%3."/>
      <w:lvlJc w:val="right"/>
      <w:pPr>
        <w:ind w:left="2160" w:hanging="180"/>
      </w:pPr>
    </w:lvl>
    <w:lvl w:ilvl="3" w:tplc="AEE06D84">
      <w:start w:val="1"/>
      <w:numFmt w:val="decimal"/>
      <w:lvlText w:val="%4."/>
      <w:lvlJc w:val="left"/>
      <w:pPr>
        <w:ind w:left="2880" w:hanging="360"/>
      </w:pPr>
    </w:lvl>
    <w:lvl w:ilvl="4" w:tplc="FCC6F080">
      <w:start w:val="1"/>
      <w:numFmt w:val="lowerLetter"/>
      <w:lvlText w:val="%5."/>
      <w:lvlJc w:val="left"/>
      <w:pPr>
        <w:ind w:left="3600" w:hanging="360"/>
      </w:pPr>
    </w:lvl>
    <w:lvl w:ilvl="5" w:tplc="F21A5348">
      <w:start w:val="1"/>
      <w:numFmt w:val="lowerRoman"/>
      <w:lvlText w:val="%6."/>
      <w:lvlJc w:val="right"/>
      <w:pPr>
        <w:ind w:left="4320" w:hanging="180"/>
      </w:pPr>
    </w:lvl>
    <w:lvl w:ilvl="6" w:tplc="5950C81E">
      <w:start w:val="1"/>
      <w:numFmt w:val="decimal"/>
      <w:lvlText w:val="%7."/>
      <w:lvlJc w:val="left"/>
      <w:pPr>
        <w:ind w:left="5040" w:hanging="360"/>
      </w:pPr>
    </w:lvl>
    <w:lvl w:ilvl="7" w:tplc="BAC00AFE">
      <w:start w:val="1"/>
      <w:numFmt w:val="lowerLetter"/>
      <w:lvlText w:val="%8."/>
      <w:lvlJc w:val="left"/>
      <w:pPr>
        <w:ind w:left="5760" w:hanging="360"/>
      </w:pPr>
    </w:lvl>
    <w:lvl w:ilvl="8" w:tplc="F058FAFC">
      <w:start w:val="1"/>
      <w:numFmt w:val="lowerRoman"/>
      <w:lvlText w:val="%9."/>
      <w:lvlJc w:val="right"/>
      <w:pPr>
        <w:ind w:left="6480" w:hanging="180"/>
      </w:pPr>
    </w:lvl>
  </w:abstractNum>
  <w:abstractNum w:abstractNumId="5" w15:restartNumberingAfterBreak="0">
    <w:nsid w:val="34804531"/>
    <w:multiLevelType w:val="hybridMultilevel"/>
    <w:tmpl w:val="DF0C6C3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3DAC1F90"/>
    <w:multiLevelType w:val="hybridMultilevel"/>
    <w:tmpl w:val="C66EEDD6"/>
    <w:lvl w:ilvl="0" w:tplc="B4024E7E">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402A5E60"/>
    <w:multiLevelType w:val="hybridMultilevel"/>
    <w:tmpl w:val="DE889D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9443A6F"/>
    <w:multiLevelType w:val="hybridMultilevel"/>
    <w:tmpl w:val="DBB0A3DA"/>
    <w:lvl w:ilvl="0" w:tplc="554811FE">
      <w:start w:val="1"/>
      <w:numFmt w:val="decimal"/>
      <w:lvlText w:val="%1."/>
      <w:lvlJc w:val="left"/>
      <w:pPr>
        <w:ind w:left="720" w:hanging="360"/>
      </w:pPr>
    </w:lvl>
    <w:lvl w:ilvl="1" w:tplc="A502EF86">
      <w:start w:val="1"/>
      <w:numFmt w:val="lowerLetter"/>
      <w:lvlText w:val="%2."/>
      <w:lvlJc w:val="left"/>
      <w:pPr>
        <w:ind w:left="1440" w:hanging="360"/>
      </w:pPr>
    </w:lvl>
    <w:lvl w:ilvl="2" w:tplc="9724B562">
      <w:start w:val="1"/>
      <w:numFmt w:val="lowerRoman"/>
      <w:lvlText w:val="%3."/>
      <w:lvlJc w:val="right"/>
      <w:pPr>
        <w:ind w:left="2160" w:hanging="180"/>
      </w:pPr>
    </w:lvl>
    <w:lvl w:ilvl="3" w:tplc="0CBE1F7A">
      <w:start w:val="1"/>
      <w:numFmt w:val="decimal"/>
      <w:lvlText w:val="%4."/>
      <w:lvlJc w:val="left"/>
      <w:pPr>
        <w:ind w:left="2880" w:hanging="360"/>
      </w:pPr>
    </w:lvl>
    <w:lvl w:ilvl="4" w:tplc="FF3057AE">
      <w:start w:val="1"/>
      <w:numFmt w:val="lowerLetter"/>
      <w:lvlText w:val="%5."/>
      <w:lvlJc w:val="left"/>
      <w:pPr>
        <w:ind w:left="3600" w:hanging="360"/>
      </w:pPr>
    </w:lvl>
    <w:lvl w:ilvl="5" w:tplc="206C2E3C">
      <w:start w:val="1"/>
      <w:numFmt w:val="lowerRoman"/>
      <w:lvlText w:val="%6."/>
      <w:lvlJc w:val="right"/>
      <w:pPr>
        <w:ind w:left="4320" w:hanging="180"/>
      </w:pPr>
    </w:lvl>
    <w:lvl w:ilvl="6" w:tplc="40F44F28">
      <w:start w:val="1"/>
      <w:numFmt w:val="decimal"/>
      <w:lvlText w:val="%7."/>
      <w:lvlJc w:val="left"/>
      <w:pPr>
        <w:ind w:left="5040" w:hanging="360"/>
      </w:pPr>
    </w:lvl>
    <w:lvl w:ilvl="7" w:tplc="45123D8E">
      <w:start w:val="1"/>
      <w:numFmt w:val="lowerLetter"/>
      <w:lvlText w:val="%8."/>
      <w:lvlJc w:val="left"/>
      <w:pPr>
        <w:ind w:left="5760" w:hanging="360"/>
      </w:pPr>
    </w:lvl>
    <w:lvl w:ilvl="8" w:tplc="EE1C424C">
      <w:start w:val="1"/>
      <w:numFmt w:val="lowerRoman"/>
      <w:lvlText w:val="%9."/>
      <w:lvlJc w:val="right"/>
      <w:pPr>
        <w:ind w:left="6480" w:hanging="180"/>
      </w:pPr>
    </w:lvl>
  </w:abstractNum>
  <w:abstractNum w:abstractNumId="9" w15:restartNumberingAfterBreak="0">
    <w:nsid w:val="495D4108"/>
    <w:multiLevelType w:val="multilevel"/>
    <w:tmpl w:val="3D184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D4262F"/>
    <w:multiLevelType w:val="multilevel"/>
    <w:tmpl w:val="36D4F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06763"/>
    <w:multiLevelType w:val="hybridMultilevel"/>
    <w:tmpl w:val="D542040A"/>
    <w:lvl w:ilvl="0" w:tplc="43AA5216">
      <w:start w:val="1"/>
      <w:numFmt w:val="decimal"/>
      <w:lvlText w:val="%1."/>
      <w:lvlJc w:val="left"/>
      <w:pPr>
        <w:ind w:left="720" w:hanging="360"/>
      </w:pPr>
    </w:lvl>
    <w:lvl w:ilvl="1" w:tplc="8CB2F97C">
      <w:start w:val="1"/>
      <w:numFmt w:val="lowerLetter"/>
      <w:lvlText w:val="%2."/>
      <w:lvlJc w:val="left"/>
      <w:pPr>
        <w:ind w:left="1440" w:hanging="360"/>
      </w:pPr>
    </w:lvl>
    <w:lvl w:ilvl="2" w:tplc="D2CA4A74">
      <w:start w:val="1"/>
      <w:numFmt w:val="lowerRoman"/>
      <w:lvlText w:val="%3."/>
      <w:lvlJc w:val="right"/>
      <w:pPr>
        <w:ind w:left="2160" w:hanging="180"/>
      </w:pPr>
    </w:lvl>
    <w:lvl w:ilvl="3" w:tplc="926A7934">
      <w:start w:val="1"/>
      <w:numFmt w:val="decimal"/>
      <w:lvlText w:val="%4."/>
      <w:lvlJc w:val="left"/>
      <w:pPr>
        <w:ind w:left="2880" w:hanging="360"/>
      </w:pPr>
    </w:lvl>
    <w:lvl w:ilvl="4" w:tplc="20FA96DA">
      <w:start w:val="1"/>
      <w:numFmt w:val="lowerLetter"/>
      <w:lvlText w:val="%5."/>
      <w:lvlJc w:val="left"/>
      <w:pPr>
        <w:ind w:left="3600" w:hanging="360"/>
      </w:pPr>
    </w:lvl>
    <w:lvl w:ilvl="5" w:tplc="CA941AB2">
      <w:start w:val="1"/>
      <w:numFmt w:val="lowerRoman"/>
      <w:lvlText w:val="%6."/>
      <w:lvlJc w:val="right"/>
      <w:pPr>
        <w:ind w:left="4320" w:hanging="180"/>
      </w:pPr>
    </w:lvl>
    <w:lvl w:ilvl="6" w:tplc="9E8E2492">
      <w:start w:val="1"/>
      <w:numFmt w:val="decimal"/>
      <w:lvlText w:val="%7."/>
      <w:lvlJc w:val="left"/>
      <w:pPr>
        <w:ind w:left="5040" w:hanging="360"/>
      </w:pPr>
    </w:lvl>
    <w:lvl w:ilvl="7" w:tplc="51B04498">
      <w:start w:val="1"/>
      <w:numFmt w:val="lowerLetter"/>
      <w:lvlText w:val="%8."/>
      <w:lvlJc w:val="left"/>
      <w:pPr>
        <w:ind w:left="5760" w:hanging="360"/>
      </w:pPr>
    </w:lvl>
    <w:lvl w:ilvl="8" w:tplc="0D8C33B8">
      <w:start w:val="1"/>
      <w:numFmt w:val="lowerRoman"/>
      <w:lvlText w:val="%9."/>
      <w:lvlJc w:val="right"/>
      <w:pPr>
        <w:ind w:left="6480" w:hanging="180"/>
      </w:pPr>
    </w:lvl>
  </w:abstractNum>
  <w:abstractNum w:abstractNumId="12" w15:restartNumberingAfterBreak="0">
    <w:nsid w:val="6FC22E48"/>
    <w:multiLevelType w:val="hybridMultilevel"/>
    <w:tmpl w:val="AE6E22B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7C977F4F"/>
    <w:multiLevelType w:val="hybridMultilevel"/>
    <w:tmpl w:val="4B5C59EC"/>
    <w:lvl w:ilvl="0" w:tplc="80FA66A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61078681">
    <w:abstractNumId w:val="4"/>
  </w:num>
  <w:num w:numId="2" w16cid:durableId="1820804409">
    <w:abstractNumId w:val="8"/>
  </w:num>
  <w:num w:numId="3" w16cid:durableId="588003227">
    <w:abstractNumId w:val="11"/>
  </w:num>
  <w:num w:numId="4" w16cid:durableId="2041978581">
    <w:abstractNumId w:val="0"/>
  </w:num>
  <w:num w:numId="5" w16cid:durableId="1623338337">
    <w:abstractNumId w:val="3"/>
  </w:num>
  <w:num w:numId="6" w16cid:durableId="2004238039">
    <w:abstractNumId w:val="2"/>
  </w:num>
  <w:num w:numId="7" w16cid:durableId="2023163430">
    <w:abstractNumId w:val="7"/>
  </w:num>
  <w:num w:numId="8" w16cid:durableId="1300187431">
    <w:abstractNumId w:val="12"/>
  </w:num>
  <w:num w:numId="9" w16cid:durableId="661278861">
    <w:abstractNumId w:val="6"/>
  </w:num>
  <w:num w:numId="10" w16cid:durableId="1326932462">
    <w:abstractNumId w:val="13"/>
  </w:num>
  <w:num w:numId="11" w16cid:durableId="1286351909">
    <w:abstractNumId w:val="1"/>
  </w:num>
  <w:num w:numId="12" w16cid:durableId="1525316537">
    <w:abstractNumId w:val="5"/>
  </w:num>
  <w:num w:numId="13" w16cid:durableId="801388923">
    <w:abstractNumId w:val="9"/>
  </w:num>
  <w:num w:numId="14" w16cid:durableId="1727990631">
    <w:abstractNumId w:val="10"/>
  </w:num>
  <w:num w:numId="15" w16cid:durableId="4995460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ZCS0MjE3MTAxMjQyUdpeDU4uLM/DyQAtNaAJ3A2jAsAAAA"/>
  </w:docVars>
  <w:rsids>
    <w:rsidRoot w:val="005C413D"/>
    <w:rsid w:val="00035EA8"/>
    <w:rsid w:val="000378CE"/>
    <w:rsid w:val="00045146"/>
    <w:rsid w:val="00052FD9"/>
    <w:rsid w:val="0005779B"/>
    <w:rsid w:val="0006279F"/>
    <w:rsid w:val="00075C8E"/>
    <w:rsid w:val="000B22CC"/>
    <w:rsid w:val="000B438C"/>
    <w:rsid w:val="000BAA77"/>
    <w:rsid w:val="000D083A"/>
    <w:rsid w:val="000E38F5"/>
    <w:rsid w:val="000F08F5"/>
    <w:rsid w:val="001016D7"/>
    <w:rsid w:val="00123019"/>
    <w:rsid w:val="00140E58"/>
    <w:rsid w:val="00146EA5"/>
    <w:rsid w:val="0014739D"/>
    <w:rsid w:val="00147841"/>
    <w:rsid w:val="001506FA"/>
    <w:rsid w:val="00150A15"/>
    <w:rsid w:val="001609C1"/>
    <w:rsid w:val="0017642F"/>
    <w:rsid w:val="00176B98"/>
    <w:rsid w:val="00187A17"/>
    <w:rsid w:val="0019465D"/>
    <w:rsid w:val="001A23FF"/>
    <w:rsid w:val="001C1C03"/>
    <w:rsid w:val="001C4275"/>
    <w:rsid w:val="001C7EC6"/>
    <w:rsid w:val="001D1E84"/>
    <w:rsid w:val="001D5033"/>
    <w:rsid w:val="001E20EC"/>
    <w:rsid w:val="001E3F52"/>
    <w:rsid w:val="0021142B"/>
    <w:rsid w:val="002428A0"/>
    <w:rsid w:val="002459A3"/>
    <w:rsid w:val="0024640F"/>
    <w:rsid w:val="00261A16"/>
    <w:rsid w:val="002659F6"/>
    <w:rsid w:val="00287D6D"/>
    <w:rsid w:val="00287E38"/>
    <w:rsid w:val="002A30F4"/>
    <w:rsid w:val="002B3021"/>
    <w:rsid w:val="002D6DF2"/>
    <w:rsid w:val="002E2A93"/>
    <w:rsid w:val="002E5145"/>
    <w:rsid w:val="002E6BE0"/>
    <w:rsid w:val="002F07AE"/>
    <w:rsid w:val="002F2CA4"/>
    <w:rsid w:val="002F3777"/>
    <w:rsid w:val="002F44A8"/>
    <w:rsid w:val="002F6E01"/>
    <w:rsid w:val="002F7985"/>
    <w:rsid w:val="002F7D89"/>
    <w:rsid w:val="00305DC8"/>
    <w:rsid w:val="00326162"/>
    <w:rsid w:val="0035061B"/>
    <w:rsid w:val="003729CB"/>
    <w:rsid w:val="00372BCD"/>
    <w:rsid w:val="003819B1"/>
    <w:rsid w:val="003A0169"/>
    <w:rsid w:val="003A5176"/>
    <w:rsid w:val="003A6DF5"/>
    <w:rsid w:val="003B145A"/>
    <w:rsid w:val="003C6F33"/>
    <w:rsid w:val="003D1F5D"/>
    <w:rsid w:val="003E1C44"/>
    <w:rsid w:val="003E3072"/>
    <w:rsid w:val="003F20D2"/>
    <w:rsid w:val="00402A16"/>
    <w:rsid w:val="00404BC0"/>
    <w:rsid w:val="004060CF"/>
    <w:rsid w:val="00415BD5"/>
    <w:rsid w:val="0041638D"/>
    <w:rsid w:val="004171BF"/>
    <w:rsid w:val="004206DC"/>
    <w:rsid w:val="0042529E"/>
    <w:rsid w:val="00431D94"/>
    <w:rsid w:val="00432518"/>
    <w:rsid w:val="00443708"/>
    <w:rsid w:val="00452198"/>
    <w:rsid w:val="00480D70"/>
    <w:rsid w:val="004A06DC"/>
    <w:rsid w:val="004A06F6"/>
    <w:rsid w:val="004A17C3"/>
    <w:rsid w:val="004A2E13"/>
    <w:rsid w:val="004A65A9"/>
    <w:rsid w:val="004A7936"/>
    <w:rsid w:val="004C6082"/>
    <w:rsid w:val="004C62D0"/>
    <w:rsid w:val="004D4E95"/>
    <w:rsid w:val="004E0697"/>
    <w:rsid w:val="004E1985"/>
    <w:rsid w:val="004F6E26"/>
    <w:rsid w:val="0050064A"/>
    <w:rsid w:val="00502694"/>
    <w:rsid w:val="00504FE0"/>
    <w:rsid w:val="00511FCF"/>
    <w:rsid w:val="005201A0"/>
    <w:rsid w:val="00533A5B"/>
    <w:rsid w:val="005378A5"/>
    <w:rsid w:val="00545129"/>
    <w:rsid w:val="0055245B"/>
    <w:rsid w:val="00555F81"/>
    <w:rsid w:val="005705B7"/>
    <w:rsid w:val="00590F06"/>
    <w:rsid w:val="00596396"/>
    <w:rsid w:val="00596B3B"/>
    <w:rsid w:val="00597E80"/>
    <w:rsid w:val="005B6A52"/>
    <w:rsid w:val="005C0FDA"/>
    <w:rsid w:val="005C413D"/>
    <w:rsid w:val="005E3B0A"/>
    <w:rsid w:val="005E79C6"/>
    <w:rsid w:val="005F5380"/>
    <w:rsid w:val="00605946"/>
    <w:rsid w:val="0061451A"/>
    <w:rsid w:val="00614C0C"/>
    <w:rsid w:val="0062490D"/>
    <w:rsid w:val="00630466"/>
    <w:rsid w:val="00660714"/>
    <w:rsid w:val="0066169B"/>
    <w:rsid w:val="0066716C"/>
    <w:rsid w:val="006705D1"/>
    <w:rsid w:val="006770DD"/>
    <w:rsid w:val="00692396"/>
    <w:rsid w:val="006A11FA"/>
    <w:rsid w:val="006A3FE8"/>
    <w:rsid w:val="006C1F9F"/>
    <w:rsid w:val="006D0DFF"/>
    <w:rsid w:val="006D2B4F"/>
    <w:rsid w:val="006F140D"/>
    <w:rsid w:val="006F6AD9"/>
    <w:rsid w:val="00707F17"/>
    <w:rsid w:val="00714D9E"/>
    <w:rsid w:val="00714FC6"/>
    <w:rsid w:val="00741F4A"/>
    <w:rsid w:val="007456E2"/>
    <w:rsid w:val="00776FC8"/>
    <w:rsid w:val="00784D15"/>
    <w:rsid w:val="00796622"/>
    <w:rsid w:val="007B09C0"/>
    <w:rsid w:val="007B6253"/>
    <w:rsid w:val="007B6EF0"/>
    <w:rsid w:val="007D12CB"/>
    <w:rsid w:val="007D4903"/>
    <w:rsid w:val="007D4DD2"/>
    <w:rsid w:val="007E244E"/>
    <w:rsid w:val="007E47DC"/>
    <w:rsid w:val="007E734B"/>
    <w:rsid w:val="007F6656"/>
    <w:rsid w:val="008039B3"/>
    <w:rsid w:val="0082598A"/>
    <w:rsid w:val="0084774C"/>
    <w:rsid w:val="00861C3D"/>
    <w:rsid w:val="0088771C"/>
    <w:rsid w:val="00894831"/>
    <w:rsid w:val="00897F35"/>
    <w:rsid w:val="008A4D68"/>
    <w:rsid w:val="008B06A9"/>
    <w:rsid w:val="008B5E41"/>
    <w:rsid w:val="008E24D9"/>
    <w:rsid w:val="008E5C5E"/>
    <w:rsid w:val="008E731B"/>
    <w:rsid w:val="008F4C29"/>
    <w:rsid w:val="008F7401"/>
    <w:rsid w:val="00906790"/>
    <w:rsid w:val="00913656"/>
    <w:rsid w:val="00923560"/>
    <w:rsid w:val="00923CFC"/>
    <w:rsid w:val="009255B9"/>
    <w:rsid w:val="0092649D"/>
    <w:rsid w:val="00933FE0"/>
    <w:rsid w:val="00935163"/>
    <w:rsid w:val="00936D71"/>
    <w:rsid w:val="0094357D"/>
    <w:rsid w:val="0096320C"/>
    <w:rsid w:val="00963559"/>
    <w:rsid w:val="009648BE"/>
    <w:rsid w:val="00966B1C"/>
    <w:rsid w:val="0097E721"/>
    <w:rsid w:val="009919CC"/>
    <w:rsid w:val="009A0454"/>
    <w:rsid w:val="009C71DF"/>
    <w:rsid w:val="009D051E"/>
    <w:rsid w:val="009D145A"/>
    <w:rsid w:val="009D55A6"/>
    <w:rsid w:val="009E6C7B"/>
    <w:rsid w:val="009F534D"/>
    <w:rsid w:val="00A16247"/>
    <w:rsid w:val="00A346C3"/>
    <w:rsid w:val="00A6185F"/>
    <w:rsid w:val="00A93762"/>
    <w:rsid w:val="00AD0F72"/>
    <w:rsid w:val="00AE5476"/>
    <w:rsid w:val="00B12FC5"/>
    <w:rsid w:val="00B17D9D"/>
    <w:rsid w:val="00B36BF9"/>
    <w:rsid w:val="00B52503"/>
    <w:rsid w:val="00B528E9"/>
    <w:rsid w:val="00B53EA0"/>
    <w:rsid w:val="00B547DE"/>
    <w:rsid w:val="00B54809"/>
    <w:rsid w:val="00B63E7A"/>
    <w:rsid w:val="00B6452E"/>
    <w:rsid w:val="00B65300"/>
    <w:rsid w:val="00B85A11"/>
    <w:rsid w:val="00BB1B5E"/>
    <w:rsid w:val="00BB4F7A"/>
    <w:rsid w:val="00BC507A"/>
    <w:rsid w:val="00BD5581"/>
    <w:rsid w:val="00BE1D46"/>
    <w:rsid w:val="00C01268"/>
    <w:rsid w:val="00C072AF"/>
    <w:rsid w:val="00C32C1B"/>
    <w:rsid w:val="00C37F44"/>
    <w:rsid w:val="00C44610"/>
    <w:rsid w:val="00C54859"/>
    <w:rsid w:val="00C57A43"/>
    <w:rsid w:val="00C628DC"/>
    <w:rsid w:val="00C6447D"/>
    <w:rsid w:val="00C76DB8"/>
    <w:rsid w:val="00C877B8"/>
    <w:rsid w:val="00C96A90"/>
    <w:rsid w:val="00CB30BD"/>
    <w:rsid w:val="00CBE739"/>
    <w:rsid w:val="00CF1C27"/>
    <w:rsid w:val="00D01E92"/>
    <w:rsid w:val="00D177B4"/>
    <w:rsid w:val="00D22ACF"/>
    <w:rsid w:val="00D277C5"/>
    <w:rsid w:val="00D41270"/>
    <w:rsid w:val="00D5395E"/>
    <w:rsid w:val="00D539FA"/>
    <w:rsid w:val="00D62D5D"/>
    <w:rsid w:val="00D709BA"/>
    <w:rsid w:val="00DA0EF8"/>
    <w:rsid w:val="00DA2A9B"/>
    <w:rsid w:val="00DA3D5B"/>
    <w:rsid w:val="00DA6109"/>
    <w:rsid w:val="00DB243A"/>
    <w:rsid w:val="00DC284E"/>
    <w:rsid w:val="00DD2C92"/>
    <w:rsid w:val="00DD348F"/>
    <w:rsid w:val="00DD4A4D"/>
    <w:rsid w:val="00DD5285"/>
    <w:rsid w:val="00E02A04"/>
    <w:rsid w:val="00E050CB"/>
    <w:rsid w:val="00E42722"/>
    <w:rsid w:val="00E42BE5"/>
    <w:rsid w:val="00E45B8C"/>
    <w:rsid w:val="00E4762B"/>
    <w:rsid w:val="00E5019D"/>
    <w:rsid w:val="00E633F7"/>
    <w:rsid w:val="00E8352D"/>
    <w:rsid w:val="00E90287"/>
    <w:rsid w:val="00E9587A"/>
    <w:rsid w:val="00EB05B7"/>
    <w:rsid w:val="00ED26BA"/>
    <w:rsid w:val="00EF3653"/>
    <w:rsid w:val="00EF4588"/>
    <w:rsid w:val="00F05507"/>
    <w:rsid w:val="00F07FE4"/>
    <w:rsid w:val="00F15525"/>
    <w:rsid w:val="00F22507"/>
    <w:rsid w:val="00F3304A"/>
    <w:rsid w:val="00F343FA"/>
    <w:rsid w:val="00F3655C"/>
    <w:rsid w:val="00F47A19"/>
    <w:rsid w:val="00F5275D"/>
    <w:rsid w:val="00F6335F"/>
    <w:rsid w:val="00F64916"/>
    <w:rsid w:val="00F70212"/>
    <w:rsid w:val="00F93E6C"/>
    <w:rsid w:val="00FC02C2"/>
    <w:rsid w:val="00FD17D9"/>
    <w:rsid w:val="00FF1B05"/>
    <w:rsid w:val="00FF6805"/>
    <w:rsid w:val="00FF6AA1"/>
    <w:rsid w:val="03F53B61"/>
    <w:rsid w:val="06277CEE"/>
    <w:rsid w:val="08138641"/>
    <w:rsid w:val="0918990A"/>
    <w:rsid w:val="098683EB"/>
    <w:rsid w:val="0BCD9B21"/>
    <w:rsid w:val="0BEE855E"/>
    <w:rsid w:val="0BF5E028"/>
    <w:rsid w:val="0CA670AE"/>
    <w:rsid w:val="0CC5E396"/>
    <w:rsid w:val="0D523C5E"/>
    <w:rsid w:val="0DB75F66"/>
    <w:rsid w:val="0EE615C3"/>
    <w:rsid w:val="0F4E932F"/>
    <w:rsid w:val="111128CA"/>
    <w:rsid w:val="1165D60A"/>
    <w:rsid w:val="129A9FD3"/>
    <w:rsid w:val="129E2227"/>
    <w:rsid w:val="12F725DB"/>
    <w:rsid w:val="134AFABC"/>
    <w:rsid w:val="13F803AC"/>
    <w:rsid w:val="14F09000"/>
    <w:rsid w:val="1517E02F"/>
    <w:rsid w:val="155BA1C9"/>
    <w:rsid w:val="156247BA"/>
    <w:rsid w:val="15FDA1F7"/>
    <w:rsid w:val="1620BE76"/>
    <w:rsid w:val="165B33F9"/>
    <w:rsid w:val="1714B0C8"/>
    <w:rsid w:val="198FDB60"/>
    <w:rsid w:val="19BF2F9C"/>
    <w:rsid w:val="1A45F2DF"/>
    <w:rsid w:val="1AF7C38F"/>
    <w:rsid w:val="1C520EE5"/>
    <w:rsid w:val="1CBBA706"/>
    <w:rsid w:val="1D575BA0"/>
    <w:rsid w:val="1E963421"/>
    <w:rsid w:val="1F949A39"/>
    <w:rsid w:val="1FF64702"/>
    <w:rsid w:val="224A3C4B"/>
    <w:rsid w:val="224DA2BC"/>
    <w:rsid w:val="25BF2EBD"/>
    <w:rsid w:val="25F7A907"/>
    <w:rsid w:val="2635B243"/>
    <w:rsid w:val="263B6D99"/>
    <w:rsid w:val="263B89F9"/>
    <w:rsid w:val="2648ED0A"/>
    <w:rsid w:val="2892DEC5"/>
    <w:rsid w:val="28C6FA00"/>
    <w:rsid w:val="28D741BB"/>
    <w:rsid w:val="297BB61E"/>
    <w:rsid w:val="29BB5F76"/>
    <w:rsid w:val="2A5858FE"/>
    <w:rsid w:val="2AB84374"/>
    <w:rsid w:val="2B59C2CD"/>
    <w:rsid w:val="2BD7F634"/>
    <w:rsid w:val="2C597A7C"/>
    <w:rsid w:val="2C9C48A7"/>
    <w:rsid w:val="2CA29219"/>
    <w:rsid w:val="2E5103D5"/>
    <w:rsid w:val="2EEC24A1"/>
    <w:rsid w:val="2FC6DE31"/>
    <w:rsid w:val="307C1A40"/>
    <w:rsid w:val="31294BEC"/>
    <w:rsid w:val="32187E9C"/>
    <w:rsid w:val="33B3BB02"/>
    <w:rsid w:val="3527D082"/>
    <w:rsid w:val="356F9630"/>
    <w:rsid w:val="363F8518"/>
    <w:rsid w:val="371DB3A9"/>
    <w:rsid w:val="375646E6"/>
    <w:rsid w:val="375971AA"/>
    <w:rsid w:val="38C7C4D5"/>
    <w:rsid w:val="3924AF4D"/>
    <w:rsid w:val="39C1617E"/>
    <w:rsid w:val="3A712575"/>
    <w:rsid w:val="3A933EA6"/>
    <w:rsid w:val="3AEC7DD1"/>
    <w:rsid w:val="3B077CE0"/>
    <w:rsid w:val="3B56BE3A"/>
    <w:rsid w:val="3C4BA58B"/>
    <w:rsid w:val="3C653027"/>
    <w:rsid w:val="3C6B7DE8"/>
    <w:rsid w:val="3CD9F440"/>
    <w:rsid w:val="3CE3B57B"/>
    <w:rsid w:val="3D092647"/>
    <w:rsid w:val="3D655D59"/>
    <w:rsid w:val="3E9EDB1D"/>
    <w:rsid w:val="40498603"/>
    <w:rsid w:val="41A278D8"/>
    <w:rsid w:val="422B3F62"/>
    <w:rsid w:val="4235FBF1"/>
    <w:rsid w:val="42F86483"/>
    <w:rsid w:val="4321D15E"/>
    <w:rsid w:val="4434614D"/>
    <w:rsid w:val="451A921B"/>
    <w:rsid w:val="454AED73"/>
    <w:rsid w:val="456E99ED"/>
    <w:rsid w:val="45DA3806"/>
    <w:rsid w:val="46612264"/>
    <w:rsid w:val="46A132C1"/>
    <w:rsid w:val="46D48BF2"/>
    <w:rsid w:val="4752C9F1"/>
    <w:rsid w:val="482B691C"/>
    <w:rsid w:val="48861100"/>
    <w:rsid w:val="48B0C168"/>
    <w:rsid w:val="48DB5A49"/>
    <w:rsid w:val="4AF1749C"/>
    <w:rsid w:val="4C92A54C"/>
    <w:rsid w:val="4CCEFACE"/>
    <w:rsid w:val="4D1AEE2D"/>
    <w:rsid w:val="4D78AE98"/>
    <w:rsid w:val="4D7DBB37"/>
    <w:rsid w:val="4D8B3A05"/>
    <w:rsid w:val="4DB6B1AE"/>
    <w:rsid w:val="4E6C718B"/>
    <w:rsid w:val="4F11A38F"/>
    <w:rsid w:val="5022439B"/>
    <w:rsid w:val="50BB4AE6"/>
    <w:rsid w:val="50CD80A8"/>
    <w:rsid w:val="50EAD234"/>
    <w:rsid w:val="510FE059"/>
    <w:rsid w:val="51752520"/>
    <w:rsid w:val="51A8A878"/>
    <w:rsid w:val="52A21B43"/>
    <w:rsid w:val="54304835"/>
    <w:rsid w:val="5455BEB7"/>
    <w:rsid w:val="54EC8DD8"/>
    <w:rsid w:val="56B4E7EF"/>
    <w:rsid w:val="575775F6"/>
    <w:rsid w:val="5767E8F7"/>
    <w:rsid w:val="577B5621"/>
    <w:rsid w:val="5799F8D5"/>
    <w:rsid w:val="58417D2B"/>
    <w:rsid w:val="5925FFA2"/>
    <w:rsid w:val="596D4AE5"/>
    <w:rsid w:val="59AF2432"/>
    <w:rsid w:val="5A586467"/>
    <w:rsid w:val="5B55C383"/>
    <w:rsid w:val="5BD6FE3A"/>
    <w:rsid w:val="5C7E9AD1"/>
    <w:rsid w:val="5D79CB8C"/>
    <w:rsid w:val="5D9C3A96"/>
    <w:rsid w:val="5EA68CB1"/>
    <w:rsid w:val="5F879A4A"/>
    <w:rsid w:val="5FE94C4D"/>
    <w:rsid w:val="60296142"/>
    <w:rsid w:val="60F5A2E0"/>
    <w:rsid w:val="63036E1E"/>
    <w:rsid w:val="637E9ED8"/>
    <w:rsid w:val="63B7BA87"/>
    <w:rsid w:val="63CA29CF"/>
    <w:rsid w:val="655C3E1E"/>
    <w:rsid w:val="655C753C"/>
    <w:rsid w:val="661646AE"/>
    <w:rsid w:val="66A16210"/>
    <w:rsid w:val="66D4EC2F"/>
    <w:rsid w:val="66F97864"/>
    <w:rsid w:val="67A80973"/>
    <w:rsid w:val="67BD0F63"/>
    <w:rsid w:val="67BED83D"/>
    <w:rsid w:val="67F337B4"/>
    <w:rsid w:val="6801DE19"/>
    <w:rsid w:val="69531776"/>
    <w:rsid w:val="6A679E86"/>
    <w:rsid w:val="6ADFAA35"/>
    <w:rsid w:val="6B5DA1CE"/>
    <w:rsid w:val="6BF10462"/>
    <w:rsid w:val="6D37ECCA"/>
    <w:rsid w:val="6D4E27A6"/>
    <w:rsid w:val="6E7C9C65"/>
    <w:rsid w:val="6E9900E5"/>
    <w:rsid w:val="7135C35C"/>
    <w:rsid w:val="7212F6C7"/>
    <w:rsid w:val="725B65DC"/>
    <w:rsid w:val="72CB2134"/>
    <w:rsid w:val="74157287"/>
    <w:rsid w:val="75C96CDC"/>
    <w:rsid w:val="762A55DA"/>
    <w:rsid w:val="7630B20E"/>
    <w:rsid w:val="76678EC0"/>
    <w:rsid w:val="772CEE99"/>
    <w:rsid w:val="77BCD63F"/>
    <w:rsid w:val="782FB7B0"/>
    <w:rsid w:val="785F75C2"/>
    <w:rsid w:val="78AED47A"/>
    <w:rsid w:val="79FADDD1"/>
    <w:rsid w:val="7D631344"/>
    <w:rsid w:val="7F23E8F9"/>
    <w:rsid w:val="7FFD9AD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2F660"/>
  <w15:chartTrackingRefBased/>
  <w15:docId w15:val="{74CE57AA-7382-42CE-A961-B839F5997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E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41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413D"/>
  </w:style>
  <w:style w:type="paragraph" w:styleId="Footer">
    <w:name w:val="footer"/>
    <w:basedOn w:val="Normal"/>
    <w:link w:val="FooterChar"/>
    <w:uiPriority w:val="99"/>
    <w:unhideWhenUsed/>
    <w:rsid w:val="005C41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413D"/>
  </w:style>
  <w:style w:type="paragraph" w:styleId="ListParagraph">
    <w:name w:val="List Paragraph"/>
    <w:basedOn w:val="Normal"/>
    <w:uiPriority w:val="34"/>
    <w:qFormat/>
    <w:rsid w:val="008E5C5E"/>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923560"/>
    <w:rPr>
      <w:color w:val="0563C1" w:themeColor="hyperlink"/>
      <w:u w:val="single"/>
    </w:rPr>
  </w:style>
  <w:style w:type="character" w:styleId="UnresolvedMention">
    <w:name w:val="Unresolved Mention"/>
    <w:basedOn w:val="DefaultParagraphFont"/>
    <w:uiPriority w:val="99"/>
    <w:unhideWhenUsed/>
    <w:rsid w:val="00923560"/>
    <w:rPr>
      <w:color w:val="605E5C"/>
      <w:shd w:val="clear" w:color="auto" w:fill="E1DFDD"/>
    </w:rPr>
  </w:style>
  <w:style w:type="paragraph" w:styleId="Revision">
    <w:name w:val="Revision"/>
    <w:hidden/>
    <w:uiPriority w:val="99"/>
    <w:semiHidden/>
    <w:rsid w:val="00B6452E"/>
    <w:pPr>
      <w:spacing w:after="0" w:line="240" w:lineRule="auto"/>
    </w:pPr>
  </w:style>
  <w:style w:type="character" w:styleId="FollowedHyperlink">
    <w:name w:val="FollowedHyperlink"/>
    <w:basedOn w:val="DefaultParagraphFont"/>
    <w:uiPriority w:val="99"/>
    <w:semiHidden/>
    <w:unhideWhenUsed/>
    <w:rsid w:val="00035EA8"/>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Subject">
    <w:name w:val="annotation subject"/>
    <w:basedOn w:val="CommentText"/>
    <w:next w:val="CommentText"/>
    <w:link w:val="CommentSubjectChar"/>
    <w:uiPriority w:val="99"/>
    <w:semiHidden/>
    <w:unhideWhenUsed/>
    <w:rsid w:val="00187A17"/>
    <w:rPr>
      <w:b/>
      <w:bCs/>
    </w:rPr>
  </w:style>
  <w:style w:type="character" w:customStyle="1" w:styleId="CommentSubjectChar">
    <w:name w:val="Comment Subject Char"/>
    <w:basedOn w:val="CommentTextChar"/>
    <w:link w:val="CommentSubject"/>
    <w:uiPriority w:val="99"/>
    <w:semiHidden/>
    <w:rsid w:val="00187A17"/>
    <w:rPr>
      <w:b/>
      <w:bCs/>
      <w:sz w:val="20"/>
      <w:szCs w:val="20"/>
    </w:rPr>
  </w:style>
  <w:style w:type="character" w:styleId="Mention">
    <w:name w:val="Mention"/>
    <w:basedOn w:val="DefaultParagraphFont"/>
    <w:uiPriority w:val="99"/>
    <w:unhideWhenUsed/>
    <w:rsid w:val="00187A17"/>
    <w:rPr>
      <w:color w:val="2B579A"/>
      <w:shd w:val="clear" w:color="auto" w:fill="E1DFDD"/>
    </w:rPr>
  </w:style>
  <w:style w:type="paragraph" w:styleId="NormalWeb">
    <w:name w:val="Normal (Web)"/>
    <w:basedOn w:val="Normal"/>
    <w:uiPriority w:val="99"/>
    <w:unhideWhenUsed/>
    <w:rsid w:val="00C628DC"/>
    <w:pPr>
      <w:spacing w:before="100" w:beforeAutospacing="1" w:after="100" w:afterAutospacing="1" w:line="240" w:lineRule="auto"/>
    </w:pPr>
    <w:rPr>
      <w:rFonts w:ascii="Times New Roman" w:eastAsia="Times New Roman" w:hAnsi="Times New Roman" w:cs="Times New Roman"/>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934772">
      <w:bodyDiv w:val="1"/>
      <w:marLeft w:val="0"/>
      <w:marRight w:val="0"/>
      <w:marTop w:val="0"/>
      <w:marBottom w:val="0"/>
      <w:divBdr>
        <w:top w:val="none" w:sz="0" w:space="0" w:color="auto"/>
        <w:left w:val="none" w:sz="0" w:space="0" w:color="auto"/>
        <w:bottom w:val="none" w:sz="0" w:space="0" w:color="auto"/>
        <w:right w:val="none" w:sz="0" w:space="0" w:color="auto"/>
      </w:divBdr>
      <w:divsChild>
        <w:div w:id="660499160">
          <w:marLeft w:val="0"/>
          <w:marRight w:val="0"/>
          <w:marTop w:val="0"/>
          <w:marBottom w:val="0"/>
          <w:divBdr>
            <w:top w:val="none" w:sz="0" w:space="0" w:color="auto"/>
            <w:left w:val="none" w:sz="0" w:space="0" w:color="auto"/>
            <w:bottom w:val="none" w:sz="0" w:space="0" w:color="auto"/>
            <w:right w:val="none" w:sz="0" w:space="0" w:color="auto"/>
          </w:divBdr>
          <w:divsChild>
            <w:div w:id="195324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429144">
      <w:bodyDiv w:val="1"/>
      <w:marLeft w:val="0"/>
      <w:marRight w:val="0"/>
      <w:marTop w:val="0"/>
      <w:marBottom w:val="0"/>
      <w:divBdr>
        <w:top w:val="none" w:sz="0" w:space="0" w:color="auto"/>
        <w:left w:val="none" w:sz="0" w:space="0" w:color="auto"/>
        <w:bottom w:val="none" w:sz="0" w:space="0" w:color="auto"/>
        <w:right w:val="none" w:sz="0" w:space="0" w:color="auto"/>
      </w:divBdr>
    </w:div>
    <w:div w:id="725177171">
      <w:bodyDiv w:val="1"/>
      <w:marLeft w:val="0"/>
      <w:marRight w:val="0"/>
      <w:marTop w:val="0"/>
      <w:marBottom w:val="0"/>
      <w:divBdr>
        <w:top w:val="none" w:sz="0" w:space="0" w:color="auto"/>
        <w:left w:val="none" w:sz="0" w:space="0" w:color="auto"/>
        <w:bottom w:val="none" w:sz="0" w:space="0" w:color="auto"/>
        <w:right w:val="none" w:sz="0" w:space="0" w:color="auto"/>
      </w:divBdr>
    </w:div>
    <w:div w:id="1373656935">
      <w:bodyDiv w:val="1"/>
      <w:marLeft w:val="0"/>
      <w:marRight w:val="0"/>
      <w:marTop w:val="0"/>
      <w:marBottom w:val="0"/>
      <w:divBdr>
        <w:top w:val="none" w:sz="0" w:space="0" w:color="auto"/>
        <w:left w:val="none" w:sz="0" w:space="0" w:color="auto"/>
        <w:bottom w:val="none" w:sz="0" w:space="0" w:color="auto"/>
        <w:right w:val="none" w:sz="0" w:space="0" w:color="auto"/>
      </w:divBdr>
    </w:div>
    <w:div w:id="205418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pandas.pydata.org/pandas-docs/stable/reference/api/pandas.DataFrame.std.htm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pandas.pydata.org/pandas-docs/stable/reference/api/pandas.DataFrame.corr.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pandas.pydata.org/pandas-docs/stable/reference/api/pandas.DataFrame.var.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lcf76f155ced4ddcb4097134ff3c332f xmlns="8fef8cb2-4119-4308-b192-69764869dd82">
      <Terms xmlns="http://schemas.microsoft.com/office/infopath/2007/PartnerControls"/>
    </lcf76f155ced4ddcb4097134ff3c332f>
    <TaxCatchAll xmlns="3f47f707-7631-43b7-8408-db0201aa286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09E3476FD10342A2408350BCA30EB9" ma:contentTypeVersion="17" ma:contentTypeDescription="Create a new document." ma:contentTypeScope="" ma:versionID="0f21f2695b206d4846133f1081a5f0ca">
  <xsd:schema xmlns:xsd="http://www.w3.org/2001/XMLSchema" xmlns:xs="http://www.w3.org/2001/XMLSchema" xmlns:p="http://schemas.microsoft.com/office/2006/metadata/properties" xmlns:ns1="http://schemas.microsoft.com/sharepoint/v3" xmlns:ns2="8fef8cb2-4119-4308-b192-69764869dd82" xmlns:ns3="d1583c34-73a0-4f2f-ba6b-1ac8359f2b78" xmlns:ns4="3f47f707-7631-43b7-8408-db0201aa2865" targetNamespace="http://schemas.microsoft.com/office/2006/metadata/properties" ma:root="true" ma:fieldsID="23ca2e5ba5a531b11b4630259c2ed28c" ns1:_="" ns2:_="" ns3:_="" ns4:_="">
    <xsd:import namespace="http://schemas.microsoft.com/sharepoint/v3"/>
    <xsd:import namespace="8fef8cb2-4119-4308-b192-69764869dd82"/>
    <xsd:import namespace="d1583c34-73a0-4f2f-ba6b-1ac8359f2b78"/>
    <xsd:import namespace="3f47f707-7631-43b7-8408-db0201aa2865"/>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ef8cb2-4119-4308-b192-69764869dd8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ef6a61a-9304-4b10-b55f-16bd2b58ad6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1583c34-73a0-4f2f-ba6b-1ac8359f2b7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f47f707-7631-43b7-8408-db0201aa2865"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2a88ffe-c2a2-40b4-b743-91cbeaf38e3b}" ma:internalName="TaxCatchAll" ma:showField="CatchAllData" ma:web="3f47f707-7631-43b7-8408-db0201aa28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A52B87-FACB-4450-9F2B-CF05AC383A94}">
  <ds:schemaRefs>
    <ds:schemaRef ds:uri="http://schemas.microsoft.com/sharepoint/v3/contenttype/forms"/>
  </ds:schemaRefs>
</ds:datastoreItem>
</file>

<file path=customXml/itemProps2.xml><?xml version="1.0" encoding="utf-8"?>
<ds:datastoreItem xmlns:ds="http://schemas.openxmlformats.org/officeDocument/2006/customXml" ds:itemID="{02EC03C5-4F46-4E43-8CB9-017363AF99E0}">
  <ds:schemaRefs>
    <ds:schemaRef ds:uri="http://schemas.microsoft.com/office/2006/metadata/properties"/>
    <ds:schemaRef ds:uri="http://schemas.microsoft.com/office/infopath/2007/PartnerControls"/>
    <ds:schemaRef ds:uri="http://schemas.microsoft.com/sharepoint/v3"/>
    <ds:schemaRef ds:uri="8fef8cb2-4119-4308-b192-69764869dd82"/>
    <ds:schemaRef ds:uri="3f47f707-7631-43b7-8408-db0201aa2865"/>
  </ds:schemaRefs>
</ds:datastoreItem>
</file>

<file path=customXml/itemProps3.xml><?xml version="1.0" encoding="utf-8"?>
<ds:datastoreItem xmlns:ds="http://schemas.openxmlformats.org/officeDocument/2006/customXml" ds:itemID="{FF4BA1D9-0D13-412F-BBD1-48E8871FF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fef8cb2-4119-4308-b192-69764869dd82"/>
    <ds:schemaRef ds:uri="d1583c34-73a0-4f2f-ba6b-1ac8359f2b78"/>
    <ds:schemaRef ds:uri="3f47f707-7631-43b7-8408-db0201aa28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6</Pages>
  <Words>976</Words>
  <Characters>556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yn Cho Zu Ning</dc:creator>
  <cp:keywords/>
  <dc:description/>
  <cp:lastModifiedBy>Farhan Ahmad</cp:lastModifiedBy>
  <cp:revision>190</cp:revision>
  <dcterms:created xsi:type="dcterms:W3CDTF">2022-07-29T08:57:00Z</dcterms:created>
  <dcterms:modified xsi:type="dcterms:W3CDTF">2023-07-18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9E3476FD10342A2408350BCA30EB9</vt:lpwstr>
  </property>
  <property fmtid="{D5CDD505-2E9C-101B-9397-08002B2CF9AE}" pid="3" name="MediaServiceImageTags">
    <vt:lpwstr/>
  </property>
  <property fmtid="{D5CDD505-2E9C-101B-9397-08002B2CF9AE}" pid="4" name="GrammarlyDocumentId">
    <vt:lpwstr>b038c252de5c2b63ada297312f66f63bda7c85a62b58ccdbde6518853e59197c</vt:lpwstr>
  </property>
  <property fmtid="{D5CDD505-2E9C-101B-9397-08002B2CF9AE}" pid="5" name="MSIP_Label_7766c061-8e16-473d-8aec-8fc5553e8a9b_Enabled">
    <vt:lpwstr>true</vt:lpwstr>
  </property>
  <property fmtid="{D5CDD505-2E9C-101B-9397-08002B2CF9AE}" pid="6" name="MSIP_Label_7766c061-8e16-473d-8aec-8fc5553e8a9b_SetDate">
    <vt:lpwstr>2022-12-22T04:47:34Z</vt:lpwstr>
  </property>
  <property fmtid="{D5CDD505-2E9C-101B-9397-08002B2CF9AE}" pid="7" name="MSIP_Label_7766c061-8e16-473d-8aec-8fc5553e8a9b_Method">
    <vt:lpwstr>Privileged</vt:lpwstr>
  </property>
  <property fmtid="{D5CDD505-2E9C-101B-9397-08002B2CF9AE}" pid="8" name="MSIP_Label_7766c061-8e16-473d-8aec-8fc5553e8a9b_Name">
    <vt:lpwstr>SIT Internal</vt:lpwstr>
  </property>
  <property fmtid="{D5CDD505-2E9C-101B-9397-08002B2CF9AE}" pid="9" name="MSIP_Label_7766c061-8e16-473d-8aec-8fc5553e8a9b_SiteId">
    <vt:lpwstr>64991f7f-44d6-4d8c-9cd4-7862e8cb94c6</vt:lpwstr>
  </property>
  <property fmtid="{D5CDD505-2E9C-101B-9397-08002B2CF9AE}" pid="10" name="MSIP_Label_7766c061-8e16-473d-8aec-8fc5553e8a9b_ActionId">
    <vt:lpwstr>80eff17f-49b6-466c-bd33-c8cde7c908b7</vt:lpwstr>
  </property>
  <property fmtid="{D5CDD505-2E9C-101B-9397-08002B2CF9AE}" pid="11" name="MSIP_Label_7766c061-8e16-473d-8aec-8fc5553e8a9b_ContentBits">
    <vt:lpwstr>1</vt:lpwstr>
  </property>
</Properties>
</file>